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7586C6" w14:textId="77777777" w:rsidR="000F2654" w:rsidRDefault="004F4040" w:rsidP="000F2654">
      <w:pPr>
        <w:jc w:val="center"/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b/>
          <w:sz w:val="28"/>
        </w:rPr>
        <w:t xml:space="preserve">AA SJR State </w:t>
      </w:r>
      <w:r w:rsidRPr="00CC702E">
        <w:rPr>
          <w:rFonts w:ascii="Century Gothic" w:hAnsi="Century Gothic"/>
          <w:b/>
          <w:sz w:val="28"/>
        </w:rPr>
        <w:t>Dual Enrollment Checklist</w:t>
      </w:r>
    </w:p>
    <w:p w14:paraId="4BC015A6" w14:textId="69502F76" w:rsidR="000F2654" w:rsidRPr="000F2654" w:rsidRDefault="001E1524" w:rsidP="000F2654">
      <w:pPr>
        <w:jc w:val="center"/>
        <w:rPr>
          <w:rFonts w:ascii="Century Gothic" w:hAnsi="Century Gothic"/>
          <w:b/>
          <w:sz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738BE34" wp14:editId="56E5D4EA">
                <wp:simplePos x="0" y="0"/>
                <wp:positionH relativeFrom="column">
                  <wp:posOffset>5207000</wp:posOffset>
                </wp:positionH>
                <wp:positionV relativeFrom="paragraph">
                  <wp:posOffset>785495</wp:posOffset>
                </wp:positionV>
                <wp:extent cx="3848100" cy="3170555"/>
                <wp:effectExtent l="0" t="0" r="19050" b="1079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0" cy="3170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B2E50" w14:textId="77777777" w:rsidR="00501642" w:rsidRDefault="00501642" w:rsidP="00501642">
                            <w:pPr>
                              <w:spacing w:line="360" w:lineRule="auto"/>
                              <w:contextualSpacing/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________</w:t>
                            </w:r>
                            <w:r w:rsidRPr="00EB000C">
                              <w:rPr>
                                <w:rFonts w:ascii="Century Gothic" w:hAnsi="Century Gothic"/>
                                <w:b/>
                              </w:rPr>
                              <w:t>Mathematics</w:t>
                            </w:r>
                            <w:r w:rsidR="001E1524">
                              <w:rPr>
                                <w:rFonts w:ascii="Century Gothic" w:hAnsi="Century Gothic"/>
                                <w:b/>
                              </w:rPr>
                              <w:t>*</w:t>
                            </w:r>
                            <w:r w:rsidRPr="00EB000C">
                              <w:rPr>
                                <w:rFonts w:ascii="Century Gothic" w:hAnsi="Century Gothic"/>
                                <w:b/>
                              </w:rPr>
                              <w:t xml:space="preserve"> (6 </w:t>
                            </w:r>
                            <w:r w:rsidR="00E45859">
                              <w:rPr>
                                <w:rFonts w:ascii="Century Gothic" w:hAnsi="Century Gothic"/>
                                <w:b/>
                              </w:rPr>
                              <w:t>College C</w:t>
                            </w:r>
                            <w:r w:rsidRPr="00EB000C">
                              <w:rPr>
                                <w:rFonts w:ascii="Century Gothic" w:hAnsi="Century Gothic"/>
                                <w:b/>
                              </w:rPr>
                              <w:t>redits)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060"/>
                              <w:gridCol w:w="1882"/>
                              <w:gridCol w:w="1785"/>
                            </w:tblGrid>
                            <w:tr w:rsidR="003E777F" w:rsidRPr="00246961" w14:paraId="1CA62E79" w14:textId="77777777" w:rsidTr="007852A4">
                              <w:tc>
                                <w:tcPr>
                                  <w:tcW w:w="2060" w:type="dxa"/>
                                  <w:shd w:val="clear" w:color="auto" w:fill="92D050"/>
                                </w:tcPr>
                                <w:p w14:paraId="110C96A5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882" w:type="dxa"/>
                                  <w:shd w:val="clear" w:color="auto" w:fill="92D050"/>
                                </w:tcPr>
                                <w:p w14:paraId="2AFBFAC7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1785" w:type="dxa"/>
                                  <w:shd w:val="clear" w:color="auto" w:fill="92D050"/>
                                </w:tcPr>
                                <w:p w14:paraId="1FD07F09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:rsidRPr="00246961" w14:paraId="2FE8D55C" w14:textId="77777777" w:rsidTr="007852A4">
                              <w:tc>
                                <w:tcPr>
                                  <w:tcW w:w="2060" w:type="dxa"/>
                                </w:tcPr>
                                <w:p w14:paraId="2E51A642" w14:textId="77777777" w:rsidR="003E777F" w:rsidRPr="00246961" w:rsidRDefault="003E777F" w:rsidP="00EA132D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82" w:type="dxa"/>
                                  <w:shd w:val="clear" w:color="auto" w:fill="FFFFFF" w:themeFill="background1"/>
                                </w:tcPr>
                                <w:p w14:paraId="0D6404B3" w14:textId="77777777" w:rsidR="003E777F" w:rsidRPr="006006E6" w:rsidRDefault="003E777F" w:rsidP="00EA132D">
                                  <w:r w:rsidRPr="006006E6">
                                    <w:t>MAC 1105</w:t>
                                  </w:r>
                                  <w:r>
                                    <w:t xml:space="preserve"> </w:t>
                                  </w:r>
                                  <w:r w:rsidRPr="00CE5F10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1785" w:type="dxa"/>
                                  <w:shd w:val="clear" w:color="auto" w:fill="FFFFFF" w:themeFill="background1"/>
                                </w:tcPr>
                                <w:p w14:paraId="51150EE2" w14:textId="77777777" w:rsidR="003E777F" w:rsidRPr="00ED149F" w:rsidRDefault="003E777F" w:rsidP="00EA132D">
                                  <w:r>
                                    <w:t>1.0 Math Credit</w:t>
                                  </w:r>
                                </w:p>
                              </w:tc>
                            </w:tr>
                            <w:tr w:rsidR="003E777F" w:rsidRPr="00246961" w14:paraId="4713B0FB" w14:textId="77777777" w:rsidTr="007852A4">
                              <w:tc>
                                <w:tcPr>
                                  <w:tcW w:w="2060" w:type="dxa"/>
                                </w:tcPr>
                                <w:p w14:paraId="124DFB6C" w14:textId="77777777" w:rsidR="003E777F" w:rsidRPr="00246961" w:rsidRDefault="003E777F" w:rsidP="00EA132D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82" w:type="dxa"/>
                                  <w:shd w:val="clear" w:color="auto" w:fill="FFFFFF" w:themeFill="background1"/>
                                </w:tcPr>
                                <w:p w14:paraId="54B31F45" w14:textId="77777777" w:rsidR="003E777F" w:rsidRPr="006006E6" w:rsidRDefault="003E777F" w:rsidP="00EA132D">
                                  <w:r>
                                    <w:t>MAC 2311 (4 credits)</w:t>
                                  </w:r>
                                </w:p>
                              </w:tc>
                              <w:tc>
                                <w:tcPr>
                                  <w:tcW w:w="1785" w:type="dxa"/>
                                  <w:shd w:val="clear" w:color="auto" w:fill="FFFFFF" w:themeFill="background1"/>
                                </w:tcPr>
                                <w:p w14:paraId="76C38D61" w14:textId="77777777" w:rsidR="003E777F" w:rsidRDefault="003E777F" w:rsidP="00EA132D">
                                  <w:r>
                                    <w:t>1.0 Math Credit</w:t>
                                  </w:r>
                                </w:p>
                              </w:tc>
                            </w:tr>
                            <w:tr w:rsidR="003E777F" w:rsidRPr="00246961" w14:paraId="37861F62" w14:textId="77777777" w:rsidTr="007852A4">
                              <w:tc>
                                <w:tcPr>
                                  <w:tcW w:w="2060" w:type="dxa"/>
                                </w:tcPr>
                                <w:p w14:paraId="59797901" w14:textId="77777777" w:rsidR="003E777F" w:rsidRPr="00246961" w:rsidRDefault="003E777F" w:rsidP="00EA132D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82" w:type="dxa"/>
                                  <w:shd w:val="clear" w:color="auto" w:fill="FFFFFF" w:themeFill="background1"/>
                                </w:tcPr>
                                <w:p w14:paraId="242403D1" w14:textId="77777777" w:rsidR="003E777F" w:rsidRDefault="003E777F" w:rsidP="00EA132D">
                                  <w:r>
                                    <w:t xml:space="preserve">MGF 1106 </w:t>
                                  </w:r>
                                  <w:r w:rsidRPr="00CE5F10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1785" w:type="dxa"/>
                                  <w:shd w:val="clear" w:color="auto" w:fill="FFFFFF" w:themeFill="background1"/>
                                </w:tcPr>
                                <w:p w14:paraId="14B32459" w14:textId="77777777" w:rsidR="003E777F" w:rsidRDefault="003E777F" w:rsidP="00EA132D">
                                  <w:r w:rsidRPr="002D775D">
                                    <w:t>1.0 Math Credit</w:t>
                                  </w:r>
                                </w:p>
                              </w:tc>
                            </w:tr>
                            <w:tr w:rsidR="003E777F" w:rsidRPr="00246961" w14:paraId="7F629870" w14:textId="77777777" w:rsidTr="007852A4">
                              <w:tc>
                                <w:tcPr>
                                  <w:tcW w:w="2060" w:type="dxa"/>
                                </w:tcPr>
                                <w:p w14:paraId="2F6EBD28" w14:textId="77777777" w:rsidR="003E777F" w:rsidRPr="00246961" w:rsidRDefault="003E777F" w:rsidP="00EA132D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82" w:type="dxa"/>
                                  <w:shd w:val="clear" w:color="auto" w:fill="FFFFFF" w:themeFill="background1"/>
                                </w:tcPr>
                                <w:p w14:paraId="465B771B" w14:textId="77777777" w:rsidR="003E777F" w:rsidRDefault="003E777F" w:rsidP="00EA132D">
                                  <w:r>
                                    <w:t xml:space="preserve">MGF 1107 </w:t>
                                  </w:r>
                                  <w:r w:rsidRPr="00CE5F10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1785" w:type="dxa"/>
                                  <w:shd w:val="clear" w:color="auto" w:fill="FFFFFF" w:themeFill="background1"/>
                                </w:tcPr>
                                <w:p w14:paraId="3DF51CE7" w14:textId="77777777" w:rsidR="003E777F" w:rsidRPr="002D775D" w:rsidRDefault="003E777F" w:rsidP="00EA132D">
                                  <w:r>
                                    <w:t>1.0 Math Credit</w:t>
                                  </w:r>
                                </w:p>
                              </w:tc>
                            </w:tr>
                            <w:tr w:rsidR="003E777F" w:rsidRPr="00246961" w14:paraId="5E666F40" w14:textId="77777777" w:rsidTr="007852A4">
                              <w:tc>
                                <w:tcPr>
                                  <w:tcW w:w="2060" w:type="dxa"/>
                                </w:tcPr>
                                <w:p w14:paraId="047F0EAE" w14:textId="77777777" w:rsidR="003E777F" w:rsidRPr="00246961" w:rsidRDefault="003E777F" w:rsidP="00EA132D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82" w:type="dxa"/>
                                  <w:shd w:val="clear" w:color="auto" w:fill="FFFFFF" w:themeFill="background1"/>
                                </w:tcPr>
                                <w:p w14:paraId="1962E4C8" w14:textId="77777777" w:rsidR="003E777F" w:rsidRDefault="003E777F" w:rsidP="00EA132D">
                                  <w:r>
                                    <w:t xml:space="preserve">STA 2023 </w:t>
                                  </w:r>
                                  <w:r w:rsidRPr="00CE5F10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1785" w:type="dxa"/>
                                  <w:shd w:val="clear" w:color="auto" w:fill="FFFFFF" w:themeFill="background1"/>
                                </w:tcPr>
                                <w:p w14:paraId="01EF8FA5" w14:textId="77777777" w:rsidR="003E777F" w:rsidRDefault="003E777F" w:rsidP="00EA132D">
                                  <w:r>
                                    <w:t>1.0 Math Credit</w:t>
                                  </w:r>
                                </w:p>
                              </w:tc>
                            </w:tr>
                          </w:tbl>
                          <w:p w14:paraId="1AC6E0F1" w14:textId="5C34862D" w:rsidR="00501642" w:rsidRDefault="001E1524" w:rsidP="00501642">
                            <w:r>
                              <w:t>*Or any mathematics course</w:t>
                            </w:r>
                            <w:r w:rsidR="00DD34F6">
                              <w:t xml:space="preserve"> which is an immediate prerequisite</w:t>
                            </w:r>
                            <w:r>
                              <w:t xml:space="preserve"> for </w:t>
                            </w:r>
                            <w:r w:rsidR="00DD34F6">
                              <w:t>one of these courses</w:t>
                            </w:r>
                            <w:r>
                              <w:t>.</w:t>
                            </w:r>
                            <w:r w:rsidR="00DD17FC">
                              <w:t xml:space="preserve"> Consult the </w:t>
                            </w:r>
                            <w:hyperlink r:id="rId7" w:history="1">
                              <w:r w:rsidR="001C69E0" w:rsidRPr="007D2B64">
                                <w:rPr>
                                  <w:rStyle w:val="Hyperlink"/>
                                  <w:i/>
                                </w:rPr>
                                <w:t>Dual Enrollment Equivalencies</w:t>
                              </w:r>
                              <w:r w:rsidR="00DD17FC" w:rsidRPr="007D2B64">
                                <w:rPr>
                                  <w:rStyle w:val="Hyperlink"/>
                                  <w:i/>
                                </w:rPr>
                                <w:t xml:space="preserve"> </w:t>
                              </w:r>
                              <w:r w:rsidR="001C69E0" w:rsidRPr="007D2B64">
                                <w:rPr>
                                  <w:rStyle w:val="Hyperlink"/>
                                  <w:i/>
                                </w:rPr>
                                <w:t>L</w:t>
                              </w:r>
                              <w:r w:rsidR="00DD17FC" w:rsidRPr="007D2B64">
                                <w:rPr>
                                  <w:rStyle w:val="Hyperlink"/>
                                  <w:i/>
                                </w:rPr>
                                <w:t>ist</w:t>
                              </w:r>
                            </w:hyperlink>
                            <w:r w:rsidR="00DD17FC">
                              <w:t xml:space="preserve"> to see which courses are granted high school cred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38BE3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0pt;margin-top:61.85pt;width:303pt;height:249.6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">
                <v:textbox>
                  <w:txbxContent>
                    <w:p w14:paraId="3C5B2E50" w14:textId="77777777" w:rsidR="00501642" w:rsidRDefault="00501642" w:rsidP="00501642">
                      <w:pPr>
                        <w:spacing w:line="360" w:lineRule="auto"/>
                        <w:contextualSpacing/>
                        <w:rPr>
                          <w:rFonts w:ascii="Century Gothic" w:hAnsi="Century Gothic"/>
                          <w:b/>
                        </w:rPr>
                      </w:pPr>
                      <w:r>
                        <w:rPr>
                          <w:rFonts w:ascii="Century Gothic" w:hAnsi="Century Gothic"/>
                          <w:b/>
                        </w:rPr>
                        <w:t>________</w:t>
                      </w:r>
                      <w:r w:rsidRPr="00EB000C">
                        <w:rPr>
                          <w:rFonts w:ascii="Century Gothic" w:hAnsi="Century Gothic"/>
                          <w:b/>
                        </w:rPr>
                        <w:t>Mathematics</w:t>
                      </w:r>
                      <w:r w:rsidR="001E1524">
                        <w:rPr>
                          <w:rFonts w:ascii="Century Gothic" w:hAnsi="Century Gothic"/>
                          <w:b/>
                        </w:rPr>
                        <w:t>*</w:t>
                      </w:r>
                      <w:r w:rsidRPr="00EB000C">
                        <w:rPr>
                          <w:rFonts w:ascii="Century Gothic" w:hAnsi="Century Gothic"/>
                          <w:b/>
                        </w:rPr>
                        <w:t xml:space="preserve"> (6 </w:t>
                      </w:r>
                      <w:r w:rsidR="00E45859">
                        <w:rPr>
                          <w:rFonts w:ascii="Century Gothic" w:hAnsi="Century Gothic"/>
                          <w:b/>
                        </w:rPr>
                        <w:t>College C</w:t>
                      </w:r>
                      <w:r w:rsidRPr="00EB000C">
                        <w:rPr>
                          <w:rFonts w:ascii="Century Gothic" w:hAnsi="Century Gothic"/>
                          <w:b/>
                        </w:rPr>
                        <w:t>redits)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060"/>
                        <w:gridCol w:w="1882"/>
                        <w:gridCol w:w="1785"/>
                      </w:tblGrid>
                      <w:tr w:rsidR="003E777F" w:rsidRPr="00246961" w14:paraId="1CA62E79" w14:textId="77777777" w:rsidTr="007852A4">
                        <w:tc>
                          <w:tcPr>
                            <w:tcW w:w="2060" w:type="dxa"/>
                            <w:shd w:val="clear" w:color="auto" w:fill="92D050"/>
                          </w:tcPr>
                          <w:p w14:paraId="110C96A5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882" w:type="dxa"/>
                            <w:shd w:val="clear" w:color="auto" w:fill="92D050"/>
                          </w:tcPr>
                          <w:p w14:paraId="2AFBFAC7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1785" w:type="dxa"/>
                            <w:shd w:val="clear" w:color="auto" w:fill="92D050"/>
                          </w:tcPr>
                          <w:p w14:paraId="1FD07F09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:rsidRPr="00246961" w14:paraId="2FE8D55C" w14:textId="77777777" w:rsidTr="007852A4">
                        <w:tc>
                          <w:tcPr>
                            <w:tcW w:w="2060" w:type="dxa"/>
                          </w:tcPr>
                          <w:p w14:paraId="2E51A642" w14:textId="77777777" w:rsidR="003E777F" w:rsidRPr="00246961" w:rsidRDefault="003E777F" w:rsidP="00EA132D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882" w:type="dxa"/>
                            <w:shd w:val="clear" w:color="auto" w:fill="FFFFFF" w:themeFill="background1"/>
                          </w:tcPr>
                          <w:p w14:paraId="0D6404B3" w14:textId="77777777" w:rsidR="003E777F" w:rsidRPr="006006E6" w:rsidRDefault="003E777F" w:rsidP="00EA132D">
                            <w:r w:rsidRPr="006006E6">
                              <w:t>MAC 1105</w:t>
                            </w:r>
                            <w:r>
                              <w:t xml:space="preserve"> </w:t>
                            </w:r>
                            <w:r w:rsidRPr="00CE5F10">
                              <w:t>(3 credits)</w:t>
                            </w:r>
                          </w:p>
                        </w:tc>
                        <w:tc>
                          <w:tcPr>
                            <w:tcW w:w="1785" w:type="dxa"/>
                            <w:shd w:val="clear" w:color="auto" w:fill="FFFFFF" w:themeFill="background1"/>
                          </w:tcPr>
                          <w:p w14:paraId="51150EE2" w14:textId="77777777" w:rsidR="003E777F" w:rsidRPr="00ED149F" w:rsidRDefault="003E777F" w:rsidP="00EA132D">
                            <w:r>
                              <w:t>1.0 Math Credit</w:t>
                            </w:r>
                          </w:p>
                        </w:tc>
                      </w:tr>
                      <w:tr w:rsidR="003E777F" w:rsidRPr="00246961" w14:paraId="4713B0FB" w14:textId="77777777" w:rsidTr="007852A4">
                        <w:tc>
                          <w:tcPr>
                            <w:tcW w:w="2060" w:type="dxa"/>
                          </w:tcPr>
                          <w:p w14:paraId="124DFB6C" w14:textId="77777777" w:rsidR="003E777F" w:rsidRPr="00246961" w:rsidRDefault="003E777F" w:rsidP="00EA132D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882" w:type="dxa"/>
                            <w:shd w:val="clear" w:color="auto" w:fill="FFFFFF" w:themeFill="background1"/>
                          </w:tcPr>
                          <w:p w14:paraId="54B31F45" w14:textId="77777777" w:rsidR="003E777F" w:rsidRPr="006006E6" w:rsidRDefault="003E777F" w:rsidP="00EA132D">
                            <w:r>
                              <w:t>MAC 2311 (4 credits)</w:t>
                            </w:r>
                          </w:p>
                        </w:tc>
                        <w:tc>
                          <w:tcPr>
                            <w:tcW w:w="1785" w:type="dxa"/>
                            <w:shd w:val="clear" w:color="auto" w:fill="FFFFFF" w:themeFill="background1"/>
                          </w:tcPr>
                          <w:p w14:paraId="76C38D61" w14:textId="77777777" w:rsidR="003E777F" w:rsidRDefault="003E777F" w:rsidP="00EA132D">
                            <w:r>
                              <w:t>1.0 Math Credit</w:t>
                            </w:r>
                          </w:p>
                        </w:tc>
                      </w:tr>
                      <w:tr w:rsidR="003E777F" w:rsidRPr="00246961" w14:paraId="37861F62" w14:textId="77777777" w:rsidTr="007852A4">
                        <w:tc>
                          <w:tcPr>
                            <w:tcW w:w="2060" w:type="dxa"/>
                          </w:tcPr>
                          <w:p w14:paraId="59797901" w14:textId="77777777" w:rsidR="003E777F" w:rsidRPr="00246961" w:rsidRDefault="003E777F" w:rsidP="00EA132D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882" w:type="dxa"/>
                            <w:shd w:val="clear" w:color="auto" w:fill="FFFFFF" w:themeFill="background1"/>
                          </w:tcPr>
                          <w:p w14:paraId="242403D1" w14:textId="77777777" w:rsidR="003E777F" w:rsidRDefault="003E777F" w:rsidP="00EA132D">
                            <w:r>
                              <w:t xml:space="preserve">MGF 1106 </w:t>
                            </w:r>
                            <w:r w:rsidRPr="00CE5F10">
                              <w:t>(3 credits)</w:t>
                            </w:r>
                          </w:p>
                        </w:tc>
                        <w:tc>
                          <w:tcPr>
                            <w:tcW w:w="1785" w:type="dxa"/>
                            <w:shd w:val="clear" w:color="auto" w:fill="FFFFFF" w:themeFill="background1"/>
                          </w:tcPr>
                          <w:p w14:paraId="14B32459" w14:textId="77777777" w:rsidR="003E777F" w:rsidRDefault="003E777F" w:rsidP="00EA132D">
                            <w:r w:rsidRPr="002D775D">
                              <w:t>1.0 Math Credit</w:t>
                            </w:r>
                          </w:p>
                        </w:tc>
                      </w:tr>
                      <w:tr w:rsidR="003E777F" w:rsidRPr="00246961" w14:paraId="7F629870" w14:textId="77777777" w:rsidTr="007852A4">
                        <w:tc>
                          <w:tcPr>
                            <w:tcW w:w="2060" w:type="dxa"/>
                          </w:tcPr>
                          <w:p w14:paraId="2F6EBD28" w14:textId="77777777" w:rsidR="003E777F" w:rsidRPr="00246961" w:rsidRDefault="003E777F" w:rsidP="00EA132D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882" w:type="dxa"/>
                            <w:shd w:val="clear" w:color="auto" w:fill="FFFFFF" w:themeFill="background1"/>
                          </w:tcPr>
                          <w:p w14:paraId="465B771B" w14:textId="77777777" w:rsidR="003E777F" w:rsidRDefault="003E777F" w:rsidP="00EA132D">
                            <w:r>
                              <w:t xml:space="preserve">MGF 1107 </w:t>
                            </w:r>
                            <w:r w:rsidRPr="00CE5F10">
                              <w:t>(3 credits)</w:t>
                            </w:r>
                          </w:p>
                        </w:tc>
                        <w:tc>
                          <w:tcPr>
                            <w:tcW w:w="1785" w:type="dxa"/>
                            <w:shd w:val="clear" w:color="auto" w:fill="FFFFFF" w:themeFill="background1"/>
                          </w:tcPr>
                          <w:p w14:paraId="3DF51CE7" w14:textId="77777777" w:rsidR="003E777F" w:rsidRPr="002D775D" w:rsidRDefault="003E777F" w:rsidP="00EA132D">
                            <w:r>
                              <w:t>1.0 Math Credit</w:t>
                            </w:r>
                          </w:p>
                        </w:tc>
                      </w:tr>
                      <w:tr w:rsidR="003E777F" w:rsidRPr="00246961" w14:paraId="5E666F40" w14:textId="77777777" w:rsidTr="007852A4">
                        <w:tc>
                          <w:tcPr>
                            <w:tcW w:w="2060" w:type="dxa"/>
                          </w:tcPr>
                          <w:p w14:paraId="047F0EAE" w14:textId="77777777" w:rsidR="003E777F" w:rsidRPr="00246961" w:rsidRDefault="003E777F" w:rsidP="00EA132D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882" w:type="dxa"/>
                            <w:shd w:val="clear" w:color="auto" w:fill="FFFFFF" w:themeFill="background1"/>
                          </w:tcPr>
                          <w:p w14:paraId="1962E4C8" w14:textId="77777777" w:rsidR="003E777F" w:rsidRDefault="003E777F" w:rsidP="00EA132D">
                            <w:r>
                              <w:t xml:space="preserve">STA 2023 </w:t>
                            </w:r>
                            <w:r w:rsidRPr="00CE5F10">
                              <w:t>(3 credits)</w:t>
                            </w:r>
                          </w:p>
                        </w:tc>
                        <w:tc>
                          <w:tcPr>
                            <w:tcW w:w="1785" w:type="dxa"/>
                            <w:shd w:val="clear" w:color="auto" w:fill="FFFFFF" w:themeFill="background1"/>
                          </w:tcPr>
                          <w:p w14:paraId="01EF8FA5" w14:textId="77777777" w:rsidR="003E777F" w:rsidRDefault="003E777F" w:rsidP="00EA132D">
                            <w:r>
                              <w:t>1.0 Math Credit</w:t>
                            </w:r>
                          </w:p>
                        </w:tc>
                      </w:tr>
                    </w:tbl>
                    <w:p w14:paraId="1AC6E0F1" w14:textId="5C34862D" w:rsidR="00501642" w:rsidRDefault="001E1524" w:rsidP="00501642">
                      <w:r>
                        <w:t>*Or any mathematics course</w:t>
                      </w:r>
                      <w:r w:rsidR="00DD34F6">
                        <w:t xml:space="preserve"> which is an immediate prerequisite</w:t>
                      </w:r>
                      <w:r>
                        <w:t xml:space="preserve"> for </w:t>
                      </w:r>
                      <w:r w:rsidR="00DD34F6">
                        <w:t>one of these courses</w:t>
                      </w:r>
                      <w:r>
                        <w:t>.</w:t>
                      </w:r>
                      <w:r w:rsidR="00DD17FC">
                        <w:t xml:space="preserve"> Consult the </w:t>
                      </w:r>
                      <w:hyperlink r:id="rId8" w:history="1">
                        <w:r w:rsidR="001C69E0" w:rsidRPr="007D2B64">
                          <w:rPr>
                            <w:rStyle w:val="Hyperlink"/>
                            <w:i/>
                          </w:rPr>
                          <w:t>Dual Enrollment Equivalencies</w:t>
                        </w:r>
                        <w:r w:rsidR="00DD17FC" w:rsidRPr="007D2B64">
                          <w:rPr>
                            <w:rStyle w:val="Hyperlink"/>
                            <w:i/>
                          </w:rPr>
                          <w:t xml:space="preserve"> </w:t>
                        </w:r>
                        <w:r w:rsidR="001C69E0" w:rsidRPr="007D2B64">
                          <w:rPr>
                            <w:rStyle w:val="Hyperlink"/>
                            <w:i/>
                          </w:rPr>
                          <w:t>L</w:t>
                        </w:r>
                        <w:r w:rsidR="00DD17FC" w:rsidRPr="007D2B64">
                          <w:rPr>
                            <w:rStyle w:val="Hyperlink"/>
                            <w:i/>
                          </w:rPr>
                          <w:t>ist</w:t>
                        </w:r>
                      </w:hyperlink>
                      <w:r w:rsidR="00DD17FC">
                        <w:t xml:space="preserve"> to see which courses are granted high school credi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D72AB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25F0F2" wp14:editId="2C9948E2">
                <wp:simplePos x="0" y="0"/>
                <wp:positionH relativeFrom="column">
                  <wp:posOffset>-125095</wp:posOffset>
                </wp:positionH>
                <wp:positionV relativeFrom="paragraph">
                  <wp:posOffset>393700</wp:posOffset>
                </wp:positionV>
                <wp:extent cx="5022215" cy="3455670"/>
                <wp:effectExtent l="0" t="0" r="26035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2215" cy="3455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A3623" w14:textId="77777777" w:rsidR="004F4040" w:rsidRDefault="004F4040" w:rsidP="004F4040">
                            <w:pPr>
                              <w:spacing w:line="240" w:lineRule="auto"/>
                              <w:ind w:left="8640" w:hanging="8640"/>
                              <w:contextualSpacing/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 xml:space="preserve">________Communications (9 </w:t>
                            </w:r>
                            <w:r w:rsidR="00E45859">
                              <w:rPr>
                                <w:rFonts w:ascii="Century Gothic" w:hAnsi="Century Gothic"/>
                                <w:b/>
                              </w:rPr>
                              <w:t xml:space="preserve">College 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Credits</w:t>
                            </w:r>
                            <w:r w:rsidRPr="00246961">
                              <w:rPr>
                                <w:rFonts w:ascii="Century Gothic" w:hAnsi="Century Gothic"/>
                                <w:b/>
                              </w:rPr>
                              <w:t>)</w:t>
                            </w:r>
                          </w:p>
                          <w:tbl>
                            <w:tblPr>
                              <w:tblStyle w:val="TableGrid"/>
                              <w:tblOverlap w:val="never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705"/>
                              <w:gridCol w:w="2250"/>
                              <w:gridCol w:w="1800"/>
                            </w:tblGrid>
                            <w:tr w:rsidR="003E777F" w:rsidRPr="00246961" w14:paraId="6959163C" w14:textId="77777777" w:rsidTr="008D1B6E">
                              <w:tc>
                                <w:tcPr>
                                  <w:tcW w:w="1705" w:type="dxa"/>
                                  <w:shd w:val="clear" w:color="auto" w:fill="92D050"/>
                                </w:tcPr>
                                <w:p w14:paraId="0C6BA28D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250" w:type="dxa"/>
                                  <w:shd w:val="clear" w:color="auto" w:fill="92D050"/>
                                </w:tcPr>
                                <w:p w14:paraId="1847B9CA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92D050"/>
                                </w:tcPr>
                                <w:p w14:paraId="12AF4790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:rsidRPr="00246961" w14:paraId="57C29E96" w14:textId="77777777" w:rsidTr="008D1B6E">
                              <w:tc>
                                <w:tcPr>
                                  <w:tcW w:w="1705" w:type="dxa"/>
                                </w:tcPr>
                                <w:p w14:paraId="19B6DB1C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dxa"/>
                                </w:tcPr>
                                <w:p w14:paraId="17007673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  <w:r w:rsidRPr="00246961">
                                    <w:rPr>
                                      <w:sz w:val="24"/>
                                    </w:rPr>
                                    <w:t>ENC 1101 (3 credits)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</w:tcPr>
                                <w:p w14:paraId="07CCD2E0" w14:textId="77777777" w:rsidR="003E777F" w:rsidRDefault="003E777F" w:rsidP="004F4040">
                                  <w:pPr>
                                    <w:contextualSpacing/>
                                    <w:suppressOverlap/>
                                  </w:pPr>
                                  <w:r>
                                    <w:t>1.0 English Credit</w:t>
                                  </w:r>
                                </w:p>
                              </w:tc>
                            </w:tr>
                            <w:tr w:rsidR="003E777F" w:rsidRPr="00246961" w14:paraId="35D5502A" w14:textId="77777777" w:rsidTr="008D1B6E">
                              <w:tc>
                                <w:tcPr>
                                  <w:tcW w:w="1705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604AB7B5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2250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2D768514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  <w:r w:rsidRPr="00246961">
                                    <w:rPr>
                                      <w:sz w:val="24"/>
                                    </w:rPr>
                                    <w:t>ENC 1102 (3 credits)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36DC2071" w14:textId="77777777" w:rsidR="003E777F" w:rsidRDefault="003E777F" w:rsidP="004F4040">
                                  <w:pPr>
                                    <w:contextualSpacing/>
                                    <w:suppressOverlap/>
                                  </w:pPr>
                                  <w:r>
                                    <w:t>1.0 English Credit</w:t>
                                  </w:r>
                                </w:p>
                              </w:tc>
                            </w:tr>
                          </w:tbl>
                          <w:p w14:paraId="53712F2D" w14:textId="77777777" w:rsidR="004F4040" w:rsidRDefault="004F4040" w:rsidP="004F4040">
                            <w:pPr>
                              <w:spacing w:line="240" w:lineRule="auto"/>
                              <w:contextualSpacing/>
                            </w:pPr>
                          </w:p>
                          <w:p w14:paraId="382BBBF9" w14:textId="77777777" w:rsidR="004F4040" w:rsidRPr="004F4040" w:rsidRDefault="004F4040" w:rsidP="004F4040">
                            <w:pPr>
                              <w:rPr>
                                <w:rFonts w:ascii="Century Gothic" w:hAnsi="Century Gothic"/>
                              </w:rPr>
                            </w:pPr>
                            <w:r w:rsidRPr="004F4040">
                              <w:rPr>
                                <w:rFonts w:ascii="Century Gothic" w:hAnsi="Century Gothic"/>
                              </w:rPr>
                              <w:t>And choose 1 from the following:</w:t>
                            </w:r>
                          </w:p>
                          <w:tbl>
                            <w:tblPr>
                              <w:tblStyle w:val="TableGrid"/>
                              <w:tblW w:w="6930" w:type="dxa"/>
                              <w:tblInd w:w="-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710"/>
                              <w:gridCol w:w="2610"/>
                              <w:gridCol w:w="2610"/>
                            </w:tblGrid>
                            <w:tr w:rsidR="003E777F" w14:paraId="5897DF01" w14:textId="77777777" w:rsidTr="003E777F">
                              <w:tc>
                                <w:tcPr>
                                  <w:tcW w:w="1710" w:type="dxa"/>
                                  <w:shd w:val="clear" w:color="auto" w:fill="92D050"/>
                                </w:tcPr>
                                <w:p w14:paraId="00D70525" w14:textId="77777777" w:rsidR="003E777F" w:rsidRPr="00246961" w:rsidRDefault="003E777F" w:rsidP="004F4040">
                                  <w:pPr>
                                    <w:contextualSpacing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  <w:shd w:val="clear" w:color="auto" w:fill="92D050"/>
                                </w:tcPr>
                                <w:p w14:paraId="53ED0D12" w14:textId="77777777" w:rsidR="003E777F" w:rsidRPr="00246961" w:rsidRDefault="003E777F" w:rsidP="004F4040">
                                  <w:pPr>
                                    <w:contextualSpacing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  <w:shd w:val="clear" w:color="auto" w:fill="92D050"/>
                                </w:tcPr>
                                <w:p w14:paraId="481B40F5" w14:textId="77777777" w:rsidR="003E777F" w:rsidRPr="00246961" w:rsidRDefault="003E777F" w:rsidP="004F4040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14:paraId="350BB7DC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555307B2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6D5B2BCD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 w:rsidRPr="00246961">
                                    <w:rPr>
                                      <w:sz w:val="24"/>
                                    </w:rPr>
                                    <w:t>AML 2010 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5DAC4624" w14:textId="77777777" w:rsidR="003E777F" w:rsidRDefault="003E777F" w:rsidP="004F4040">
                                  <w:r>
                                    <w:t>1.0 English Credit</w:t>
                                  </w:r>
                                </w:p>
                              </w:tc>
                            </w:tr>
                            <w:tr w:rsidR="003E777F" w14:paraId="0409DB6E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1D99322A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1926346D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 w:rsidRPr="00246961">
                                    <w:rPr>
                                      <w:sz w:val="24"/>
                                    </w:rPr>
                                    <w:t>AML 2020 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69B5F1CB" w14:textId="77777777" w:rsidR="003E777F" w:rsidRDefault="003E777F" w:rsidP="004F4040">
                                  <w:r w:rsidRPr="001E7C03">
                                    <w:t>1.0</w:t>
                                  </w:r>
                                  <w:r>
                                    <w:t xml:space="preserve"> English C</w:t>
                                  </w:r>
                                  <w:r w:rsidRPr="001E7C03">
                                    <w:t>redit</w:t>
                                  </w:r>
                                </w:p>
                              </w:tc>
                            </w:tr>
                            <w:tr w:rsidR="003E777F" w14:paraId="1BF6DAB4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0933C6E8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226271BF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AML 2601 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35B28075" w14:textId="77777777" w:rsidR="003E777F" w:rsidRPr="001E7C03" w:rsidRDefault="003E777F" w:rsidP="004F4040">
                                  <w:r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5CDEB0E7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6830E8D4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37610B1F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 w:rsidRPr="00246961">
                                    <w:rPr>
                                      <w:sz w:val="24"/>
                                    </w:rPr>
                                    <w:t>ENL 2012 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20F472A4" w14:textId="77777777" w:rsidR="003E777F" w:rsidRDefault="003E777F" w:rsidP="004F4040">
                                  <w:r>
                                    <w:t>1.0 English C</w:t>
                                  </w:r>
                                  <w:r w:rsidRPr="00413F0D">
                                    <w:t>redit</w:t>
                                  </w:r>
                                </w:p>
                              </w:tc>
                            </w:tr>
                            <w:tr w:rsidR="003E777F" w14:paraId="76DDCE63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66357804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2C4A1316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 w:rsidRPr="000C4B9E">
                                    <w:rPr>
                                      <w:sz w:val="24"/>
                                    </w:rPr>
                                    <w:t>ENL 2022 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30CB0078" w14:textId="77777777" w:rsidR="003E777F" w:rsidRDefault="003E777F" w:rsidP="004F4040">
                                  <w:r>
                                    <w:t>1.0 English C</w:t>
                                  </w:r>
                                  <w:r w:rsidRPr="00413F0D">
                                    <w:t>redit</w:t>
                                  </w:r>
                                </w:p>
                              </w:tc>
                            </w:tr>
                            <w:tr w:rsidR="00AD72AB" w14:paraId="4AA022A2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3643A127" w14:textId="77777777" w:rsidR="00AD72AB" w:rsidRPr="00246961" w:rsidRDefault="00AD72AB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5B8A324D" w14:textId="77777777" w:rsidR="00AD72AB" w:rsidRPr="000C4B9E" w:rsidRDefault="00AD72AB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ENL 2330 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5FB8ABB5" w14:textId="77777777" w:rsidR="00AD72AB" w:rsidRDefault="00AD72AB" w:rsidP="004F4040">
                                  <w:r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0E21261C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7C5D7F8F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29F38191" w14:textId="5A7C13F6" w:rsidR="003E777F" w:rsidRPr="000C4B9E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LIT 2182 </w:t>
                                  </w:r>
                                  <w:r w:rsidR="00D12D43" w:rsidRPr="00D12D43">
                                    <w:rPr>
                                      <w:sz w:val="24"/>
                                    </w:rPr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7DBE71D0" w14:textId="77777777" w:rsidR="003E777F" w:rsidRDefault="003E777F" w:rsidP="004F4040">
                                  <w:r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75F1A83C" w14:textId="77777777" w:rsidTr="003E777F">
                              <w:tc>
                                <w:tcPr>
                                  <w:tcW w:w="1710" w:type="dxa"/>
                                </w:tcPr>
                                <w:p w14:paraId="28BFC93B" w14:textId="77777777" w:rsidR="003E777F" w:rsidRPr="00246961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609793BB" w14:textId="77777777" w:rsidR="003E777F" w:rsidRDefault="003E777F" w:rsidP="004F4040">
                                  <w:pPr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LIT 2380</w:t>
                                  </w:r>
                                  <w:r w:rsidR="00D12D43">
                                    <w:rPr>
                                      <w:sz w:val="24"/>
                                    </w:rPr>
                                    <w:t xml:space="preserve"> </w:t>
                                  </w:r>
                                  <w:r w:rsidR="00D12D43" w:rsidRPr="00D12D43">
                                    <w:rPr>
                                      <w:sz w:val="24"/>
                                    </w:rPr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320B48B9" w14:textId="77777777" w:rsidR="003E777F" w:rsidRDefault="003E777F" w:rsidP="004F4040">
                                  <w:r>
                                    <w:t>0.5 Elective Credit</w:t>
                                  </w:r>
                                </w:p>
                              </w:tc>
                            </w:tr>
                          </w:tbl>
                          <w:p w14:paraId="52D00D7E" w14:textId="77777777" w:rsidR="004F4040" w:rsidRDefault="004F40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5F0F2" id="_x0000_s1027" type="#_x0000_t202" style="position:absolute;left:0;text-align:left;margin-left:-9.85pt;margin-top:31pt;width:395.45pt;height:272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">
                <v:textbox>
                  <w:txbxContent>
                    <w:p w14:paraId="362A3623" w14:textId="77777777" w:rsidR="004F4040" w:rsidRDefault="004F4040" w:rsidP="004F4040">
                      <w:pPr>
                        <w:spacing w:line="240" w:lineRule="auto"/>
                        <w:ind w:left="8640" w:hanging="8640"/>
                        <w:contextualSpacing/>
                        <w:rPr>
                          <w:rFonts w:ascii="Century Gothic" w:hAnsi="Century Gothic"/>
                          <w:b/>
                        </w:rPr>
                      </w:pPr>
                      <w:r>
                        <w:rPr>
                          <w:rFonts w:ascii="Century Gothic" w:hAnsi="Century Gothic"/>
                          <w:b/>
                        </w:rPr>
                        <w:t xml:space="preserve">________Communications (9 </w:t>
                      </w:r>
                      <w:r w:rsidR="00E45859">
                        <w:rPr>
                          <w:rFonts w:ascii="Century Gothic" w:hAnsi="Century Gothic"/>
                          <w:b/>
                        </w:rPr>
                        <w:t xml:space="preserve">College </w:t>
                      </w:r>
                      <w:r>
                        <w:rPr>
                          <w:rFonts w:ascii="Century Gothic" w:hAnsi="Century Gothic"/>
                          <w:b/>
                        </w:rPr>
                        <w:t>Credits</w:t>
                      </w:r>
                      <w:r w:rsidRPr="00246961">
                        <w:rPr>
                          <w:rFonts w:ascii="Century Gothic" w:hAnsi="Century Gothic"/>
                          <w:b/>
                        </w:rPr>
                        <w:t>)</w:t>
                      </w:r>
                    </w:p>
                    <w:tbl>
                      <w:tblPr>
                        <w:tblStyle w:val="TableGrid"/>
                        <w:tblOverlap w:val="never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705"/>
                        <w:gridCol w:w="2250"/>
                        <w:gridCol w:w="1800"/>
                      </w:tblGrid>
                      <w:tr w:rsidR="003E777F" w:rsidRPr="00246961" w14:paraId="6959163C" w14:textId="77777777" w:rsidTr="008D1B6E">
                        <w:tc>
                          <w:tcPr>
                            <w:tcW w:w="1705" w:type="dxa"/>
                            <w:shd w:val="clear" w:color="auto" w:fill="92D050"/>
                          </w:tcPr>
                          <w:p w14:paraId="0C6BA28D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250" w:type="dxa"/>
                            <w:shd w:val="clear" w:color="auto" w:fill="92D050"/>
                          </w:tcPr>
                          <w:p w14:paraId="1847B9CA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92D050"/>
                          </w:tcPr>
                          <w:p w14:paraId="12AF4790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:rsidRPr="00246961" w14:paraId="57C29E96" w14:textId="77777777" w:rsidTr="008D1B6E">
                        <w:tc>
                          <w:tcPr>
                            <w:tcW w:w="1705" w:type="dxa"/>
                          </w:tcPr>
                          <w:p w14:paraId="19B6DB1C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250" w:type="dxa"/>
                          </w:tcPr>
                          <w:p w14:paraId="17007673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sz w:val="24"/>
                              </w:rPr>
                            </w:pPr>
                            <w:r w:rsidRPr="00246961">
                              <w:rPr>
                                <w:sz w:val="24"/>
                              </w:rPr>
                              <w:t>ENC 1101 (3 credits)</w:t>
                            </w:r>
                          </w:p>
                        </w:tc>
                        <w:tc>
                          <w:tcPr>
                            <w:tcW w:w="1800" w:type="dxa"/>
                          </w:tcPr>
                          <w:p w14:paraId="07CCD2E0" w14:textId="77777777" w:rsidR="003E777F" w:rsidRDefault="003E777F" w:rsidP="004F4040">
                            <w:pPr>
                              <w:contextualSpacing/>
                              <w:suppressOverlap/>
                            </w:pPr>
                            <w:r>
                              <w:t>1.0 English Credit</w:t>
                            </w:r>
                          </w:p>
                        </w:tc>
                      </w:tr>
                      <w:tr w:rsidR="003E777F" w:rsidRPr="00246961" w14:paraId="35D5502A" w14:textId="77777777" w:rsidTr="008D1B6E">
                        <w:tc>
                          <w:tcPr>
                            <w:tcW w:w="1705" w:type="dxa"/>
                            <w:tcBorders>
                              <w:bottom w:val="single" w:sz="4" w:space="0" w:color="auto"/>
                            </w:tcBorders>
                          </w:tcPr>
                          <w:p w14:paraId="604AB7B5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2250" w:type="dxa"/>
                            <w:tcBorders>
                              <w:bottom w:val="single" w:sz="4" w:space="0" w:color="auto"/>
                            </w:tcBorders>
                          </w:tcPr>
                          <w:p w14:paraId="2D768514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sz w:val="24"/>
                              </w:rPr>
                            </w:pPr>
                            <w:r w:rsidRPr="00246961">
                              <w:rPr>
                                <w:sz w:val="24"/>
                              </w:rPr>
                              <w:t>ENC 1102 (3 credits)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bottom w:val="single" w:sz="4" w:space="0" w:color="auto"/>
                            </w:tcBorders>
                          </w:tcPr>
                          <w:p w14:paraId="36DC2071" w14:textId="77777777" w:rsidR="003E777F" w:rsidRDefault="003E777F" w:rsidP="004F4040">
                            <w:pPr>
                              <w:contextualSpacing/>
                              <w:suppressOverlap/>
                            </w:pPr>
                            <w:r>
                              <w:t>1.0 English Credit</w:t>
                            </w:r>
                          </w:p>
                        </w:tc>
                      </w:tr>
                    </w:tbl>
                    <w:p w14:paraId="53712F2D" w14:textId="77777777" w:rsidR="004F4040" w:rsidRDefault="004F4040" w:rsidP="004F4040">
                      <w:pPr>
                        <w:spacing w:line="240" w:lineRule="auto"/>
                        <w:contextualSpacing/>
                      </w:pPr>
                    </w:p>
                    <w:p w14:paraId="382BBBF9" w14:textId="77777777" w:rsidR="004F4040" w:rsidRPr="004F4040" w:rsidRDefault="004F4040" w:rsidP="004F4040">
                      <w:pPr>
                        <w:rPr>
                          <w:rFonts w:ascii="Century Gothic" w:hAnsi="Century Gothic"/>
                        </w:rPr>
                      </w:pPr>
                      <w:r w:rsidRPr="004F4040">
                        <w:rPr>
                          <w:rFonts w:ascii="Century Gothic" w:hAnsi="Century Gothic"/>
                        </w:rPr>
                        <w:t>And choose 1 from the following:</w:t>
                      </w:r>
                    </w:p>
                    <w:tbl>
                      <w:tblPr>
                        <w:tblStyle w:val="TableGrid"/>
                        <w:tblW w:w="6930" w:type="dxa"/>
                        <w:tblInd w:w="-5" w:type="dxa"/>
                        <w:tblLook w:val="04A0" w:firstRow="1" w:lastRow="0" w:firstColumn="1" w:lastColumn="0" w:noHBand="0" w:noVBand="1"/>
                      </w:tblPr>
                      <w:tblGrid>
                        <w:gridCol w:w="1710"/>
                        <w:gridCol w:w="2610"/>
                        <w:gridCol w:w="2610"/>
                      </w:tblGrid>
                      <w:tr w:rsidR="003E777F" w14:paraId="5897DF01" w14:textId="77777777" w:rsidTr="003E777F">
                        <w:tc>
                          <w:tcPr>
                            <w:tcW w:w="1710" w:type="dxa"/>
                            <w:shd w:val="clear" w:color="auto" w:fill="92D050"/>
                          </w:tcPr>
                          <w:p w14:paraId="00D70525" w14:textId="77777777" w:rsidR="003E777F" w:rsidRPr="00246961" w:rsidRDefault="003E777F" w:rsidP="004F4040">
                            <w:pPr>
                              <w:contextualSpacing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610" w:type="dxa"/>
                            <w:shd w:val="clear" w:color="auto" w:fill="92D050"/>
                          </w:tcPr>
                          <w:p w14:paraId="53ED0D12" w14:textId="77777777" w:rsidR="003E777F" w:rsidRPr="00246961" w:rsidRDefault="003E777F" w:rsidP="004F4040">
                            <w:pPr>
                              <w:contextualSpacing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2610" w:type="dxa"/>
                            <w:shd w:val="clear" w:color="auto" w:fill="92D050"/>
                          </w:tcPr>
                          <w:p w14:paraId="481B40F5" w14:textId="77777777" w:rsidR="003E777F" w:rsidRPr="00246961" w:rsidRDefault="003E777F" w:rsidP="004F4040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14:paraId="350BB7DC" w14:textId="77777777" w:rsidTr="003E777F">
                        <w:tc>
                          <w:tcPr>
                            <w:tcW w:w="1710" w:type="dxa"/>
                          </w:tcPr>
                          <w:p w14:paraId="555307B2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6D5B2BCD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  <w:r w:rsidRPr="00246961">
                              <w:rPr>
                                <w:sz w:val="24"/>
                              </w:rPr>
                              <w:t>AML 2010 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5DAC4624" w14:textId="77777777" w:rsidR="003E777F" w:rsidRDefault="003E777F" w:rsidP="004F4040">
                            <w:r>
                              <w:t>1.0 English Credit</w:t>
                            </w:r>
                          </w:p>
                        </w:tc>
                      </w:tr>
                      <w:tr w:rsidR="003E777F" w14:paraId="0409DB6E" w14:textId="77777777" w:rsidTr="003E777F">
                        <w:tc>
                          <w:tcPr>
                            <w:tcW w:w="1710" w:type="dxa"/>
                          </w:tcPr>
                          <w:p w14:paraId="1D99322A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1926346D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  <w:r w:rsidRPr="00246961">
                              <w:rPr>
                                <w:sz w:val="24"/>
                              </w:rPr>
                              <w:t>AML 2020 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69B5F1CB" w14:textId="77777777" w:rsidR="003E777F" w:rsidRDefault="003E777F" w:rsidP="004F4040">
                            <w:r w:rsidRPr="001E7C03">
                              <w:t>1.0</w:t>
                            </w:r>
                            <w:r>
                              <w:t xml:space="preserve"> English C</w:t>
                            </w:r>
                            <w:r w:rsidRPr="001E7C03">
                              <w:t>redit</w:t>
                            </w:r>
                          </w:p>
                        </w:tc>
                      </w:tr>
                      <w:tr w:rsidR="003E777F" w14:paraId="1BF6DAB4" w14:textId="77777777" w:rsidTr="003E777F">
                        <w:tc>
                          <w:tcPr>
                            <w:tcW w:w="1710" w:type="dxa"/>
                          </w:tcPr>
                          <w:p w14:paraId="0933C6E8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226271BF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ML 2601 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35B28075" w14:textId="77777777" w:rsidR="003E777F" w:rsidRPr="001E7C03" w:rsidRDefault="003E777F" w:rsidP="004F4040">
                            <w:r>
                              <w:t>0.5 Elective Credit</w:t>
                            </w:r>
                          </w:p>
                        </w:tc>
                      </w:tr>
                      <w:tr w:rsidR="003E777F" w14:paraId="5CDEB0E7" w14:textId="77777777" w:rsidTr="003E777F">
                        <w:tc>
                          <w:tcPr>
                            <w:tcW w:w="1710" w:type="dxa"/>
                          </w:tcPr>
                          <w:p w14:paraId="6830E8D4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37610B1F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  <w:r w:rsidRPr="00246961">
                              <w:rPr>
                                <w:sz w:val="24"/>
                              </w:rPr>
                              <w:t>ENL 2012 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20F472A4" w14:textId="77777777" w:rsidR="003E777F" w:rsidRDefault="003E777F" w:rsidP="004F4040">
                            <w:r>
                              <w:t>1.0 English C</w:t>
                            </w:r>
                            <w:r w:rsidRPr="00413F0D">
                              <w:t>redit</w:t>
                            </w:r>
                          </w:p>
                        </w:tc>
                      </w:tr>
                      <w:tr w:rsidR="003E777F" w14:paraId="76DDCE63" w14:textId="77777777" w:rsidTr="003E777F">
                        <w:tc>
                          <w:tcPr>
                            <w:tcW w:w="1710" w:type="dxa"/>
                          </w:tcPr>
                          <w:p w14:paraId="66357804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2C4A1316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  <w:r w:rsidRPr="000C4B9E">
                              <w:rPr>
                                <w:sz w:val="24"/>
                              </w:rPr>
                              <w:t>ENL 2022 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30CB0078" w14:textId="77777777" w:rsidR="003E777F" w:rsidRDefault="003E777F" w:rsidP="004F4040">
                            <w:r>
                              <w:t>1.0 English C</w:t>
                            </w:r>
                            <w:r w:rsidRPr="00413F0D">
                              <w:t>redit</w:t>
                            </w:r>
                          </w:p>
                        </w:tc>
                      </w:tr>
                      <w:tr w:rsidR="00AD72AB" w14:paraId="4AA022A2" w14:textId="77777777" w:rsidTr="003E777F">
                        <w:tc>
                          <w:tcPr>
                            <w:tcW w:w="1710" w:type="dxa"/>
                          </w:tcPr>
                          <w:p w14:paraId="3643A127" w14:textId="77777777" w:rsidR="00AD72AB" w:rsidRPr="00246961" w:rsidRDefault="00AD72AB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5B8A324D" w14:textId="77777777" w:rsidR="00AD72AB" w:rsidRPr="000C4B9E" w:rsidRDefault="00AD72AB" w:rsidP="004F4040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ENL 2330 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5FB8ABB5" w14:textId="77777777" w:rsidR="00AD72AB" w:rsidRDefault="00AD72AB" w:rsidP="004F4040">
                            <w:r>
                              <w:t>0.5 Elective Credit</w:t>
                            </w:r>
                          </w:p>
                        </w:tc>
                      </w:tr>
                      <w:tr w:rsidR="003E777F" w14:paraId="0E21261C" w14:textId="77777777" w:rsidTr="003E777F">
                        <w:tc>
                          <w:tcPr>
                            <w:tcW w:w="1710" w:type="dxa"/>
                          </w:tcPr>
                          <w:p w14:paraId="7C5D7F8F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29F38191" w14:textId="5A7C13F6" w:rsidR="003E777F" w:rsidRPr="000C4B9E" w:rsidRDefault="003E777F" w:rsidP="004F4040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LIT 2182 </w:t>
                            </w:r>
                            <w:r w:rsidR="00D12D43" w:rsidRPr="00D12D43">
                              <w:rPr>
                                <w:sz w:val="24"/>
                              </w:rPr>
                              <w:t>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7DBE71D0" w14:textId="77777777" w:rsidR="003E777F" w:rsidRDefault="003E777F" w:rsidP="004F4040">
                            <w:r>
                              <w:t>0.5 Elective Credit</w:t>
                            </w:r>
                          </w:p>
                        </w:tc>
                      </w:tr>
                      <w:tr w:rsidR="003E777F" w14:paraId="75F1A83C" w14:textId="77777777" w:rsidTr="003E777F">
                        <w:tc>
                          <w:tcPr>
                            <w:tcW w:w="1710" w:type="dxa"/>
                          </w:tcPr>
                          <w:p w14:paraId="28BFC93B" w14:textId="77777777" w:rsidR="003E777F" w:rsidRPr="00246961" w:rsidRDefault="003E777F" w:rsidP="004F4040">
                            <w:pPr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610" w:type="dxa"/>
                          </w:tcPr>
                          <w:p w14:paraId="609793BB" w14:textId="77777777" w:rsidR="003E777F" w:rsidRDefault="003E777F" w:rsidP="004F4040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LIT 2380</w:t>
                            </w:r>
                            <w:r w:rsidR="00D12D43">
                              <w:rPr>
                                <w:sz w:val="24"/>
                              </w:rPr>
                              <w:t xml:space="preserve"> </w:t>
                            </w:r>
                            <w:r w:rsidR="00D12D43" w:rsidRPr="00D12D43">
                              <w:rPr>
                                <w:sz w:val="24"/>
                              </w:rPr>
                              <w:t>(3 credits)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320B48B9" w14:textId="77777777" w:rsidR="003E777F" w:rsidRDefault="003E777F" w:rsidP="004F4040">
                            <w:r>
                              <w:t>0.5 Elective Credit</w:t>
                            </w:r>
                          </w:p>
                        </w:tc>
                      </w:tr>
                    </w:tbl>
                    <w:p w14:paraId="52D00D7E" w14:textId="77777777" w:rsidR="004F4040" w:rsidRDefault="004F4040"/>
                  </w:txbxContent>
                </v:textbox>
                <w10:wrap type="square"/>
              </v:shape>
            </w:pict>
          </mc:Fallback>
        </mc:AlternateContent>
      </w:r>
      <w:r w:rsidR="004F4040" w:rsidRPr="00E60443">
        <w:rPr>
          <w:rFonts w:ascii="Century Gothic" w:hAnsi="Century Gothic"/>
          <w:sz w:val="24"/>
        </w:rPr>
        <w:t>Student Name: ___________________</w:t>
      </w:r>
      <w:r w:rsidR="00E45859">
        <w:rPr>
          <w:rFonts w:ascii="Century Gothic" w:hAnsi="Century Gothic"/>
          <w:sz w:val="24"/>
        </w:rPr>
        <w:t>__</w:t>
      </w:r>
      <w:r w:rsidR="00E45859">
        <w:rPr>
          <w:rFonts w:ascii="Century Gothic" w:hAnsi="Century Gothic"/>
          <w:sz w:val="24"/>
        </w:rPr>
        <w:tab/>
        <w:t xml:space="preserve">                                </w:t>
      </w:r>
      <w:r w:rsidR="000F2654" w:rsidRPr="002B57B4">
        <w:rPr>
          <w:i/>
        </w:rPr>
        <w:t>Students should consult their specific program of study (see</w:t>
      </w:r>
      <w:r w:rsidR="000E0C23">
        <w:rPr>
          <w:i/>
        </w:rPr>
        <w:t xml:space="preserve"> online </w:t>
      </w:r>
      <w:hyperlink r:id="rId9" w:history="1">
        <w:r w:rsidR="000F2654" w:rsidRPr="002B57B4">
          <w:rPr>
            <w:rStyle w:val="Hyperlink"/>
            <w:i/>
          </w:rPr>
          <w:t>SJR</w:t>
        </w:r>
        <w:r w:rsidR="000F2654">
          <w:rPr>
            <w:rStyle w:val="Hyperlink"/>
            <w:i/>
          </w:rPr>
          <w:t xml:space="preserve"> State</w:t>
        </w:r>
        <w:r w:rsidR="000F2654" w:rsidRPr="002B57B4">
          <w:rPr>
            <w:rStyle w:val="Hyperlink"/>
            <w:i/>
          </w:rPr>
          <w:t xml:space="preserve"> Course Catalog</w:t>
        </w:r>
      </w:hyperlink>
      <w:r w:rsidR="000F2654" w:rsidRPr="002B57B4">
        <w:rPr>
          <w:i/>
        </w:rPr>
        <w:t>) to determine which course</w:t>
      </w:r>
      <w:r w:rsidR="002658CF">
        <w:rPr>
          <w:i/>
        </w:rPr>
        <w:t xml:space="preserve">s </w:t>
      </w:r>
      <w:r w:rsidR="000F2654" w:rsidRPr="002B57B4">
        <w:rPr>
          <w:i/>
        </w:rPr>
        <w:t xml:space="preserve">are required for their </w:t>
      </w:r>
      <w:hyperlink r:id="rId10" w:history="1">
        <w:r w:rsidR="002658CF" w:rsidRPr="002658CF">
          <w:rPr>
            <w:rStyle w:val="Hyperlink"/>
            <w:i/>
          </w:rPr>
          <w:t xml:space="preserve">baccalaureate </w:t>
        </w:r>
        <w:r w:rsidR="000F2654" w:rsidRPr="002658CF">
          <w:rPr>
            <w:rStyle w:val="Hyperlink"/>
            <w:i/>
          </w:rPr>
          <w:t>degree</w:t>
        </w:r>
        <w:r w:rsidR="002658CF" w:rsidRPr="002658CF">
          <w:rPr>
            <w:rStyle w:val="Hyperlink"/>
            <w:i/>
          </w:rPr>
          <w:t xml:space="preserve"> transfer program</w:t>
        </w:r>
      </w:hyperlink>
      <w:r w:rsidR="000F2654" w:rsidRPr="002B57B4">
        <w:rPr>
          <w:i/>
        </w:rPr>
        <w:t xml:space="preserve">. </w:t>
      </w:r>
    </w:p>
    <w:p w14:paraId="230B523B" w14:textId="478C0178" w:rsidR="00E45859" w:rsidRPr="00D174B7" w:rsidRDefault="00E45859" w:rsidP="002C5560">
      <w:pPr>
        <w:spacing w:line="240" w:lineRule="auto"/>
        <w:ind w:left="-180"/>
        <w:contextualSpacing/>
        <w:rPr>
          <w:color w:val="FF0000"/>
          <w:szCs w:val="18"/>
        </w:rPr>
      </w:pPr>
    </w:p>
    <w:p w14:paraId="045E5B82" w14:textId="77777777" w:rsidR="00E45859" w:rsidRDefault="001E1524">
      <w:pPr>
        <w:rPr>
          <w:rFonts w:ascii="Century Gothic" w:hAnsi="Century Gothic"/>
          <w:sz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F8DDF32" wp14:editId="7D06AB3F">
                <wp:simplePos x="0" y="0"/>
                <wp:positionH relativeFrom="column">
                  <wp:posOffset>-121285</wp:posOffset>
                </wp:positionH>
                <wp:positionV relativeFrom="paragraph">
                  <wp:posOffset>111760</wp:posOffset>
                </wp:positionV>
                <wp:extent cx="6673215" cy="1535430"/>
                <wp:effectExtent l="0" t="0" r="13335" b="266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3215" cy="153543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1B7FCF" w14:textId="77777777" w:rsidR="00221090" w:rsidRDefault="00221090">
                            <w:pPr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_____</w:t>
                            </w:r>
                            <w:r w:rsidRPr="00221090">
                              <w:rPr>
                                <w:rFonts w:ascii="Century Gothic" w:hAnsi="Century Gothic"/>
                                <w:b/>
                              </w:rPr>
                              <w:t>General Education Elective</w:t>
                            </w:r>
                            <w:r w:rsidR="0037252D">
                              <w:rPr>
                                <w:rFonts w:ascii="Century Gothic" w:hAnsi="Century Gothic"/>
                                <w:b/>
                              </w:rPr>
                              <w:t>*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 xml:space="preserve"> (1 </w:t>
                            </w:r>
                            <w:r w:rsidR="00E45859">
                              <w:rPr>
                                <w:rFonts w:ascii="Century Gothic" w:hAnsi="Century Gothic"/>
                                <w:b/>
                              </w:rPr>
                              <w:t>College Credit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)</w:t>
                            </w:r>
                            <w:r w:rsidR="00332BC2">
                              <w:rPr>
                                <w:rFonts w:ascii="Century Gothic" w:hAnsi="Century Gothic"/>
                                <w:b/>
                              </w:rPr>
                              <w:t xml:space="preserve"> (Choose one)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102"/>
                              <w:gridCol w:w="2033"/>
                              <w:gridCol w:w="3204"/>
                            </w:tblGrid>
                            <w:tr w:rsidR="003E777F" w:rsidRPr="00246961" w14:paraId="2FCB5A7D" w14:textId="77777777" w:rsidTr="003E777F">
                              <w:tc>
                                <w:tcPr>
                                  <w:tcW w:w="2102" w:type="dxa"/>
                                  <w:shd w:val="clear" w:color="auto" w:fill="92D050"/>
                                </w:tcPr>
                                <w:p w14:paraId="230317C5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033" w:type="dxa"/>
                                  <w:shd w:val="clear" w:color="auto" w:fill="92D050"/>
                                </w:tcPr>
                                <w:p w14:paraId="48B3A5E0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204" w:type="dxa"/>
                                  <w:shd w:val="clear" w:color="auto" w:fill="92D050"/>
                                </w:tcPr>
                                <w:p w14:paraId="2EEF5CE4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:rsidRPr="00246961" w14:paraId="48A71215" w14:textId="77777777" w:rsidTr="003E777F">
                              <w:tc>
                                <w:tcPr>
                                  <w:tcW w:w="2102" w:type="dxa"/>
                                  <w:shd w:val="clear" w:color="auto" w:fill="auto"/>
                                </w:tcPr>
                                <w:p w14:paraId="275B4813" w14:textId="77777777" w:rsidR="003E777F" w:rsidRPr="00246961" w:rsidRDefault="003E777F" w:rsidP="00332BC2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33" w:type="dxa"/>
                                  <w:shd w:val="clear" w:color="auto" w:fill="auto"/>
                                </w:tcPr>
                                <w:p w14:paraId="73E8D27F" w14:textId="77777777" w:rsidR="003E777F" w:rsidRPr="00332BC2" w:rsidRDefault="003E777F" w:rsidP="00D12D43">
                                  <w:pPr>
                                    <w:contextualSpacing/>
                                    <w:suppressOverlap/>
                                  </w:pPr>
                                  <w:r w:rsidRPr="00332BC2">
                                    <w:t>ECO 1931</w:t>
                                  </w:r>
                                  <w:r w:rsidR="00D12D43">
                                    <w:t xml:space="preserve"> </w:t>
                                  </w:r>
                                  <w:r w:rsidR="00D12D43" w:rsidRPr="00D12D43">
                                    <w:t>(</w:t>
                                  </w:r>
                                  <w:r w:rsidR="00D12D43">
                                    <w:t>1</w:t>
                                  </w:r>
                                  <w:r w:rsidR="00D12D43" w:rsidRPr="00D12D43">
                                    <w:t xml:space="preserve"> credit)</w:t>
                                  </w:r>
                                </w:p>
                              </w:tc>
                              <w:tc>
                                <w:tcPr>
                                  <w:tcW w:w="3204" w:type="dxa"/>
                                  <w:shd w:val="clear" w:color="auto" w:fill="auto"/>
                                </w:tcPr>
                                <w:p w14:paraId="45E04AEC" w14:textId="77777777" w:rsidR="003E777F" w:rsidRDefault="003E777F" w:rsidP="00332BC2">
                                  <w:r w:rsidRPr="002A74A9">
                                    <w:t>0.5 Elective Credit</w:t>
                                  </w:r>
                                </w:p>
                              </w:tc>
                            </w:tr>
                            <w:tr w:rsidR="003E777F" w:rsidRPr="00246961" w14:paraId="591633CF" w14:textId="77777777" w:rsidTr="003E777F">
                              <w:tc>
                                <w:tcPr>
                                  <w:tcW w:w="2102" w:type="dxa"/>
                                  <w:shd w:val="clear" w:color="auto" w:fill="auto"/>
                                </w:tcPr>
                                <w:p w14:paraId="4C6D7B02" w14:textId="77777777" w:rsidR="003E777F" w:rsidRPr="00246961" w:rsidRDefault="003E777F" w:rsidP="00332BC2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33" w:type="dxa"/>
                                  <w:shd w:val="clear" w:color="auto" w:fill="auto"/>
                                </w:tcPr>
                                <w:p w14:paraId="1F14CB3A" w14:textId="77777777" w:rsidR="003E777F" w:rsidRPr="00332BC2" w:rsidRDefault="003E777F" w:rsidP="00332BC2">
                                  <w:pPr>
                                    <w:contextualSpacing/>
                                    <w:suppressOverlap/>
                                  </w:pPr>
                                  <w:r w:rsidRPr="00332BC2">
                                    <w:t>MTB 1304</w:t>
                                  </w:r>
                                  <w:r w:rsidR="00D12D43">
                                    <w:t xml:space="preserve"> </w:t>
                                  </w:r>
                                  <w:r w:rsidR="00D12D43" w:rsidRPr="00D12D43">
                                    <w:t>(1 credit)</w:t>
                                  </w:r>
                                </w:p>
                              </w:tc>
                              <w:tc>
                                <w:tcPr>
                                  <w:tcW w:w="3204" w:type="dxa"/>
                                  <w:shd w:val="clear" w:color="auto" w:fill="auto"/>
                                </w:tcPr>
                                <w:p w14:paraId="7BC53F31" w14:textId="77777777" w:rsidR="003E777F" w:rsidRDefault="003E777F" w:rsidP="00332BC2">
                                  <w:r w:rsidRPr="002A74A9">
                                    <w:t>0.5 Elective Credit</w:t>
                                  </w:r>
                                </w:p>
                              </w:tc>
                            </w:tr>
                          </w:tbl>
                          <w:p w14:paraId="663B1147" w14:textId="3D0BDAF6" w:rsidR="00221090" w:rsidRPr="00221090" w:rsidRDefault="0037252D">
                            <w:pPr>
                              <w:rPr>
                                <w:rFonts w:ascii="Century Gothic" w:hAnsi="Century Gothic"/>
                              </w:rPr>
                            </w:pPr>
                            <w:r>
                              <w:rPr>
                                <w:rFonts w:ascii="Century Gothic" w:hAnsi="Century Gothic"/>
                              </w:rPr>
                              <w:t>*</w:t>
                            </w:r>
                            <w:r w:rsidR="00EA0D22">
                              <w:rPr>
                                <w:rFonts w:ascii="Century Gothic" w:hAnsi="Century Gothic"/>
                              </w:rPr>
                              <w:t>Or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any college credit </w:t>
                            </w:r>
                            <w:r w:rsidR="00EA0D22">
                              <w:rPr>
                                <w:rFonts w:ascii="Century Gothic" w:hAnsi="Century Gothic"/>
                              </w:rPr>
                              <w:t xml:space="preserve">course 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>selected from communications, social science, science, humanities, or mathematics</w:t>
                            </w:r>
                            <w:r w:rsidR="00D54B91">
                              <w:rPr>
                                <w:rFonts w:ascii="Century Gothic" w:hAnsi="Century Gothic"/>
                              </w:rPr>
                              <w:t xml:space="preserve"> (preferable to the two general education elective courses listed)</w:t>
                            </w:r>
                            <w:r w:rsidR="0079623A">
                              <w:rPr>
                                <w:rFonts w:ascii="Century Gothic" w:hAnsi="Century Gothic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8DDF32" id="_x0000_s1028" type="#_x0000_t202" style="position:absolute;margin-left:-9.55pt;margin-top:8.8pt;width:525.45pt;height:120.9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" filled="f">
                <v:textbox>
                  <w:txbxContent>
                    <w:p w14:paraId="7D1B7FCF" w14:textId="77777777" w:rsidR="00221090" w:rsidRDefault="00221090">
                      <w:pPr>
                        <w:rPr>
                          <w:rFonts w:ascii="Century Gothic" w:hAnsi="Century Gothic"/>
                          <w:b/>
                        </w:rPr>
                      </w:pPr>
                      <w:r>
                        <w:rPr>
                          <w:rFonts w:ascii="Century Gothic" w:hAnsi="Century Gothic"/>
                          <w:b/>
                        </w:rPr>
                        <w:t>_____</w:t>
                      </w:r>
                      <w:r w:rsidRPr="00221090">
                        <w:rPr>
                          <w:rFonts w:ascii="Century Gothic" w:hAnsi="Century Gothic"/>
                          <w:b/>
                        </w:rPr>
                        <w:t>General Education Elective</w:t>
                      </w:r>
                      <w:r w:rsidR="0037252D">
                        <w:rPr>
                          <w:rFonts w:ascii="Century Gothic" w:hAnsi="Century Gothic"/>
                          <w:b/>
                        </w:rPr>
                        <w:t>*</w:t>
                      </w:r>
                      <w:r>
                        <w:rPr>
                          <w:rFonts w:ascii="Century Gothic" w:hAnsi="Century Gothic"/>
                          <w:b/>
                        </w:rPr>
                        <w:t xml:space="preserve"> (1 </w:t>
                      </w:r>
                      <w:r w:rsidR="00E45859">
                        <w:rPr>
                          <w:rFonts w:ascii="Century Gothic" w:hAnsi="Century Gothic"/>
                          <w:b/>
                        </w:rPr>
                        <w:t>College Credit</w:t>
                      </w:r>
                      <w:r>
                        <w:rPr>
                          <w:rFonts w:ascii="Century Gothic" w:hAnsi="Century Gothic"/>
                          <w:b/>
                        </w:rPr>
                        <w:t>)</w:t>
                      </w:r>
                      <w:r w:rsidR="00332BC2">
                        <w:rPr>
                          <w:rFonts w:ascii="Century Gothic" w:hAnsi="Century Gothic"/>
                          <w:b/>
                        </w:rPr>
                        <w:t xml:space="preserve"> (Choose one)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102"/>
                        <w:gridCol w:w="2033"/>
                        <w:gridCol w:w="3204"/>
                      </w:tblGrid>
                      <w:tr w:rsidR="003E777F" w:rsidRPr="00246961" w14:paraId="2FCB5A7D" w14:textId="77777777" w:rsidTr="003E777F">
                        <w:tc>
                          <w:tcPr>
                            <w:tcW w:w="2102" w:type="dxa"/>
                            <w:shd w:val="clear" w:color="auto" w:fill="92D050"/>
                          </w:tcPr>
                          <w:p w14:paraId="230317C5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033" w:type="dxa"/>
                            <w:shd w:val="clear" w:color="auto" w:fill="92D050"/>
                          </w:tcPr>
                          <w:p w14:paraId="48B3A5E0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204" w:type="dxa"/>
                            <w:shd w:val="clear" w:color="auto" w:fill="92D050"/>
                          </w:tcPr>
                          <w:p w14:paraId="2EEF5CE4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:rsidRPr="00246961" w14:paraId="48A71215" w14:textId="77777777" w:rsidTr="003E777F">
                        <w:tc>
                          <w:tcPr>
                            <w:tcW w:w="2102" w:type="dxa"/>
                            <w:shd w:val="clear" w:color="auto" w:fill="auto"/>
                          </w:tcPr>
                          <w:p w14:paraId="275B4813" w14:textId="77777777" w:rsidR="003E777F" w:rsidRPr="00246961" w:rsidRDefault="003E777F" w:rsidP="00332BC2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033" w:type="dxa"/>
                            <w:shd w:val="clear" w:color="auto" w:fill="auto"/>
                          </w:tcPr>
                          <w:p w14:paraId="73E8D27F" w14:textId="77777777" w:rsidR="003E777F" w:rsidRPr="00332BC2" w:rsidRDefault="003E777F" w:rsidP="00D12D43">
                            <w:pPr>
                              <w:contextualSpacing/>
                              <w:suppressOverlap/>
                            </w:pPr>
                            <w:r w:rsidRPr="00332BC2">
                              <w:t>ECO 1931</w:t>
                            </w:r>
                            <w:r w:rsidR="00D12D43">
                              <w:t xml:space="preserve"> </w:t>
                            </w:r>
                            <w:r w:rsidR="00D12D43" w:rsidRPr="00D12D43">
                              <w:t>(</w:t>
                            </w:r>
                            <w:r w:rsidR="00D12D43">
                              <w:t>1</w:t>
                            </w:r>
                            <w:r w:rsidR="00D12D43" w:rsidRPr="00D12D43">
                              <w:t xml:space="preserve"> credit)</w:t>
                            </w:r>
                          </w:p>
                        </w:tc>
                        <w:tc>
                          <w:tcPr>
                            <w:tcW w:w="3204" w:type="dxa"/>
                            <w:shd w:val="clear" w:color="auto" w:fill="auto"/>
                          </w:tcPr>
                          <w:p w14:paraId="45E04AEC" w14:textId="77777777" w:rsidR="003E777F" w:rsidRDefault="003E777F" w:rsidP="00332BC2">
                            <w:r w:rsidRPr="002A74A9">
                              <w:t>0.5 Elective Credit</w:t>
                            </w:r>
                          </w:p>
                        </w:tc>
                      </w:tr>
                      <w:tr w:rsidR="003E777F" w:rsidRPr="00246961" w14:paraId="591633CF" w14:textId="77777777" w:rsidTr="003E777F">
                        <w:tc>
                          <w:tcPr>
                            <w:tcW w:w="2102" w:type="dxa"/>
                            <w:shd w:val="clear" w:color="auto" w:fill="auto"/>
                          </w:tcPr>
                          <w:p w14:paraId="4C6D7B02" w14:textId="77777777" w:rsidR="003E777F" w:rsidRPr="00246961" w:rsidRDefault="003E777F" w:rsidP="00332BC2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033" w:type="dxa"/>
                            <w:shd w:val="clear" w:color="auto" w:fill="auto"/>
                          </w:tcPr>
                          <w:p w14:paraId="1F14CB3A" w14:textId="77777777" w:rsidR="003E777F" w:rsidRPr="00332BC2" w:rsidRDefault="003E777F" w:rsidP="00332BC2">
                            <w:pPr>
                              <w:contextualSpacing/>
                              <w:suppressOverlap/>
                            </w:pPr>
                            <w:r w:rsidRPr="00332BC2">
                              <w:t>MTB 1304</w:t>
                            </w:r>
                            <w:r w:rsidR="00D12D43">
                              <w:t xml:space="preserve"> </w:t>
                            </w:r>
                            <w:r w:rsidR="00D12D43" w:rsidRPr="00D12D43">
                              <w:t>(1 credit)</w:t>
                            </w:r>
                          </w:p>
                        </w:tc>
                        <w:tc>
                          <w:tcPr>
                            <w:tcW w:w="3204" w:type="dxa"/>
                            <w:shd w:val="clear" w:color="auto" w:fill="auto"/>
                          </w:tcPr>
                          <w:p w14:paraId="7BC53F31" w14:textId="77777777" w:rsidR="003E777F" w:rsidRDefault="003E777F" w:rsidP="00332BC2">
                            <w:r w:rsidRPr="002A74A9">
                              <w:t>0.5 Elective Credit</w:t>
                            </w:r>
                          </w:p>
                        </w:tc>
                      </w:tr>
                    </w:tbl>
                    <w:p w14:paraId="663B1147" w14:textId="3D0BDAF6" w:rsidR="00221090" w:rsidRPr="00221090" w:rsidRDefault="0037252D">
                      <w:pPr>
                        <w:rPr>
                          <w:rFonts w:ascii="Century Gothic" w:hAnsi="Century Gothic"/>
                        </w:rPr>
                      </w:pPr>
                      <w:r>
                        <w:rPr>
                          <w:rFonts w:ascii="Century Gothic" w:hAnsi="Century Gothic"/>
                        </w:rPr>
                        <w:t>*</w:t>
                      </w:r>
                      <w:r w:rsidR="00EA0D22">
                        <w:rPr>
                          <w:rFonts w:ascii="Century Gothic" w:hAnsi="Century Gothic"/>
                        </w:rPr>
                        <w:t>Or</w:t>
                      </w:r>
                      <w:r>
                        <w:rPr>
                          <w:rFonts w:ascii="Century Gothic" w:hAnsi="Century Gothic"/>
                        </w:rPr>
                        <w:t xml:space="preserve"> any college credit </w:t>
                      </w:r>
                      <w:r w:rsidR="00EA0D22">
                        <w:rPr>
                          <w:rFonts w:ascii="Century Gothic" w:hAnsi="Century Gothic"/>
                        </w:rPr>
                        <w:t xml:space="preserve">course </w:t>
                      </w:r>
                      <w:r>
                        <w:rPr>
                          <w:rFonts w:ascii="Century Gothic" w:hAnsi="Century Gothic"/>
                        </w:rPr>
                        <w:t>selected from communications, social science, science, humanities, or mathematics</w:t>
                      </w:r>
                      <w:r w:rsidR="00D54B91">
                        <w:rPr>
                          <w:rFonts w:ascii="Century Gothic" w:hAnsi="Century Gothic"/>
                        </w:rPr>
                        <w:t xml:space="preserve"> (preferable to the two general education elective courses listed)</w:t>
                      </w:r>
                      <w:r w:rsidR="0079623A">
                        <w:rPr>
                          <w:rFonts w:ascii="Century Gothic" w:hAnsi="Century Gothic"/>
                        </w:rPr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2E934F0" w14:textId="77777777" w:rsidR="00B66294" w:rsidRDefault="00B66294" w:rsidP="004F4040"/>
    <w:p w14:paraId="37A0A332" w14:textId="77777777" w:rsidR="00B66294" w:rsidRPr="00B66294" w:rsidRDefault="00B66294" w:rsidP="00B66294"/>
    <w:p w14:paraId="28A17DFF" w14:textId="77777777" w:rsidR="00B66294" w:rsidRPr="00B66294" w:rsidRDefault="00B66294" w:rsidP="00B66294"/>
    <w:p w14:paraId="566B6864" w14:textId="77777777" w:rsidR="00B66294" w:rsidRPr="00B66294" w:rsidRDefault="00B66294" w:rsidP="00B66294"/>
    <w:p w14:paraId="7190AC7A" w14:textId="77777777" w:rsidR="00B66294" w:rsidRPr="00B66294" w:rsidRDefault="00B66294" w:rsidP="00B66294"/>
    <w:p w14:paraId="5635B097" w14:textId="77777777" w:rsidR="00B66294" w:rsidRPr="00B66294" w:rsidRDefault="00B66294" w:rsidP="00B66294"/>
    <w:p w14:paraId="64C47CD3" w14:textId="59412ED5" w:rsidR="00B66294" w:rsidRPr="00B66294" w:rsidRDefault="00DD34F6" w:rsidP="00DD34F6">
      <w:pPr>
        <w:tabs>
          <w:tab w:val="left" w:pos="1141"/>
        </w:tabs>
      </w:pPr>
      <w:r>
        <w:tab/>
      </w:r>
    </w:p>
    <w:p w14:paraId="60F5A10A" w14:textId="77777777" w:rsidR="00B66294" w:rsidRPr="00B66294" w:rsidRDefault="00DD17FC" w:rsidP="00B6629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59D2B31" wp14:editId="398EC148">
                <wp:simplePos x="0" y="0"/>
                <wp:positionH relativeFrom="column">
                  <wp:posOffset>29688</wp:posOffset>
                </wp:positionH>
                <wp:positionV relativeFrom="paragraph">
                  <wp:posOffset>53439</wp:posOffset>
                </wp:positionV>
                <wp:extent cx="6851177" cy="5106390"/>
                <wp:effectExtent l="0" t="0" r="26035" b="1841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1177" cy="51063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AC3B07" w14:textId="77777777" w:rsidR="00FB1C36" w:rsidRDefault="00FB1C36" w:rsidP="00FB1C36">
                            <w:pPr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________</w:t>
                            </w:r>
                            <w:r w:rsidRPr="00413F0D">
                              <w:rPr>
                                <w:rFonts w:ascii="Century Gothic" w:hAnsi="Century Gothic"/>
                                <w:b/>
                              </w:rPr>
                              <w:t>Humanities (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3</w:t>
                            </w:r>
                            <w:r w:rsidRPr="00413F0D">
                              <w:rPr>
                                <w:rFonts w:ascii="Century Gothic" w:hAnsi="Century Gothic"/>
                                <w:b/>
                              </w:rPr>
                              <w:t xml:space="preserve"> </w:t>
                            </w:r>
                            <w:r w:rsidR="00E45859">
                              <w:rPr>
                                <w:rFonts w:ascii="Century Gothic" w:hAnsi="Century Gothic"/>
                                <w:b/>
                              </w:rPr>
                              <w:t xml:space="preserve">College 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C</w:t>
                            </w:r>
                            <w:r w:rsidRPr="00413F0D">
                              <w:rPr>
                                <w:rFonts w:ascii="Century Gothic" w:hAnsi="Century Gothic"/>
                                <w:b/>
                              </w:rPr>
                              <w:t>redits)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*</w:t>
                            </w:r>
                          </w:p>
                          <w:tbl>
                            <w:tblPr>
                              <w:tblStyle w:val="TableGrid"/>
                              <w:tblOverlap w:val="never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515"/>
                              <w:gridCol w:w="2520"/>
                              <w:gridCol w:w="3870"/>
                            </w:tblGrid>
                            <w:tr w:rsidR="003E777F" w14:paraId="13D972BF" w14:textId="77777777" w:rsidTr="00A579AF">
                              <w:trPr>
                                <w:trHeight w:val="524"/>
                              </w:trPr>
                              <w:tc>
                                <w:tcPr>
                                  <w:tcW w:w="2515" w:type="dxa"/>
                                  <w:shd w:val="clear" w:color="auto" w:fill="92D050"/>
                                </w:tcPr>
                                <w:p w14:paraId="01613864" w14:textId="77777777" w:rsidR="003E777F" w:rsidRPr="00246961" w:rsidRDefault="003E777F" w:rsidP="00B6629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520" w:type="dxa"/>
                                  <w:shd w:val="clear" w:color="auto" w:fill="92D050"/>
                                </w:tcPr>
                                <w:p w14:paraId="09BD0B52" w14:textId="77777777" w:rsidR="003E777F" w:rsidRPr="00246961" w:rsidRDefault="003E777F" w:rsidP="00B6629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870" w:type="dxa"/>
                                  <w:shd w:val="clear" w:color="auto" w:fill="92D050"/>
                                </w:tcPr>
                                <w:p w14:paraId="3467F973" w14:textId="77777777" w:rsidR="003E777F" w:rsidRPr="00246961" w:rsidRDefault="003E777F" w:rsidP="00B6629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14:paraId="7EED87C4" w14:textId="77777777" w:rsidTr="00A579AF">
                              <w:tc>
                                <w:tcPr>
                                  <w:tcW w:w="2515" w:type="dxa"/>
                                  <w:shd w:val="clear" w:color="auto" w:fill="auto"/>
                                </w:tcPr>
                                <w:p w14:paraId="1813BE4A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20" w:type="dxa"/>
                                  <w:shd w:val="clear" w:color="auto" w:fill="auto"/>
                                </w:tcPr>
                                <w:p w14:paraId="4877D980" w14:textId="77777777" w:rsidR="003E777F" w:rsidRPr="00B66294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HUM 2020</w:t>
                                  </w:r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3870" w:type="dxa"/>
                                  <w:shd w:val="clear" w:color="auto" w:fill="auto"/>
                                </w:tcPr>
                                <w:p w14:paraId="38DFDB51" w14:textId="77777777" w:rsidR="003E777F" w:rsidRPr="00B66294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</w:tbl>
                          <w:p w14:paraId="797E6622" w14:textId="77777777" w:rsidR="00FB1C36" w:rsidRPr="004F4040" w:rsidRDefault="00FB1C36" w:rsidP="00FB1C36">
                            <w:pPr>
                              <w:rPr>
                                <w:rFonts w:ascii="Century Gothic" w:hAnsi="Century Gothic"/>
                              </w:rPr>
                            </w:pPr>
                            <w:r w:rsidRPr="004F4040">
                              <w:rPr>
                                <w:rFonts w:ascii="Century Gothic" w:hAnsi="Century Gothic"/>
                              </w:rPr>
                              <w:t>And choose 1 from the following: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486"/>
                              <w:gridCol w:w="2549"/>
                              <w:gridCol w:w="3847"/>
                            </w:tblGrid>
                            <w:tr w:rsidR="003E777F" w14:paraId="69682767" w14:textId="77777777" w:rsidTr="003E777F">
                              <w:tc>
                                <w:tcPr>
                                  <w:tcW w:w="2486" w:type="dxa"/>
                                  <w:shd w:val="clear" w:color="auto" w:fill="92D050"/>
                                </w:tcPr>
                                <w:p w14:paraId="012110FB" w14:textId="77777777" w:rsidR="003E777F" w:rsidRPr="00246961" w:rsidRDefault="003E777F" w:rsidP="00B6629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549" w:type="dxa"/>
                                  <w:shd w:val="clear" w:color="auto" w:fill="92D050"/>
                                </w:tcPr>
                                <w:p w14:paraId="6C950C93" w14:textId="77777777" w:rsidR="003E777F" w:rsidRPr="00246961" w:rsidRDefault="003E777F" w:rsidP="00B6629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  <w:shd w:val="clear" w:color="auto" w:fill="92D050"/>
                                </w:tcPr>
                                <w:p w14:paraId="2D1067BA" w14:textId="77777777" w:rsidR="003E777F" w:rsidRPr="00246961" w:rsidRDefault="003E777F" w:rsidP="00B6629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14:paraId="37C1EE2E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5BBC9CA4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   </w:t>
                                  </w: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6DD233F0" w14:textId="72A678D6" w:rsidR="003E777F" w:rsidRPr="00190CE3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ARH 1000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341F81C3" w14:textId="77777777" w:rsidR="003E777F" w:rsidRDefault="003E777F" w:rsidP="00B66294">
                                  <w:pPr>
                                    <w:suppressOverlap/>
                                  </w:pPr>
                                  <w:r>
                                    <w:t>0.5 Performing Fine Arts Credit</w:t>
                                  </w:r>
                                </w:p>
                              </w:tc>
                            </w:tr>
                            <w:tr w:rsidR="003E777F" w14:paraId="45472A5F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25DB3A79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665EECAD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ARH 2050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62AA95F1" w14:textId="77777777" w:rsidR="003E777F" w:rsidRDefault="003E777F" w:rsidP="00B66294">
                                  <w:pPr>
                                    <w:suppressOverlap/>
                                  </w:pPr>
                                  <w:r w:rsidRPr="00413F0D">
                                    <w:t>0.5 Performing Fine Arts Credit</w:t>
                                  </w:r>
                                </w:p>
                              </w:tc>
                            </w:tr>
                            <w:tr w:rsidR="003E777F" w14:paraId="1F795CE6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563166F6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4047CD26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ARH 2051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1D960638" w14:textId="77777777" w:rsidR="003E777F" w:rsidRDefault="003E777F" w:rsidP="00B66294">
                                  <w:pPr>
                                    <w:suppressOverlap/>
                                  </w:pPr>
                                  <w:r w:rsidRPr="00413F0D">
                                    <w:t>0.5 Performing Fine Arts Credit</w:t>
                                  </w:r>
                                </w:p>
                              </w:tc>
                            </w:tr>
                            <w:tr w:rsidR="003E777F" w14:paraId="6A30EACB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0DEDB322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72FDCF14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DAN 2100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0DFE2728" w14:textId="77777777" w:rsidR="003E777F" w:rsidRDefault="003E777F" w:rsidP="00B66294">
                                  <w:pPr>
                                    <w:suppressOverlap/>
                                  </w:pPr>
                                  <w:r w:rsidRPr="00413F0D">
                                    <w:t>0.5 Performing Fine Arts Credit</w:t>
                                  </w:r>
                                </w:p>
                              </w:tc>
                            </w:tr>
                            <w:tr w:rsidR="003E777F" w14:paraId="1002372D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71AC4F9A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7A76A953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>
                                    <w:t>HUM 2220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354AC206" w14:textId="77777777" w:rsidR="003E777F" w:rsidRPr="00413F0D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56BDB7C2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400B6867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10B113F5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>
                                    <w:t>HUM 2223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74575DFD" w14:textId="77777777" w:rsidR="003E777F" w:rsidRPr="00413F0D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0CA4AD75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473F6943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66B61CBC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>
                                    <w:t>HUM 2232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737939A0" w14:textId="77777777" w:rsidR="003E777F" w:rsidRPr="00413F0D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0AB5D676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249F1E93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0764A24E" w14:textId="77777777" w:rsidR="003E777F" w:rsidRDefault="003E777F" w:rsidP="00B66294">
                                  <w:pPr>
                                    <w:suppressOverlap/>
                                  </w:pPr>
                                  <w:r>
                                    <w:t>HUM 2234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3AB346F4" w14:textId="77777777" w:rsidR="003E777F" w:rsidRPr="00B66294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2AD290E5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7CF11BD8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48C62966" w14:textId="77777777" w:rsidR="003E777F" w:rsidRDefault="003E777F" w:rsidP="00B66294">
                                  <w:pPr>
                                    <w:suppressOverlap/>
                                  </w:pPr>
                                  <w:r>
                                    <w:t>HUM 2250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752F18AD" w14:textId="77777777" w:rsidR="003E777F" w:rsidRPr="00B66294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46715B46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6B0D7855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7ECE383B" w14:textId="77777777" w:rsidR="003E777F" w:rsidRDefault="003E777F" w:rsidP="00B66294">
                                  <w:pPr>
                                    <w:suppressOverlap/>
                                  </w:pPr>
                                  <w:r>
                                    <w:t>HUM 2310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48502A3E" w14:textId="77777777" w:rsidR="003E777F" w:rsidRPr="00B66294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  <w:tr w:rsidR="0082659B" w14:paraId="2D5AC2D6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309B56F3" w14:textId="77777777" w:rsidR="0082659B" w:rsidRPr="00246961" w:rsidRDefault="0082659B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52638078" w14:textId="77777777" w:rsidR="0082659B" w:rsidRPr="00190CE3" w:rsidRDefault="0082659B" w:rsidP="00B66294">
                                  <w:pPr>
                                    <w:suppressOverlap/>
                                  </w:pPr>
                                  <w:r>
                                    <w:t>LIT 2000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4E444D6A" w14:textId="77777777" w:rsidR="0082659B" w:rsidRPr="00ED149F" w:rsidRDefault="0082659B" w:rsidP="00B66294">
                                  <w:pPr>
                                    <w:suppressOverlap/>
                                  </w:pPr>
                                  <w:r>
                                    <w:t>1.0 English Credit</w:t>
                                  </w:r>
                                </w:p>
                              </w:tc>
                            </w:tr>
                            <w:tr w:rsidR="003E777F" w14:paraId="7F1099C6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0DF151BB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7DD91912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MUH 2112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0CA3B2D7" w14:textId="77777777" w:rsidR="003E777F" w:rsidRPr="00413F0D" w:rsidRDefault="003E777F" w:rsidP="00B66294">
                                  <w:pPr>
                                    <w:suppressOverlap/>
                                  </w:pPr>
                                  <w:r w:rsidRPr="00ED149F">
                                    <w:t>0.5 Performing Fine Arts Credit</w:t>
                                  </w:r>
                                </w:p>
                              </w:tc>
                            </w:tr>
                            <w:tr w:rsidR="003E777F" w14:paraId="4DE950F0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3AE83F8F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7ADB29E3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MUL 1010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44E2DA9B" w14:textId="77777777" w:rsidR="003E777F" w:rsidRPr="00ED149F" w:rsidRDefault="003E777F" w:rsidP="00B66294">
                                  <w:pPr>
                                    <w:suppressOverlap/>
                                  </w:pPr>
                                  <w:r w:rsidRPr="00ED149F">
                                    <w:t>0.5 Performing Fine Arts Credit</w:t>
                                  </w:r>
                                </w:p>
                              </w:tc>
                            </w:tr>
                            <w:tr w:rsidR="003E777F" w14:paraId="393902DB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0AD2DEDB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56BC3EF7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>
                                    <w:t>PHI 2010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0EC8678B" w14:textId="77777777" w:rsidR="003E777F" w:rsidRPr="00ED149F" w:rsidRDefault="003E777F" w:rsidP="00B66294">
                                  <w:pPr>
                                    <w:suppressOverlap/>
                                  </w:pPr>
                                  <w:r w:rsidRPr="00B66294"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72673535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5B2F70B6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4603D833" w14:textId="77777777" w:rsidR="003E777F" w:rsidRDefault="003E777F" w:rsidP="00B66294">
                                  <w:pPr>
                                    <w:suppressOverlap/>
                                  </w:pPr>
                                  <w:r>
                                    <w:t>PHI 2630</w:t>
                                  </w:r>
                                  <w:r w:rsidR="001502AF">
                                    <w:t xml:space="preserve"> </w:t>
                                  </w:r>
                                  <w:r w:rsidR="001502AF" w:rsidRPr="001502AF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1C89ED74" w14:textId="77777777" w:rsidR="003E777F" w:rsidRPr="00B66294" w:rsidRDefault="003E777F" w:rsidP="00B66294">
                                  <w:pPr>
                                    <w:suppressOverlap/>
                                  </w:pPr>
                                  <w:r w:rsidRPr="00254FFA"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20ECABD1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7C7129B0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1C593376" w14:textId="77777777" w:rsidR="003E777F" w:rsidRPr="00190CE3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THE 1000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2517E659" w14:textId="77777777" w:rsidR="003E777F" w:rsidRPr="00ED149F" w:rsidRDefault="003E777F" w:rsidP="00B66294">
                                  <w:pPr>
                                    <w:suppressOverlap/>
                                  </w:pPr>
                                  <w:r w:rsidRPr="006006E6">
                                    <w:t>0.5 Performing Fine Arts Credit</w:t>
                                  </w:r>
                                </w:p>
                              </w:tc>
                            </w:tr>
                            <w:tr w:rsidR="003E777F" w14:paraId="65B12737" w14:textId="77777777" w:rsidTr="003E777F">
                              <w:tc>
                                <w:tcPr>
                                  <w:tcW w:w="2486" w:type="dxa"/>
                                </w:tcPr>
                                <w:p w14:paraId="32882F58" w14:textId="77777777" w:rsidR="003E777F" w:rsidRPr="00246961" w:rsidRDefault="003E777F" w:rsidP="00B66294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49" w:type="dxa"/>
                                </w:tcPr>
                                <w:p w14:paraId="2D8D0236" w14:textId="77777777" w:rsidR="003E777F" w:rsidRDefault="003E777F" w:rsidP="00B66294">
                                  <w:pPr>
                                    <w:suppressOverlap/>
                                  </w:pPr>
                                  <w:r w:rsidRPr="00190CE3">
                                    <w:t>THE 1020 (3 credits)</w:t>
                                  </w:r>
                                </w:p>
                              </w:tc>
                              <w:tc>
                                <w:tcPr>
                                  <w:tcW w:w="3847" w:type="dxa"/>
                                </w:tcPr>
                                <w:p w14:paraId="159A90C9" w14:textId="77777777" w:rsidR="003E777F" w:rsidRPr="006006E6" w:rsidRDefault="003E777F" w:rsidP="00B66294">
                                  <w:pPr>
                                    <w:suppressOverlap/>
                                  </w:pPr>
                                  <w:r w:rsidRPr="00ED149F">
                                    <w:t>0.5 Performing Fine Arts Credit</w:t>
                                  </w:r>
                                </w:p>
                              </w:tc>
                            </w:tr>
                          </w:tbl>
                          <w:p w14:paraId="583A4BA9" w14:textId="000F4622" w:rsidR="00FB1C36" w:rsidRDefault="00FB1C36" w:rsidP="000B091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D2B31" id="Text Box 1" o:spid="_x0000_s1029" type="#_x0000_t202" style="position:absolute;margin-left:2.35pt;margin-top:4.2pt;width:539.45pt;height:402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" filled="f" strokeweight=".5pt">
                <v:textbox>
                  <w:txbxContent>
                    <w:p w14:paraId="03AC3B07" w14:textId="77777777" w:rsidR="00FB1C36" w:rsidRDefault="00FB1C36" w:rsidP="00FB1C36">
                      <w:pPr>
                        <w:rPr>
                          <w:rFonts w:ascii="Century Gothic" w:hAnsi="Century Gothic"/>
                          <w:b/>
                        </w:rPr>
                      </w:pPr>
                      <w:r>
                        <w:rPr>
                          <w:rFonts w:ascii="Century Gothic" w:hAnsi="Century Gothic"/>
                          <w:b/>
                        </w:rPr>
                        <w:t>________</w:t>
                      </w:r>
                      <w:r w:rsidRPr="00413F0D">
                        <w:rPr>
                          <w:rFonts w:ascii="Century Gothic" w:hAnsi="Century Gothic"/>
                          <w:b/>
                        </w:rPr>
                        <w:t>Humanities (</w:t>
                      </w:r>
                      <w:r>
                        <w:rPr>
                          <w:rFonts w:ascii="Century Gothic" w:hAnsi="Century Gothic"/>
                          <w:b/>
                        </w:rPr>
                        <w:t>3</w:t>
                      </w:r>
                      <w:r w:rsidRPr="00413F0D">
                        <w:rPr>
                          <w:rFonts w:ascii="Century Gothic" w:hAnsi="Century Gothic"/>
                          <w:b/>
                        </w:rPr>
                        <w:t xml:space="preserve"> </w:t>
                      </w:r>
                      <w:r w:rsidR="00E45859">
                        <w:rPr>
                          <w:rFonts w:ascii="Century Gothic" w:hAnsi="Century Gothic"/>
                          <w:b/>
                        </w:rPr>
                        <w:t xml:space="preserve">College </w:t>
                      </w:r>
                      <w:r>
                        <w:rPr>
                          <w:rFonts w:ascii="Century Gothic" w:hAnsi="Century Gothic"/>
                          <w:b/>
                        </w:rPr>
                        <w:t>C</w:t>
                      </w:r>
                      <w:r w:rsidRPr="00413F0D">
                        <w:rPr>
                          <w:rFonts w:ascii="Century Gothic" w:hAnsi="Century Gothic"/>
                          <w:b/>
                        </w:rPr>
                        <w:t>redits)</w:t>
                      </w:r>
                      <w:r>
                        <w:rPr>
                          <w:rFonts w:ascii="Century Gothic" w:hAnsi="Century Gothic"/>
                          <w:b/>
                        </w:rPr>
                        <w:t>*</w:t>
                      </w:r>
                    </w:p>
                    <w:tbl>
                      <w:tblPr>
                        <w:tblStyle w:val="TableGrid"/>
                        <w:tblOverlap w:val="never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515"/>
                        <w:gridCol w:w="2520"/>
                        <w:gridCol w:w="3870"/>
                      </w:tblGrid>
                      <w:tr w:rsidR="003E777F" w14:paraId="13D972BF" w14:textId="77777777" w:rsidTr="00A579AF">
                        <w:trPr>
                          <w:trHeight w:val="524"/>
                        </w:trPr>
                        <w:tc>
                          <w:tcPr>
                            <w:tcW w:w="2515" w:type="dxa"/>
                            <w:shd w:val="clear" w:color="auto" w:fill="92D050"/>
                          </w:tcPr>
                          <w:p w14:paraId="01613864" w14:textId="77777777" w:rsidR="003E777F" w:rsidRPr="00246961" w:rsidRDefault="003E777F" w:rsidP="00B6629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520" w:type="dxa"/>
                            <w:shd w:val="clear" w:color="auto" w:fill="92D050"/>
                          </w:tcPr>
                          <w:p w14:paraId="09BD0B52" w14:textId="77777777" w:rsidR="003E777F" w:rsidRPr="00246961" w:rsidRDefault="003E777F" w:rsidP="00B6629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870" w:type="dxa"/>
                            <w:shd w:val="clear" w:color="auto" w:fill="92D050"/>
                          </w:tcPr>
                          <w:p w14:paraId="3467F973" w14:textId="77777777" w:rsidR="003E777F" w:rsidRPr="00246961" w:rsidRDefault="003E777F" w:rsidP="00B6629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14:paraId="7EED87C4" w14:textId="77777777" w:rsidTr="00A579AF">
                        <w:tc>
                          <w:tcPr>
                            <w:tcW w:w="2515" w:type="dxa"/>
                            <w:shd w:val="clear" w:color="auto" w:fill="auto"/>
                          </w:tcPr>
                          <w:p w14:paraId="1813BE4A" w14:textId="77777777" w:rsidR="003E777F" w:rsidRPr="00246961" w:rsidRDefault="003E777F" w:rsidP="00B66294">
                            <w:pPr>
                              <w:suppressOverlap/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520" w:type="dxa"/>
                            <w:shd w:val="clear" w:color="auto" w:fill="auto"/>
                          </w:tcPr>
                          <w:p w14:paraId="4877D980" w14:textId="77777777" w:rsidR="003E777F" w:rsidRPr="00B66294" w:rsidRDefault="003E777F" w:rsidP="00B66294">
                            <w:pPr>
                              <w:suppressOverlap/>
                            </w:pPr>
                            <w:r w:rsidRPr="00B66294">
                              <w:t>HUM 2020</w:t>
                            </w:r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3870" w:type="dxa"/>
                            <w:shd w:val="clear" w:color="auto" w:fill="auto"/>
                          </w:tcPr>
                          <w:p w14:paraId="38DFDB51" w14:textId="77777777" w:rsidR="003E777F" w:rsidRPr="00B66294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</w:tbl>
                    <w:p w14:paraId="797E6622" w14:textId="77777777" w:rsidR="00FB1C36" w:rsidRPr="004F4040" w:rsidRDefault="00FB1C36" w:rsidP="00FB1C36">
                      <w:pPr>
                        <w:rPr>
                          <w:rFonts w:ascii="Century Gothic" w:hAnsi="Century Gothic"/>
                        </w:rPr>
                      </w:pPr>
                      <w:r w:rsidRPr="004F4040">
                        <w:rPr>
                          <w:rFonts w:ascii="Century Gothic" w:hAnsi="Century Gothic"/>
                        </w:rPr>
                        <w:t>And choose 1 from the following: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486"/>
                        <w:gridCol w:w="2549"/>
                        <w:gridCol w:w="3847"/>
                      </w:tblGrid>
                      <w:tr w:rsidR="003E777F" w14:paraId="69682767" w14:textId="77777777" w:rsidTr="003E777F">
                        <w:tc>
                          <w:tcPr>
                            <w:tcW w:w="2486" w:type="dxa"/>
                            <w:shd w:val="clear" w:color="auto" w:fill="92D050"/>
                          </w:tcPr>
                          <w:p w14:paraId="012110FB" w14:textId="77777777" w:rsidR="003E777F" w:rsidRPr="00246961" w:rsidRDefault="003E777F" w:rsidP="00B6629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549" w:type="dxa"/>
                            <w:shd w:val="clear" w:color="auto" w:fill="92D050"/>
                          </w:tcPr>
                          <w:p w14:paraId="6C950C93" w14:textId="77777777" w:rsidR="003E777F" w:rsidRPr="00246961" w:rsidRDefault="003E777F" w:rsidP="00B6629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847" w:type="dxa"/>
                            <w:shd w:val="clear" w:color="auto" w:fill="92D050"/>
                          </w:tcPr>
                          <w:p w14:paraId="2D1067BA" w14:textId="77777777" w:rsidR="003E777F" w:rsidRPr="00246961" w:rsidRDefault="003E777F" w:rsidP="00B6629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14:paraId="37C1EE2E" w14:textId="77777777" w:rsidTr="003E777F">
                        <w:tc>
                          <w:tcPr>
                            <w:tcW w:w="2486" w:type="dxa"/>
                          </w:tcPr>
                          <w:p w14:paraId="5BBC9CA4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  </w:t>
                            </w:r>
                          </w:p>
                        </w:tc>
                        <w:tc>
                          <w:tcPr>
                            <w:tcW w:w="2549" w:type="dxa"/>
                          </w:tcPr>
                          <w:p w14:paraId="6DD233F0" w14:textId="72A678D6" w:rsidR="003E777F" w:rsidRPr="00190CE3" w:rsidRDefault="003E777F" w:rsidP="00B66294">
                            <w:pPr>
                              <w:suppressOverlap/>
                            </w:pPr>
                            <w:r w:rsidRPr="00190CE3">
                              <w:t>ARH 1000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341F81C3" w14:textId="77777777" w:rsidR="003E777F" w:rsidRDefault="003E777F" w:rsidP="00B66294">
                            <w:pPr>
                              <w:suppressOverlap/>
                            </w:pPr>
                            <w:r>
                              <w:t>0.5 Performing Fine Arts Credit</w:t>
                            </w:r>
                          </w:p>
                        </w:tc>
                      </w:tr>
                      <w:tr w:rsidR="003E777F" w14:paraId="45472A5F" w14:textId="77777777" w:rsidTr="003E777F">
                        <w:tc>
                          <w:tcPr>
                            <w:tcW w:w="2486" w:type="dxa"/>
                          </w:tcPr>
                          <w:p w14:paraId="25DB3A79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665EECAD" w14:textId="77777777" w:rsidR="003E777F" w:rsidRPr="00190CE3" w:rsidRDefault="003E777F" w:rsidP="00B66294">
                            <w:pPr>
                              <w:suppressOverlap/>
                            </w:pPr>
                            <w:r w:rsidRPr="00190CE3">
                              <w:t>ARH 2050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62AA95F1" w14:textId="77777777" w:rsidR="003E777F" w:rsidRDefault="003E777F" w:rsidP="00B66294">
                            <w:pPr>
                              <w:suppressOverlap/>
                            </w:pPr>
                            <w:r w:rsidRPr="00413F0D">
                              <w:t>0.5 Performing Fine Arts Credit</w:t>
                            </w:r>
                          </w:p>
                        </w:tc>
                      </w:tr>
                      <w:tr w:rsidR="003E777F" w14:paraId="1F795CE6" w14:textId="77777777" w:rsidTr="003E777F">
                        <w:tc>
                          <w:tcPr>
                            <w:tcW w:w="2486" w:type="dxa"/>
                          </w:tcPr>
                          <w:p w14:paraId="563166F6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4047CD26" w14:textId="77777777" w:rsidR="003E777F" w:rsidRPr="00190CE3" w:rsidRDefault="003E777F" w:rsidP="00B66294">
                            <w:pPr>
                              <w:suppressOverlap/>
                            </w:pPr>
                            <w:r w:rsidRPr="00190CE3">
                              <w:t>ARH 2051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1D960638" w14:textId="77777777" w:rsidR="003E777F" w:rsidRDefault="003E777F" w:rsidP="00B66294">
                            <w:pPr>
                              <w:suppressOverlap/>
                            </w:pPr>
                            <w:r w:rsidRPr="00413F0D">
                              <w:t>0.5 Performing Fine Arts Credit</w:t>
                            </w:r>
                          </w:p>
                        </w:tc>
                      </w:tr>
                      <w:tr w:rsidR="003E777F" w14:paraId="6A30EACB" w14:textId="77777777" w:rsidTr="003E777F">
                        <w:tc>
                          <w:tcPr>
                            <w:tcW w:w="2486" w:type="dxa"/>
                          </w:tcPr>
                          <w:p w14:paraId="0DEDB322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72FDCF14" w14:textId="77777777" w:rsidR="003E777F" w:rsidRPr="00190CE3" w:rsidRDefault="003E777F" w:rsidP="00B66294">
                            <w:pPr>
                              <w:suppressOverlap/>
                            </w:pPr>
                            <w:r w:rsidRPr="00190CE3">
                              <w:t>DAN 2100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0DFE2728" w14:textId="77777777" w:rsidR="003E777F" w:rsidRDefault="003E777F" w:rsidP="00B66294">
                            <w:pPr>
                              <w:suppressOverlap/>
                            </w:pPr>
                            <w:r w:rsidRPr="00413F0D">
                              <w:t>0.5 Performing Fine Arts Credit</w:t>
                            </w:r>
                          </w:p>
                        </w:tc>
                      </w:tr>
                      <w:tr w:rsidR="003E777F" w14:paraId="1002372D" w14:textId="77777777" w:rsidTr="003E777F">
                        <w:tc>
                          <w:tcPr>
                            <w:tcW w:w="2486" w:type="dxa"/>
                          </w:tcPr>
                          <w:p w14:paraId="71AC4F9A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7A76A953" w14:textId="77777777" w:rsidR="003E777F" w:rsidRPr="00190CE3" w:rsidRDefault="003E777F" w:rsidP="00B66294">
                            <w:pPr>
                              <w:suppressOverlap/>
                            </w:pPr>
                            <w:r>
                              <w:t>HUM 2220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354AC206" w14:textId="77777777" w:rsidR="003E777F" w:rsidRPr="00413F0D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  <w:tr w:rsidR="003E777F" w14:paraId="56BDB7C2" w14:textId="77777777" w:rsidTr="003E777F">
                        <w:tc>
                          <w:tcPr>
                            <w:tcW w:w="2486" w:type="dxa"/>
                          </w:tcPr>
                          <w:p w14:paraId="400B6867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10B113F5" w14:textId="77777777" w:rsidR="003E777F" w:rsidRPr="00190CE3" w:rsidRDefault="003E777F" w:rsidP="00B66294">
                            <w:pPr>
                              <w:suppressOverlap/>
                            </w:pPr>
                            <w:r>
                              <w:t>HUM 2223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74575DFD" w14:textId="77777777" w:rsidR="003E777F" w:rsidRPr="00413F0D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  <w:tr w:rsidR="003E777F" w14:paraId="0CA4AD75" w14:textId="77777777" w:rsidTr="003E777F">
                        <w:tc>
                          <w:tcPr>
                            <w:tcW w:w="2486" w:type="dxa"/>
                          </w:tcPr>
                          <w:p w14:paraId="473F6943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66B61CBC" w14:textId="77777777" w:rsidR="003E777F" w:rsidRPr="00190CE3" w:rsidRDefault="003E777F" w:rsidP="00B66294">
                            <w:pPr>
                              <w:suppressOverlap/>
                            </w:pPr>
                            <w:r>
                              <w:t>HUM 2232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737939A0" w14:textId="77777777" w:rsidR="003E777F" w:rsidRPr="00413F0D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  <w:tr w:rsidR="003E777F" w14:paraId="0AB5D676" w14:textId="77777777" w:rsidTr="003E777F">
                        <w:tc>
                          <w:tcPr>
                            <w:tcW w:w="2486" w:type="dxa"/>
                          </w:tcPr>
                          <w:p w14:paraId="249F1E93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0764A24E" w14:textId="77777777" w:rsidR="003E777F" w:rsidRDefault="003E777F" w:rsidP="00B66294">
                            <w:pPr>
                              <w:suppressOverlap/>
                            </w:pPr>
                            <w:r>
                              <w:t>HUM 2234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3AB346F4" w14:textId="77777777" w:rsidR="003E777F" w:rsidRPr="00B66294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  <w:tr w:rsidR="003E777F" w14:paraId="2AD290E5" w14:textId="77777777" w:rsidTr="003E777F">
                        <w:tc>
                          <w:tcPr>
                            <w:tcW w:w="2486" w:type="dxa"/>
                          </w:tcPr>
                          <w:p w14:paraId="7CF11BD8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48C62966" w14:textId="77777777" w:rsidR="003E777F" w:rsidRDefault="003E777F" w:rsidP="00B66294">
                            <w:pPr>
                              <w:suppressOverlap/>
                            </w:pPr>
                            <w:r>
                              <w:t>HUM 2250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752F18AD" w14:textId="77777777" w:rsidR="003E777F" w:rsidRPr="00B66294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  <w:tr w:rsidR="003E777F" w14:paraId="46715B46" w14:textId="77777777" w:rsidTr="003E777F">
                        <w:tc>
                          <w:tcPr>
                            <w:tcW w:w="2486" w:type="dxa"/>
                          </w:tcPr>
                          <w:p w14:paraId="6B0D7855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7ECE383B" w14:textId="77777777" w:rsidR="003E777F" w:rsidRDefault="003E777F" w:rsidP="00B66294">
                            <w:pPr>
                              <w:suppressOverlap/>
                            </w:pPr>
                            <w:r>
                              <w:t>HUM 2310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48502A3E" w14:textId="77777777" w:rsidR="003E777F" w:rsidRPr="00B66294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  <w:tr w:rsidR="0082659B" w14:paraId="2D5AC2D6" w14:textId="77777777" w:rsidTr="003E777F">
                        <w:tc>
                          <w:tcPr>
                            <w:tcW w:w="2486" w:type="dxa"/>
                          </w:tcPr>
                          <w:p w14:paraId="309B56F3" w14:textId="77777777" w:rsidR="0082659B" w:rsidRPr="00246961" w:rsidRDefault="0082659B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52638078" w14:textId="77777777" w:rsidR="0082659B" w:rsidRPr="00190CE3" w:rsidRDefault="0082659B" w:rsidP="00B66294">
                            <w:pPr>
                              <w:suppressOverlap/>
                            </w:pPr>
                            <w:r>
                              <w:t>LIT 2000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4E444D6A" w14:textId="77777777" w:rsidR="0082659B" w:rsidRPr="00ED149F" w:rsidRDefault="0082659B" w:rsidP="00B66294">
                            <w:pPr>
                              <w:suppressOverlap/>
                            </w:pPr>
                            <w:r>
                              <w:t>1.0 English Credit</w:t>
                            </w:r>
                          </w:p>
                        </w:tc>
                      </w:tr>
                      <w:tr w:rsidR="003E777F" w14:paraId="7F1099C6" w14:textId="77777777" w:rsidTr="003E777F">
                        <w:tc>
                          <w:tcPr>
                            <w:tcW w:w="2486" w:type="dxa"/>
                          </w:tcPr>
                          <w:p w14:paraId="0DF151BB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7DD91912" w14:textId="77777777" w:rsidR="003E777F" w:rsidRPr="00190CE3" w:rsidRDefault="003E777F" w:rsidP="00B66294">
                            <w:pPr>
                              <w:suppressOverlap/>
                            </w:pPr>
                            <w:r w:rsidRPr="00190CE3">
                              <w:t>MUH 2112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0CA3B2D7" w14:textId="77777777" w:rsidR="003E777F" w:rsidRPr="00413F0D" w:rsidRDefault="003E777F" w:rsidP="00B66294">
                            <w:pPr>
                              <w:suppressOverlap/>
                            </w:pPr>
                            <w:r w:rsidRPr="00ED149F">
                              <w:t>0.5 Performing Fine Arts Credit</w:t>
                            </w:r>
                          </w:p>
                        </w:tc>
                      </w:tr>
                      <w:tr w:rsidR="003E777F" w14:paraId="4DE950F0" w14:textId="77777777" w:rsidTr="003E777F">
                        <w:tc>
                          <w:tcPr>
                            <w:tcW w:w="2486" w:type="dxa"/>
                          </w:tcPr>
                          <w:p w14:paraId="3AE83F8F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7ADB29E3" w14:textId="77777777" w:rsidR="003E777F" w:rsidRPr="00190CE3" w:rsidRDefault="003E777F" w:rsidP="00B66294">
                            <w:pPr>
                              <w:suppressOverlap/>
                            </w:pPr>
                            <w:r w:rsidRPr="00190CE3">
                              <w:t>MUL 1010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44E2DA9B" w14:textId="77777777" w:rsidR="003E777F" w:rsidRPr="00ED149F" w:rsidRDefault="003E777F" w:rsidP="00B66294">
                            <w:pPr>
                              <w:suppressOverlap/>
                            </w:pPr>
                            <w:r w:rsidRPr="00ED149F">
                              <w:t>0.5 Performing Fine Arts Credit</w:t>
                            </w:r>
                          </w:p>
                        </w:tc>
                      </w:tr>
                      <w:tr w:rsidR="003E777F" w14:paraId="393902DB" w14:textId="77777777" w:rsidTr="003E777F">
                        <w:tc>
                          <w:tcPr>
                            <w:tcW w:w="2486" w:type="dxa"/>
                          </w:tcPr>
                          <w:p w14:paraId="0AD2DEDB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56BC3EF7" w14:textId="77777777" w:rsidR="003E777F" w:rsidRPr="00190CE3" w:rsidRDefault="003E777F" w:rsidP="00B66294">
                            <w:pPr>
                              <w:suppressOverlap/>
                            </w:pPr>
                            <w:r>
                              <w:t>PHI 2010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0EC8678B" w14:textId="77777777" w:rsidR="003E777F" w:rsidRPr="00ED149F" w:rsidRDefault="003E777F" w:rsidP="00B66294">
                            <w:pPr>
                              <w:suppressOverlap/>
                            </w:pPr>
                            <w:r w:rsidRPr="00B66294">
                              <w:t>0.5 Elective Credit</w:t>
                            </w:r>
                          </w:p>
                        </w:tc>
                      </w:tr>
                      <w:tr w:rsidR="003E777F" w14:paraId="72673535" w14:textId="77777777" w:rsidTr="003E777F">
                        <w:tc>
                          <w:tcPr>
                            <w:tcW w:w="2486" w:type="dxa"/>
                          </w:tcPr>
                          <w:p w14:paraId="5B2F70B6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4603D833" w14:textId="77777777" w:rsidR="003E777F" w:rsidRDefault="003E777F" w:rsidP="00B66294">
                            <w:pPr>
                              <w:suppressOverlap/>
                            </w:pPr>
                            <w:r>
                              <w:t>PHI 2630</w:t>
                            </w:r>
                            <w:r w:rsidR="001502AF">
                              <w:t xml:space="preserve"> </w:t>
                            </w:r>
                            <w:r w:rsidR="001502AF" w:rsidRPr="001502AF">
                              <w:t>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1C89ED74" w14:textId="77777777" w:rsidR="003E777F" w:rsidRPr="00B66294" w:rsidRDefault="003E777F" w:rsidP="00B66294">
                            <w:pPr>
                              <w:suppressOverlap/>
                            </w:pPr>
                            <w:r w:rsidRPr="00254FFA">
                              <w:t>0.5 Elective Credit</w:t>
                            </w:r>
                          </w:p>
                        </w:tc>
                      </w:tr>
                      <w:tr w:rsidR="003E777F" w14:paraId="20ECABD1" w14:textId="77777777" w:rsidTr="003E777F">
                        <w:tc>
                          <w:tcPr>
                            <w:tcW w:w="2486" w:type="dxa"/>
                          </w:tcPr>
                          <w:p w14:paraId="7C7129B0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1C593376" w14:textId="77777777" w:rsidR="003E777F" w:rsidRPr="00190CE3" w:rsidRDefault="003E777F" w:rsidP="00B66294">
                            <w:pPr>
                              <w:suppressOverlap/>
                            </w:pPr>
                            <w:r w:rsidRPr="00190CE3">
                              <w:t>THE 1000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2517E659" w14:textId="77777777" w:rsidR="003E777F" w:rsidRPr="00ED149F" w:rsidRDefault="003E777F" w:rsidP="00B66294">
                            <w:pPr>
                              <w:suppressOverlap/>
                            </w:pPr>
                            <w:r w:rsidRPr="006006E6">
                              <w:t>0.5 Performing Fine Arts Credit</w:t>
                            </w:r>
                          </w:p>
                        </w:tc>
                      </w:tr>
                      <w:tr w:rsidR="003E777F" w14:paraId="65B12737" w14:textId="77777777" w:rsidTr="003E777F">
                        <w:tc>
                          <w:tcPr>
                            <w:tcW w:w="2486" w:type="dxa"/>
                          </w:tcPr>
                          <w:p w14:paraId="32882F58" w14:textId="77777777" w:rsidR="003E777F" w:rsidRPr="00246961" w:rsidRDefault="003E777F" w:rsidP="00B66294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549" w:type="dxa"/>
                          </w:tcPr>
                          <w:p w14:paraId="2D8D0236" w14:textId="77777777" w:rsidR="003E777F" w:rsidRDefault="003E777F" w:rsidP="00B66294">
                            <w:pPr>
                              <w:suppressOverlap/>
                            </w:pPr>
                            <w:r w:rsidRPr="00190CE3">
                              <w:t>THE 1020 (3 credits)</w:t>
                            </w:r>
                          </w:p>
                        </w:tc>
                        <w:tc>
                          <w:tcPr>
                            <w:tcW w:w="3847" w:type="dxa"/>
                          </w:tcPr>
                          <w:p w14:paraId="159A90C9" w14:textId="77777777" w:rsidR="003E777F" w:rsidRPr="006006E6" w:rsidRDefault="003E777F" w:rsidP="00B66294">
                            <w:pPr>
                              <w:suppressOverlap/>
                            </w:pPr>
                            <w:r w:rsidRPr="00ED149F">
                              <w:t>0.5 Performing Fine Arts Credit</w:t>
                            </w:r>
                          </w:p>
                        </w:tc>
                      </w:tr>
                    </w:tbl>
                    <w:p w14:paraId="583A4BA9" w14:textId="000F4622" w:rsidR="00FB1C36" w:rsidRDefault="00FB1C36" w:rsidP="000B0918"/>
                  </w:txbxContent>
                </v:textbox>
              </v:shape>
            </w:pict>
          </mc:Fallback>
        </mc:AlternateContent>
      </w:r>
    </w:p>
    <w:p w14:paraId="4A2FD62C" w14:textId="77777777" w:rsidR="00B66294" w:rsidRPr="00B66294" w:rsidRDefault="00B66294" w:rsidP="00B66294"/>
    <w:p w14:paraId="28383226" w14:textId="77777777" w:rsidR="00B66294" w:rsidRPr="00B66294" w:rsidRDefault="00B66294" w:rsidP="00B66294"/>
    <w:p w14:paraId="0EE89F52" w14:textId="77777777" w:rsidR="004F4040" w:rsidRDefault="00B66294" w:rsidP="00B66294">
      <w:pPr>
        <w:tabs>
          <w:tab w:val="left" w:pos="2830"/>
        </w:tabs>
      </w:pPr>
      <w:r>
        <w:tab/>
      </w:r>
    </w:p>
    <w:p w14:paraId="0D34B328" w14:textId="77777777" w:rsidR="00B66294" w:rsidRDefault="00B66294" w:rsidP="00B66294">
      <w:pPr>
        <w:tabs>
          <w:tab w:val="left" w:pos="2830"/>
        </w:tabs>
      </w:pPr>
    </w:p>
    <w:p w14:paraId="39C9B902" w14:textId="77777777" w:rsidR="00B66294" w:rsidRDefault="00B66294" w:rsidP="00B66294">
      <w:pPr>
        <w:tabs>
          <w:tab w:val="left" w:pos="2830"/>
        </w:tabs>
      </w:pPr>
    </w:p>
    <w:p w14:paraId="0ACB5367" w14:textId="77777777" w:rsidR="00B66294" w:rsidRDefault="00B66294" w:rsidP="00B66294">
      <w:pPr>
        <w:tabs>
          <w:tab w:val="left" w:pos="2830"/>
        </w:tabs>
      </w:pPr>
    </w:p>
    <w:p w14:paraId="354B4972" w14:textId="77777777" w:rsidR="00B66294" w:rsidRDefault="00B66294" w:rsidP="00B66294">
      <w:pPr>
        <w:tabs>
          <w:tab w:val="left" w:pos="2830"/>
        </w:tabs>
      </w:pPr>
    </w:p>
    <w:p w14:paraId="244D68A4" w14:textId="77777777" w:rsidR="00B66294" w:rsidRDefault="00B66294" w:rsidP="00B66294">
      <w:pPr>
        <w:tabs>
          <w:tab w:val="left" w:pos="2830"/>
        </w:tabs>
      </w:pPr>
    </w:p>
    <w:p w14:paraId="48B42755" w14:textId="77777777" w:rsidR="00B66294" w:rsidRDefault="00B66294" w:rsidP="00B66294">
      <w:pPr>
        <w:tabs>
          <w:tab w:val="left" w:pos="2830"/>
        </w:tabs>
      </w:pPr>
    </w:p>
    <w:p w14:paraId="4255B3DB" w14:textId="77777777" w:rsidR="00B66294" w:rsidRDefault="00B66294" w:rsidP="00B66294">
      <w:pPr>
        <w:tabs>
          <w:tab w:val="left" w:pos="2830"/>
        </w:tabs>
      </w:pPr>
    </w:p>
    <w:p w14:paraId="6CE1B970" w14:textId="77777777" w:rsidR="00B66294" w:rsidRDefault="00B66294" w:rsidP="00B66294">
      <w:pPr>
        <w:tabs>
          <w:tab w:val="left" w:pos="2830"/>
        </w:tabs>
      </w:pPr>
    </w:p>
    <w:p w14:paraId="2A93F892" w14:textId="77777777" w:rsidR="00B66294" w:rsidRDefault="00B66294" w:rsidP="00B66294">
      <w:pPr>
        <w:tabs>
          <w:tab w:val="left" w:pos="2830"/>
        </w:tabs>
      </w:pPr>
    </w:p>
    <w:p w14:paraId="09B3CEB0" w14:textId="77777777" w:rsidR="00EA132D" w:rsidRDefault="00EA132D" w:rsidP="00B66294">
      <w:pPr>
        <w:tabs>
          <w:tab w:val="left" w:pos="2830"/>
        </w:tabs>
      </w:pPr>
    </w:p>
    <w:p w14:paraId="520CDAA7" w14:textId="77777777" w:rsidR="00EA132D" w:rsidRPr="00EA132D" w:rsidRDefault="00EA132D" w:rsidP="00EA132D"/>
    <w:p w14:paraId="522D12A8" w14:textId="77777777" w:rsidR="00EA132D" w:rsidRPr="00EA132D" w:rsidRDefault="00EA132D" w:rsidP="00EA132D"/>
    <w:p w14:paraId="263196A4" w14:textId="77777777" w:rsidR="00EA132D" w:rsidRPr="00EA132D" w:rsidRDefault="00EA132D" w:rsidP="00EA132D"/>
    <w:p w14:paraId="576CE2B9" w14:textId="77777777" w:rsidR="00EA132D" w:rsidRPr="00EA132D" w:rsidRDefault="00EA132D" w:rsidP="00EA132D"/>
    <w:p w14:paraId="0742C88C" w14:textId="77777777" w:rsidR="00EA132D" w:rsidRPr="00EA132D" w:rsidRDefault="00EA132D" w:rsidP="00EA132D"/>
    <w:p w14:paraId="28146792" w14:textId="77777777" w:rsidR="00EA132D" w:rsidRPr="00EA132D" w:rsidRDefault="00DD17FC" w:rsidP="00EA132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499AFC3" wp14:editId="0C6FD076">
                <wp:simplePos x="0" y="0"/>
                <wp:positionH relativeFrom="column">
                  <wp:posOffset>-43180</wp:posOffset>
                </wp:positionH>
                <wp:positionV relativeFrom="paragraph">
                  <wp:posOffset>-5392420</wp:posOffset>
                </wp:positionV>
                <wp:extent cx="8133715" cy="5943600"/>
                <wp:effectExtent l="0" t="0" r="1968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33715" cy="594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ADCDA" w14:textId="77777777" w:rsidR="00FB1C36" w:rsidRDefault="00FB1C36" w:rsidP="00E31910">
                            <w:pPr>
                              <w:spacing w:line="240" w:lineRule="auto"/>
                              <w:contextualSpacing/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________</w:t>
                            </w:r>
                            <w:r w:rsidRPr="0024122F">
                              <w:rPr>
                                <w:rFonts w:ascii="Century Gothic" w:hAnsi="Century Gothic"/>
                                <w:b/>
                              </w:rPr>
                              <w:t>Science (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8</w:t>
                            </w:r>
                            <w:r w:rsidRPr="0024122F">
                              <w:rPr>
                                <w:rFonts w:ascii="Century Gothic" w:hAnsi="Century Gothic"/>
                                <w:b/>
                              </w:rPr>
                              <w:t xml:space="preserve"> </w:t>
                            </w:r>
                            <w:r w:rsidR="006B3C1E">
                              <w:rPr>
                                <w:rFonts w:ascii="Century Gothic" w:hAnsi="Century Gothic"/>
                                <w:b/>
                              </w:rPr>
                              <w:t>College C</w:t>
                            </w:r>
                            <w:r w:rsidRPr="0024122F">
                              <w:rPr>
                                <w:rFonts w:ascii="Century Gothic" w:hAnsi="Century Gothic"/>
                                <w:b/>
                              </w:rPr>
                              <w:t>redits)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 xml:space="preserve"> (Choose 2 from first table, or 1 from first table and 1 from second table</w:t>
                            </w:r>
                            <w:r w:rsidR="00E31910">
                              <w:rPr>
                                <w:rFonts w:ascii="Century Gothic" w:hAnsi="Century Gothic"/>
                                <w:b/>
                              </w:rPr>
                              <w:t xml:space="preserve"> with certain exceptions indicated below with * or **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)</w:t>
                            </w:r>
                          </w:p>
                          <w:tbl>
                            <w:tblPr>
                              <w:tblStyle w:val="TableGrid"/>
                              <w:tblOverlap w:val="never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155"/>
                              <w:gridCol w:w="3870"/>
                              <w:gridCol w:w="3240"/>
                            </w:tblGrid>
                            <w:tr w:rsidR="003E777F" w:rsidRPr="00246961" w14:paraId="6A78C0FA" w14:textId="77777777" w:rsidTr="007D2B64">
                              <w:tc>
                                <w:tcPr>
                                  <w:tcW w:w="2155" w:type="dxa"/>
                                  <w:shd w:val="clear" w:color="auto" w:fill="92D050"/>
                                </w:tcPr>
                                <w:p w14:paraId="03C791A2" w14:textId="77777777" w:rsidR="003E777F" w:rsidRPr="00246961" w:rsidRDefault="003E777F" w:rsidP="006B3C1E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</w:p>
                              </w:tc>
                              <w:tc>
                                <w:tcPr>
                                  <w:tcW w:w="3870" w:type="dxa"/>
                                  <w:shd w:val="clear" w:color="auto" w:fill="92D050"/>
                                </w:tcPr>
                                <w:p w14:paraId="1A2A9FB0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  <w:shd w:val="clear" w:color="auto" w:fill="92D050"/>
                                </w:tcPr>
                                <w:p w14:paraId="703CE060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:rsidRPr="00246961" w14:paraId="399D5FF9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35902BA2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  <w:shd w:val="clear" w:color="auto" w:fill="FFFFFF" w:themeFill="background1"/>
                                </w:tcPr>
                                <w:p w14:paraId="76E6C682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AST 1002/1002L 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  <w:shd w:val="clear" w:color="auto" w:fill="FFFFFF" w:themeFill="background1"/>
                                </w:tcPr>
                                <w:p w14:paraId="0E5A4F35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:rsidRPr="00246961" w14:paraId="2E11B5F5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6577A461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  <w:shd w:val="clear" w:color="auto" w:fill="FFFFFF" w:themeFill="background1"/>
                                </w:tcPr>
                                <w:p w14:paraId="39E9FDAC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BSC 1005/1005L* 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60B5808E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  <w:r w:rsidR="00930287">
                                    <w:t>-Biology</w:t>
                                  </w:r>
                                </w:p>
                              </w:tc>
                            </w:tr>
                            <w:tr w:rsidR="003E777F" w:rsidRPr="00246961" w14:paraId="08F556AA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787E40D5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3870" w:type="dxa"/>
                                  <w:shd w:val="clear" w:color="auto" w:fill="FFFFFF" w:themeFill="background1"/>
                                </w:tcPr>
                                <w:p w14:paraId="1E8A1A80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BSC 2010/2010L* </w:t>
                                  </w:r>
                                  <w:r w:rsidRPr="00A20A42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3327625D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  <w:r w:rsidR="00930287">
                                    <w:t>-Biology</w:t>
                                  </w:r>
                                </w:p>
                              </w:tc>
                            </w:tr>
                            <w:tr w:rsidR="003E777F" w:rsidRPr="00246961" w14:paraId="750E798F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470A792C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  <w:shd w:val="clear" w:color="auto" w:fill="FFFFFF" w:themeFill="background1"/>
                                </w:tcPr>
                                <w:p w14:paraId="77D75669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BSC 2085/2085L**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1B1AFAA6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:rsidRPr="00246961" w14:paraId="0B73CC54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475A5930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</w:tcPr>
                                <w:p w14:paraId="701C5230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CHM 1020/1020L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0989EDC8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:rsidRPr="00246961" w14:paraId="6FBC90BF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74726E9B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</w:tcPr>
                                <w:p w14:paraId="650A2412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CHM 1045/1045L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5116B8CE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:rsidRPr="00246961" w14:paraId="50834832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3009EE64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</w:tcPr>
                                <w:p w14:paraId="080B47AD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ESC 1000/1000L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33C9670E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:rsidRPr="00246961" w14:paraId="204A5F2E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57758446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</w:tcPr>
                                <w:p w14:paraId="526050AA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EVR 1001/1001L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54035E6D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:rsidRPr="00246961" w14:paraId="29117D42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60322A8C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</w:tcPr>
                                <w:p w14:paraId="7F971798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PHY 1020/1020L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62712125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:rsidRPr="00246961" w14:paraId="253F6052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1EFF0746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</w:tcPr>
                                <w:p w14:paraId="38C6C80B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PHY 1053/1053L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3CF53001" w14:textId="77777777" w:rsidR="003E777F" w:rsidRDefault="003E777F" w:rsidP="00930287">
                                  <w:pPr>
                                    <w:suppressOverlap/>
                                  </w:pPr>
                                  <w:r>
                                    <w:t>1.0 Science</w:t>
                                  </w:r>
                                  <w:r w:rsidR="00930287">
                                    <w:t xml:space="preserve"> Credit </w:t>
                                  </w:r>
                                </w:p>
                              </w:tc>
                            </w:tr>
                            <w:tr w:rsidR="003E777F" w:rsidRPr="00246961" w14:paraId="12917AED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0B5EE7FC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870" w:type="dxa"/>
                                </w:tcPr>
                                <w:p w14:paraId="52F658E1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PHY 2048/2048L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4FBCA1A1" w14:textId="77777777" w:rsidR="003E777F" w:rsidRDefault="003E777F" w:rsidP="00930287">
                                  <w:pPr>
                                    <w:suppressOverlap/>
                                  </w:pPr>
                                  <w:r>
                                    <w:t>1.0 Science</w:t>
                                  </w:r>
                                  <w:r w:rsidR="00930287">
                                    <w:t xml:space="preserve"> Credit </w:t>
                                  </w:r>
                                </w:p>
                              </w:tc>
                            </w:tr>
                          </w:tbl>
                          <w:p w14:paraId="72259CFA" w14:textId="77777777" w:rsidR="00FB1C36" w:rsidRDefault="00FB1C36" w:rsidP="00FB1C36">
                            <w:pPr>
                              <w:spacing w:line="240" w:lineRule="auto"/>
                              <w:contextualSpacing/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155"/>
                              <w:gridCol w:w="3960"/>
                              <w:gridCol w:w="3150"/>
                            </w:tblGrid>
                            <w:tr w:rsidR="003E777F" w14:paraId="5234132B" w14:textId="77777777" w:rsidTr="007D2B64">
                              <w:tc>
                                <w:tcPr>
                                  <w:tcW w:w="2155" w:type="dxa"/>
                                  <w:shd w:val="clear" w:color="auto" w:fill="92D050"/>
                                </w:tcPr>
                                <w:p w14:paraId="28041C95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3960" w:type="dxa"/>
                                  <w:shd w:val="clear" w:color="auto" w:fill="92D050"/>
                                </w:tcPr>
                                <w:p w14:paraId="40C93A0C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  <w:shd w:val="clear" w:color="auto" w:fill="92D050"/>
                                </w:tcPr>
                                <w:p w14:paraId="02C4C7DD" w14:textId="77777777" w:rsidR="003E777F" w:rsidRPr="00246961" w:rsidRDefault="003E777F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3E777F" w14:paraId="27F0C3BA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0DA963A2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365FE3B1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BSC 1020/1020L** </w:t>
                                  </w:r>
                                  <w:r w:rsidRPr="00D13A49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17AECCBA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  <w:r w:rsidR="00281878">
                                    <w:t>-Biology</w:t>
                                  </w:r>
                                </w:p>
                              </w:tc>
                            </w:tr>
                            <w:tr w:rsidR="003E777F" w14:paraId="3F293D56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5A918D56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1CE8031F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BSC 2011/2011L </w:t>
                                  </w:r>
                                  <w:r w:rsidRPr="00D07B51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0BCC7ECD" w14:textId="77777777" w:rsidR="003E777F" w:rsidRDefault="003E777F" w:rsidP="00FB1C36">
                                  <w:pPr>
                                    <w:suppressOverlap/>
                                  </w:pPr>
                                  <w:r w:rsidRPr="00F74A6A">
                                    <w:t>1.0 Science Credit</w:t>
                                  </w:r>
                                  <w:r w:rsidR="00281878">
                                    <w:t>-Biology</w:t>
                                  </w:r>
                                </w:p>
                              </w:tc>
                            </w:tr>
                            <w:tr w:rsidR="003E777F" w14:paraId="336EBB2C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2C22F54B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54290B0C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BSC 2086/2086L </w:t>
                                  </w:r>
                                  <w:r w:rsidRPr="00D07B51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4599AC2B" w14:textId="77777777" w:rsidR="003E777F" w:rsidRPr="00F74A6A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2ABBA785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3A0F60C0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7AFF7073" w14:textId="77777777" w:rsidR="003E777F" w:rsidRPr="006C5DD5" w:rsidRDefault="003E777F" w:rsidP="00FB1C36">
                                  <w:pPr>
                                    <w:suppressOverlap/>
                                  </w:pPr>
                                  <w:r w:rsidRPr="006C5DD5">
                                    <w:t xml:space="preserve">BSC 2362/2362L </w:t>
                                  </w:r>
                                  <w:r w:rsidR="002F3030" w:rsidRPr="006C5DD5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3489EFA7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0.5 Elective Credit</w:t>
                                  </w:r>
                                </w:p>
                              </w:tc>
                            </w:tr>
                            <w:tr w:rsidR="003E777F" w14:paraId="45876EAA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7C166896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02B74971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CHM 1032/1032L </w:t>
                                  </w:r>
                                  <w:r w:rsidRPr="00CE247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4C892CC5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569C0A8E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77AD4C37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4E51DFBA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CHM 1046/1046L </w:t>
                                  </w:r>
                                  <w:r w:rsidRPr="00CE247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3600C540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7DE8552B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3B4DCF6A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331AE994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MCB 2010/2010L </w:t>
                                  </w:r>
                                  <w:r w:rsidRPr="00CE247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2A7FA4F7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3A3255EF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551850B9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20DDBE06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OCB 1000/1000L </w:t>
                                  </w:r>
                                  <w:r w:rsidRPr="00EF6D2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75CFA679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53A83C4C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381793E8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7B91FC33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PHY 1054/1054L </w:t>
                                  </w:r>
                                  <w:r w:rsidRPr="00EF6D2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2A853753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0E581D23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781E24F2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377C42FD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PHY 2049/2049L </w:t>
                                  </w:r>
                                  <w:r w:rsidRPr="00EF6D2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3522AD1E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01B09A87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656274E5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0D2B6357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PSC 1341/1341L </w:t>
                                  </w:r>
                                  <w:r w:rsidRPr="00EF6D2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548EB488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  <w:tr w:rsidR="003E777F" w14:paraId="62D90220" w14:textId="77777777" w:rsidTr="007D2B64">
                              <w:tc>
                                <w:tcPr>
                                  <w:tcW w:w="2155" w:type="dxa"/>
                                </w:tcPr>
                                <w:p w14:paraId="6F24EDB4" w14:textId="77777777" w:rsidR="003E777F" w:rsidRPr="00246961" w:rsidRDefault="003E777F" w:rsidP="00FB1C36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76C0093A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 xml:space="preserve">ZOO 2010/2010L </w:t>
                                  </w:r>
                                  <w:r w:rsidRPr="00EF6D24">
                                    <w:t>(3 credits/1 credit)</w:t>
                                  </w:r>
                                </w:p>
                              </w:tc>
                              <w:tc>
                                <w:tcPr>
                                  <w:tcW w:w="3150" w:type="dxa"/>
                                </w:tcPr>
                                <w:p w14:paraId="402EEA22" w14:textId="77777777" w:rsidR="003E777F" w:rsidRDefault="003E777F" w:rsidP="00FB1C36">
                                  <w:pPr>
                                    <w:suppressOverlap/>
                                  </w:pPr>
                                  <w:r>
                                    <w:t>1.0 Science Credit</w:t>
                                  </w:r>
                                </w:p>
                              </w:tc>
                            </w:tr>
                          </w:tbl>
                          <w:p w14:paraId="632C6402" w14:textId="77777777" w:rsidR="00FB1C36" w:rsidRDefault="00FB1C36" w:rsidP="00FB1C36">
                            <w:pPr>
                              <w:spacing w:line="240" w:lineRule="auto"/>
                              <w:contextualSpacing/>
                            </w:pPr>
                            <w:r>
                              <w:t>*Choice of either BSC 1005/1005L or BSC 2010/2010L.</w:t>
                            </w:r>
                          </w:p>
                          <w:p w14:paraId="39058E46" w14:textId="77777777" w:rsidR="00FB1C36" w:rsidRDefault="00FB1C36" w:rsidP="00FB1C36">
                            <w:pPr>
                              <w:spacing w:line="240" w:lineRule="auto"/>
                              <w:contextualSpacing/>
                            </w:pPr>
                            <w:r>
                              <w:t>**Choice of either BSC 1020/1020L or BSC 2085/2085L.</w:t>
                            </w:r>
                          </w:p>
                          <w:p w14:paraId="252FDC56" w14:textId="77777777" w:rsidR="00FB1C36" w:rsidRDefault="00FB1C3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9AFC3" id="_x0000_s1030" type="#_x0000_t202" style="position:absolute;margin-left:-3.4pt;margin-top:-424.6pt;width:640.45pt;height:468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">
                <v:textbox>
                  <w:txbxContent>
                    <w:p w14:paraId="680ADCDA" w14:textId="77777777" w:rsidR="00FB1C36" w:rsidRDefault="00FB1C36" w:rsidP="00E31910">
                      <w:pPr>
                        <w:spacing w:line="240" w:lineRule="auto"/>
                        <w:contextualSpacing/>
                        <w:rPr>
                          <w:rFonts w:ascii="Century Gothic" w:hAnsi="Century Gothic"/>
                          <w:b/>
                        </w:rPr>
                      </w:pPr>
                      <w:r>
                        <w:rPr>
                          <w:rFonts w:ascii="Century Gothic" w:hAnsi="Century Gothic"/>
                          <w:b/>
                        </w:rPr>
                        <w:t>________</w:t>
                      </w:r>
                      <w:r w:rsidRPr="0024122F">
                        <w:rPr>
                          <w:rFonts w:ascii="Century Gothic" w:hAnsi="Century Gothic"/>
                          <w:b/>
                        </w:rPr>
                        <w:t>Science (</w:t>
                      </w:r>
                      <w:r>
                        <w:rPr>
                          <w:rFonts w:ascii="Century Gothic" w:hAnsi="Century Gothic"/>
                          <w:b/>
                        </w:rPr>
                        <w:t>8</w:t>
                      </w:r>
                      <w:r w:rsidRPr="0024122F">
                        <w:rPr>
                          <w:rFonts w:ascii="Century Gothic" w:hAnsi="Century Gothic"/>
                          <w:b/>
                        </w:rPr>
                        <w:t xml:space="preserve"> </w:t>
                      </w:r>
                      <w:r w:rsidR="006B3C1E">
                        <w:rPr>
                          <w:rFonts w:ascii="Century Gothic" w:hAnsi="Century Gothic"/>
                          <w:b/>
                        </w:rPr>
                        <w:t>College C</w:t>
                      </w:r>
                      <w:r w:rsidRPr="0024122F">
                        <w:rPr>
                          <w:rFonts w:ascii="Century Gothic" w:hAnsi="Century Gothic"/>
                          <w:b/>
                        </w:rPr>
                        <w:t>redits)</w:t>
                      </w:r>
                      <w:r>
                        <w:rPr>
                          <w:rFonts w:ascii="Century Gothic" w:hAnsi="Century Gothic"/>
                          <w:b/>
                        </w:rPr>
                        <w:t xml:space="preserve"> (Choose 2 from first table, or 1 from first table and 1 from second table</w:t>
                      </w:r>
                      <w:r w:rsidR="00E31910">
                        <w:rPr>
                          <w:rFonts w:ascii="Century Gothic" w:hAnsi="Century Gothic"/>
                          <w:b/>
                        </w:rPr>
                        <w:t xml:space="preserve"> with certain exceptions indicated below with * or **</w:t>
                      </w:r>
                      <w:r>
                        <w:rPr>
                          <w:rFonts w:ascii="Century Gothic" w:hAnsi="Century Gothic"/>
                          <w:b/>
                        </w:rPr>
                        <w:t>)</w:t>
                      </w:r>
                    </w:p>
                    <w:tbl>
                      <w:tblPr>
                        <w:tblStyle w:val="TableGrid"/>
                        <w:tblOverlap w:val="never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155"/>
                        <w:gridCol w:w="3870"/>
                        <w:gridCol w:w="3240"/>
                      </w:tblGrid>
                      <w:tr w:rsidR="003E777F" w:rsidRPr="00246961" w14:paraId="6A78C0FA" w14:textId="77777777" w:rsidTr="007D2B64">
                        <w:tc>
                          <w:tcPr>
                            <w:tcW w:w="2155" w:type="dxa"/>
                            <w:shd w:val="clear" w:color="auto" w:fill="92D050"/>
                          </w:tcPr>
                          <w:p w14:paraId="03C791A2" w14:textId="77777777" w:rsidR="003E777F" w:rsidRPr="00246961" w:rsidRDefault="003E777F" w:rsidP="006B3C1E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</w:p>
                        </w:tc>
                        <w:tc>
                          <w:tcPr>
                            <w:tcW w:w="3870" w:type="dxa"/>
                            <w:shd w:val="clear" w:color="auto" w:fill="92D050"/>
                          </w:tcPr>
                          <w:p w14:paraId="1A2A9FB0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240" w:type="dxa"/>
                            <w:shd w:val="clear" w:color="auto" w:fill="92D050"/>
                          </w:tcPr>
                          <w:p w14:paraId="703CE060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:rsidRPr="00246961" w14:paraId="399D5FF9" w14:textId="77777777" w:rsidTr="007D2B64">
                        <w:tc>
                          <w:tcPr>
                            <w:tcW w:w="2155" w:type="dxa"/>
                          </w:tcPr>
                          <w:p w14:paraId="35902BA2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  <w:shd w:val="clear" w:color="auto" w:fill="FFFFFF" w:themeFill="background1"/>
                          </w:tcPr>
                          <w:p w14:paraId="76E6C682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AST 1002/1002L 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  <w:shd w:val="clear" w:color="auto" w:fill="FFFFFF" w:themeFill="background1"/>
                          </w:tcPr>
                          <w:p w14:paraId="0E5A4F35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:rsidRPr="00246961" w14:paraId="2E11B5F5" w14:textId="77777777" w:rsidTr="007D2B64">
                        <w:tc>
                          <w:tcPr>
                            <w:tcW w:w="2155" w:type="dxa"/>
                          </w:tcPr>
                          <w:p w14:paraId="6577A461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  <w:shd w:val="clear" w:color="auto" w:fill="FFFFFF" w:themeFill="background1"/>
                          </w:tcPr>
                          <w:p w14:paraId="39E9FDAC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BSC 1005/1005L* 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60B5808E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  <w:r w:rsidR="00930287">
                              <w:t>-Biology</w:t>
                            </w:r>
                          </w:p>
                        </w:tc>
                      </w:tr>
                      <w:tr w:rsidR="003E777F" w:rsidRPr="00246961" w14:paraId="08F556AA" w14:textId="77777777" w:rsidTr="007D2B64">
                        <w:tc>
                          <w:tcPr>
                            <w:tcW w:w="2155" w:type="dxa"/>
                          </w:tcPr>
                          <w:p w14:paraId="787E40D5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3870" w:type="dxa"/>
                            <w:shd w:val="clear" w:color="auto" w:fill="FFFFFF" w:themeFill="background1"/>
                          </w:tcPr>
                          <w:p w14:paraId="1E8A1A80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BSC 2010/2010L* </w:t>
                            </w:r>
                            <w:r w:rsidRPr="00A20A42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3327625D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  <w:r w:rsidR="00930287">
                              <w:t>-Biology</w:t>
                            </w:r>
                          </w:p>
                        </w:tc>
                      </w:tr>
                      <w:tr w:rsidR="003E777F" w:rsidRPr="00246961" w14:paraId="750E798F" w14:textId="77777777" w:rsidTr="007D2B64">
                        <w:tc>
                          <w:tcPr>
                            <w:tcW w:w="2155" w:type="dxa"/>
                          </w:tcPr>
                          <w:p w14:paraId="470A792C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  <w:shd w:val="clear" w:color="auto" w:fill="FFFFFF" w:themeFill="background1"/>
                          </w:tcPr>
                          <w:p w14:paraId="77D75669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BSC 2085/2085L**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1B1AFAA6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:rsidRPr="00246961" w14:paraId="0B73CC54" w14:textId="77777777" w:rsidTr="007D2B64">
                        <w:tc>
                          <w:tcPr>
                            <w:tcW w:w="2155" w:type="dxa"/>
                          </w:tcPr>
                          <w:p w14:paraId="475A5930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</w:tcPr>
                          <w:p w14:paraId="701C5230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CHM 1020/1020L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0989EDC8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:rsidRPr="00246961" w14:paraId="6FBC90BF" w14:textId="77777777" w:rsidTr="007D2B64">
                        <w:tc>
                          <w:tcPr>
                            <w:tcW w:w="2155" w:type="dxa"/>
                          </w:tcPr>
                          <w:p w14:paraId="74726E9B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</w:tcPr>
                          <w:p w14:paraId="650A2412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CHM 1045/1045L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5116B8CE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:rsidRPr="00246961" w14:paraId="50834832" w14:textId="77777777" w:rsidTr="007D2B64">
                        <w:tc>
                          <w:tcPr>
                            <w:tcW w:w="2155" w:type="dxa"/>
                          </w:tcPr>
                          <w:p w14:paraId="3009EE64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</w:tcPr>
                          <w:p w14:paraId="080B47AD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ESC 1000/1000L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33C9670E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:rsidRPr="00246961" w14:paraId="204A5F2E" w14:textId="77777777" w:rsidTr="007D2B64">
                        <w:tc>
                          <w:tcPr>
                            <w:tcW w:w="2155" w:type="dxa"/>
                          </w:tcPr>
                          <w:p w14:paraId="57758446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</w:tcPr>
                          <w:p w14:paraId="526050AA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EVR 1001/1001L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54035E6D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:rsidRPr="00246961" w14:paraId="29117D42" w14:textId="77777777" w:rsidTr="007D2B64">
                        <w:tc>
                          <w:tcPr>
                            <w:tcW w:w="2155" w:type="dxa"/>
                          </w:tcPr>
                          <w:p w14:paraId="60322A8C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</w:tcPr>
                          <w:p w14:paraId="7F971798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PHY 1020/1020L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62712125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:rsidRPr="00246961" w14:paraId="253F6052" w14:textId="77777777" w:rsidTr="007D2B64">
                        <w:tc>
                          <w:tcPr>
                            <w:tcW w:w="2155" w:type="dxa"/>
                          </w:tcPr>
                          <w:p w14:paraId="1EFF0746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</w:tcPr>
                          <w:p w14:paraId="38C6C80B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PHY 1053/1053L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3CF53001" w14:textId="77777777" w:rsidR="003E777F" w:rsidRDefault="003E777F" w:rsidP="00930287">
                            <w:pPr>
                              <w:suppressOverlap/>
                            </w:pPr>
                            <w:r>
                              <w:t>1.0 Science</w:t>
                            </w:r>
                            <w:r w:rsidR="00930287">
                              <w:t xml:space="preserve"> Credit </w:t>
                            </w:r>
                          </w:p>
                        </w:tc>
                      </w:tr>
                      <w:tr w:rsidR="003E777F" w:rsidRPr="00246961" w14:paraId="12917AED" w14:textId="77777777" w:rsidTr="007D2B64">
                        <w:tc>
                          <w:tcPr>
                            <w:tcW w:w="2155" w:type="dxa"/>
                          </w:tcPr>
                          <w:p w14:paraId="0B5EE7FC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870" w:type="dxa"/>
                          </w:tcPr>
                          <w:p w14:paraId="52F658E1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PHY 2048/2048L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4FBCA1A1" w14:textId="77777777" w:rsidR="003E777F" w:rsidRDefault="003E777F" w:rsidP="00930287">
                            <w:pPr>
                              <w:suppressOverlap/>
                            </w:pPr>
                            <w:r>
                              <w:t>1.0 Science</w:t>
                            </w:r>
                            <w:r w:rsidR="00930287">
                              <w:t xml:space="preserve"> Credit </w:t>
                            </w:r>
                          </w:p>
                        </w:tc>
                      </w:tr>
                    </w:tbl>
                    <w:p w14:paraId="72259CFA" w14:textId="77777777" w:rsidR="00FB1C36" w:rsidRDefault="00FB1C36" w:rsidP="00FB1C36">
                      <w:pPr>
                        <w:spacing w:line="240" w:lineRule="auto"/>
                        <w:contextualSpacing/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155"/>
                        <w:gridCol w:w="3960"/>
                        <w:gridCol w:w="3150"/>
                      </w:tblGrid>
                      <w:tr w:rsidR="003E777F" w14:paraId="5234132B" w14:textId="77777777" w:rsidTr="007D2B64">
                        <w:tc>
                          <w:tcPr>
                            <w:tcW w:w="2155" w:type="dxa"/>
                            <w:shd w:val="clear" w:color="auto" w:fill="92D050"/>
                          </w:tcPr>
                          <w:p w14:paraId="28041C95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3960" w:type="dxa"/>
                            <w:shd w:val="clear" w:color="auto" w:fill="92D050"/>
                          </w:tcPr>
                          <w:p w14:paraId="40C93A0C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150" w:type="dxa"/>
                            <w:shd w:val="clear" w:color="auto" w:fill="92D050"/>
                          </w:tcPr>
                          <w:p w14:paraId="02C4C7DD" w14:textId="77777777" w:rsidR="003E777F" w:rsidRPr="00246961" w:rsidRDefault="003E777F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3E777F" w14:paraId="27F0C3BA" w14:textId="77777777" w:rsidTr="007D2B64">
                        <w:tc>
                          <w:tcPr>
                            <w:tcW w:w="2155" w:type="dxa"/>
                          </w:tcPr>
                          <w:p w14:paraId="0DA963A2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365FE3B1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BSC 1020/1020L** </w:t>
                            </w:r>
                            <w:r w:rsidRPr="00D13A49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17AECCBA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  <w:r w:rsidR="00281878">
                              <w:t>-Biology</w:t>
                            </w:r>
                          </w:p>
                        </w:tc>
                      </w:tr>
                      <w:tr w:rsidR="003E777F" w14:paraId="3F293D56" w14:textId="77777777" w:rsidTr="007D2B64">
                        <w:tc>
                          <w:tcPr>
                            <w:tcW w:w="2155" w:type="dxa"/>
                          </w:tcPr>
                          <w:p w14:paraId="5A918D56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1CE8031F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BSC 2011/2011L </w:t>
                            </w:r>
                            <w:r w:rsidRPr="00D07B51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0BCC7ECD" w14:textId="77777777" w:rsidR="003E777F" w:rsidRDefault="003E777F" w:rsidP="00FB1C36">
                            <w:pPr>
                              <w:suppressOverlap/>
                            </w:pPr>
                            <w:r w:rsidRPr="00F74A6A">
                              <w:t>1.0 Science Credit</w:t>
                            </w:r>
                            <w:r w:rsidR="00281878">
                              <w:t>-Biology</w:t>
                            </w:r>
                          </w:p>
                        </w:tc>
                      </w:tr>
                      <w:tr w:rsidR="003E777F" w14:paraId="336EBB2C" w14:textId="77777777" w:rsidTr="007D2B64">
                        <w:tc>
                          <w:tcPr>
                            <w:tcW w:w="2155" w:type="dxa"/>
                          </w:tcPr>
                          <w:p w14:paraId="2C22F54B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54290B0C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BSC 2086/2086L </w:t>
                            </w:r>
                            <w:r w:rsidRPr="00D07B51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4599AC2B" w14:textId="77777777" w:rsidR="003E777F" w:rsidRPr="00F74A6A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2ABBA785" w14:textId="77777777" w:rsidTr="007D2B64">
                        <w:tc>
                          <w:tcPr>
                            <w:tcW w:w="2155" w:type="dxa"/>
                          </w:tcPr>
                          <w:p w14:paraId="3A0F60C0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7AFF7073" w14:textId="77777777" w:rsidR="003E777F" w:rsidRPr="006C5DD5" w:rsidRDefault="003E777F" w:rsidP="00FB1C36">
                            <w:pPr>
                              <w:suppressOverlap/>
                            </w:pPr>
                            <w:r w:rsidRPr="006C5DD5">
                              <w:t xml:space="preserve">BSC 2362/2362L </w:t>
                            </w:r>
                            <w:r w:rsidR="002F3030" w:rsidRPr="006C5DD5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3489EFA7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0.5 Elective Credit</w:t>
                            </w:r>
                          </w:p>
                        </w:tc>
                      </w:tr>
                      <w:tr w:rsidR="003E777F" w14:paraId="45876EAA" w14:textId="77777777" w:rsidTr="007D2B64">
                        <w:tc>
                          <w:tcPr>
                            <w:tcW w:w="2155" w:type="dxa"/>
                          </w:tcPr>
                          <w:p w14:paraId="7C166896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02B74971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CHM 1032/1032L </w:t>
                            </w:r>
                            <w:r w:rsidRPr="00CE247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4C892CC5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569C0A8E" w14:textId="77777777" w:rsidTr="007D2B64">
                        <w:tc>
                          <w:tcPr>
                            <w:tcW w:w="2155" w:type="dxa"/>
                          </w:tcPr>
                          <w:p w14:paraId="77AD4C37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4E51DFBA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CHM 1046/1046L </w:t>
                            </w:r>
                            <w:r w:rsidRPr="00CE247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3600C540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7DE8552B" w14:textId="77777777" w:rsidTr="007D2B64">
                        <w:tc>
                          <w:tcPr>
                            <w:tcW w:w="2155" w:type="dxa"/>
                          </w:tcPr>
                          <w:p w14:paraId="3B4DCF6A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331AE994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MCB 2010/2010L </w:t>
                            </w:r>
                            <w:r w:rsidRPr="00CE247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2A7FA4F7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3A3255EF" w14:textId="77777777" w:rsidTr="007D2B64">
                        <w:tc>
                          <w:tcPr>
                            <w:tcW w:w="2155" w:type="dxa"/>
                          </w:tcPr>
                          <w:p w14:paraId="551850B9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20DDBE06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OCB 1000/1000L </w:t>
                            </w:r>
                            <w:r w:rsidRPr="00EF6D2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75CFA679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53A83C4C" w14:textId="77777777" w:rsidTr="007D2B64">
                        <w:tc>
                          <w:tcPr>
                            <w:tcW w:w="2155" w:type="dxa"/>
                          </w:tcPr>
                          <w:p w14:paraId="381793E8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7B91FC33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PHY 1054/1054L </w:t>
                            </w:r>
                            <w:r w:rsidRPr="00EF6D2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2A853753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0E581D23" w14:textId="77777777" w:rsidTr="007D2B64">
                        <w:tc>
                          <w:tcPr>
                            <w:tcW w:w="2155" w:type="dxa"/>
                          </w:tcPr>
                          <w:p w14:paraId="781E24F2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377C42FD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PHY 2049/2049L </w:t>
                            </w:r>
                            <w:r w:rsidRPr="00EF6D2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3522AD1E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01B09A87" w14:textId="77777777" w:rsidTr="007D2B64">
                        <w:tc>
                          <w:tcPr>
                            <w:tcW w:w="2155" w:type="dxa"/>
                          </w:tcPr>
                          <w:p w14:paraId="656274E5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0D2B6357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PSC 1341/1341L </w:t>
                            </w:r>
                            <w:r w:rsidRPr="00EF6D2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548EB488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  <w:tr w:rsidR="003E777F" w14:paraId="62D90220" w14:textId="77777777" w:rsidTr="007D2B64">
                        <w:tc>
                          <w:tcPr>
                            <w:tcW w:w="2155" w:type="dxa"/>
                          </w:tcPr>
                          <w:p w14:paraId="6F24EDB4" w14:textId="77777777" w:rsidR="003E777F" w:rsidRPr="00246961" w:rsidRDefault="003E777F" w:rsidP="00FB1C36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3960" w:type="dxa"/>
                          </w:tcPr>
                          <w:p w14:paraId="76C0093A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 xml:space="preserve">ZOO 2010/2010L </w:t>
                            </w:r>
                            <w:r w:rsidRPr="00EF6D24">
                              <w:t>(3 credits/1 credit)</w:t>
                            </w:r>
                          </w:p>
                        </w:tc>
                        <w:tc>
                          <w:tcPr>
                            <w:tcW w:w="3150" w:type="dxa"/>
                          </w:tcPr>
                          <w:p w14:paraId="402EEA22" w14:textId="77777777" w:rsidR="003E777F" w:rsidRDefault="003E777F" w:rsidP="00FB1C36">
                            <w:pPr>
                              <w:suppressOverlap/>
                            </w:pPr>
                            <w:r>
                              <w:t>1.0 Science Credit</w:t>
                            </w:r>
                          </w:p>
                        </w:tc>
                      </w:tr>
                    </w:tbl>
                    <w:p w14:paraId="632C6402" w14:textId="77777777" w:rsidR="00FB1C36" w:rsidRDefault="00FB1C36" w:rsidP="00FB1C36">
                      <w:pPr>
                        <w:spacing w:line="240" w:lineRule="auto"/>
                        <w:contextualSpacing/>
                      </w:pPr>
                      <w:r>
                        <w:t>*Choice of either BSC 1005/1005L or BSC 2010/2010L.</w:t>
                      </w:r>
                    </w:p>
                    <w:p w14:paraId="39058E46" w14:textId="77777777" w:rsidR="00FB1C36" w:rsidRDefault="00FB1C36" w:rsidP="00FB1C36">
                      <w:pPr>
                        <w:spacing w:line="240" w:lineRule="auto"/>
                        <w:contextualSpacing/>
                      </w:pPr>
                      <w:r>
                        <w:t>**Choice of either BSC 1020/1020L or BSC 2085/2085L.</w:t>
                      </w:r>
                    </w:p>
                    <w:p w14:paraId="252FDC56" w14:textId="77777777" w:rsidR="00FB1C36" w:rsidRDefault="00FB1C36"/>
                  </w:txbxContent>
                </v:textbox>
                <w10:wrap type="square"/>
              </v:shape>
            </w:pict>
          </mc:Fallback>
        </mc:AlternateContent>
      </w:r>
    </w:p>
    <w:p w14:paraId="31D6152C" w14:textId="77777777" w:rsidR="00EA132D" w:rsidRPr="00EA132D" w:rsidRDefault="00EA132D" w:rsidP="00EA132D"/>
    <w:p w14:paraId="7CF6F73F" w14:textId="77777777" w:rsidR="00EA132D" w:rsidRPr="00EA132D" w:rsidRDefault="00EA132D" w:rsidP="00EA132D"/>
    <w:p w14:paraId="31A7CD24" w14:textId="77777777" w:rsidR="006C5DD5" w:rsidRDefault="006C5DD5" w:rsidP="003E777F">
      <w:pPr>
        <w:spacing w:line="240" w:lineRule="auto"/>
        <w:contextualSpacing/>
        <w:rPr>
          <w:b/>
          <w:sz w:val="28"/>
        </w:rPr>
      </w:pPr>
    </w:p>
    <w:p w14:paraId="192103C5" w14:textId="77B68F63" w:rsidR="00CA0F0C" w:rsidRDefault="001B03FA" w:rsidP="003E777F">
      <w:pPr>
        <w:spacing w:line="240" w:lineRule="auto"/>
        <w:contextualSpacing/>
        <w:rPr>
          <w:b/>
          <w:sz w:val="28"/>
        </w:rPr>
      </w:pPr>
      <w:bookmarkStart w:id="0" w:name="_GoBack"/>
      <w:bookmarkEnd w:id="0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C07353D" wp14:editId="0B9229F3">
                <wp:simplePos x="0" y="0"/>
                <wp:positionH relativeFrom="column">
                  <wp:posOffset>9525</wp:posOffset>
                </wp:positionH>
                <wp:positionV relativeFrom="paragraph">
                  <wp:posOffset>125095</wp:posOffset>
                </wp:positionV>
                <wp:extent cx="6864824" cy="3743325"/>
                <wp:effectExtent l="0" t="0" r="1270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4824" cy="3743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F34DC2" w14:textId="77777777" w:rsidR="00CA0F0C" w:rsidRDefault="00CA0F0C" w:rsidP="00CA0F0C">
                            <w:pPr>
                              <w:spacing w:line="360" w:lineRule="auto"/>
                              <w:contextualSpacing/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________</w:t>
                            </w:r>
                            <w:r w:rsidRPr="0024122F">
                              <w:rPr>
                                <w:rFonts w:ascii="Century Gothic" w:hAnsi="Century Gothic"/>
                                <w:b/>
                              </w:rPr>
                              <w:t xml:space="preserve">Social Science (6 </w:t>
                            </w:r>
                            <w:r w:rsidR="006B3C1E">
                              <w:rPr>
                                <w:rFonts w:ascii="Century Gothic" w:hAnsi="Century Gothic"/>
                                <w:b/>
                              </w:rPr>
                              <w:t>College C</w:t>
                            </w:r>
                            <w:r w:rsidRPr="0024122F">
                              <w:rPr>
                                <w:rFonts w:ascii="Century Gothic" w:hAnsi="Century Gothic"/>
                                <w:b/>
                              </w:rPr>
                              <w:t>redits)</w:t>
                            </w:r>
                            <w:r w:rsidR="00A31DA3">
                              <w:rPr>
                                <w:rFonts w:ascii="Century Gothic" w:hAnsi="Century Gothic"/>
                                <w:b/>
                              </w:rPr>
                              <w:t xml:space="preserve"> (Choose 2 classes, each from a different section</w:t>
                            </w: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>)</w:t>
                            </w:r>
                          </w:p>
                          <w:tbl>
                            <w:tblPr>
                              <w:tblStyle w:val="TableGrid"/>
                              <w:tblOverlap w:val="never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999"/>
                              <w:gridCol w:w="2496"/>
                              <w:gridCol w:w="3510"/>
                            </w:tblGrid>
                            <w:tr w:rsidR="00CA0F0C" w:rsidRPr="00246961" w14:paraId="335D74DC" w14:textId="77777777" w:rsidTr="00CA0F0C">
                              <w:tc>
                                <w:tcPr>
                                  <w:tcW w:w="1999" w:type="dxa"/>
                                  <w:shd w:val="clear" w:color="auto" w:fill="92D050"/>
                                </w:tcPr>
                                <w:p w14:paraId="63FAF81F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92D050"/>
                                </w:tcPr>
                                <w:p w14:paraId="2E0DA5CA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92D050"/>
                                </w:tcPr>
                                <w:p w14:paraId="5C9DF8C5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CA0F0C" w:rsidRPr="00246961" w14:paraId="2A51080F" w14:textId="77777777" w:rsidTr="00CA0F0C">
                              <w:tc>
                                <w:tcPr>
                                  <w:tcW w:w="1999" w:type="dxa"/>
                                </w:tcPr>
                                <w:p w14:paraId="2358E6DA" w14:textId="77777777" w:rsidR="00CA0F0C" w:rsidRPr="00246961" w:rsidRDefault="00CA0F0C" w:rsidP="00EA132D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FFFFFF" w:themeFill="background1"/>
                                </w:tcPr>
                                <w:p w14:paraId="249D0540" w14:textId="77777777" w:rsidR="00CA0F0C" w:rsidRPr="00BF101F" w:rsidRDefault="00CA0F0C" w:rsidP="00EA132D">
                                  <w:pPr>
                                    <w:suppressOverlap/>
                                  </w:pPr>
                                  <w:r w:rsidRPr="00BF101F">
                                    <w:t>POS 1041</w:t>
                                  </w:r>
                                  <w:r>
                                    <w:t xml:space="preserve"> </w:t>
                                  </w:r>
                                  <w:r w:rsidRPr="00145692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FFFFFF" w:themeFill="background1"/>
                                </w:tcPr>
                                <w:p w14:paraId="36DF29BD" w14:textId="77777777" w:rsidR="00CA0F0C" w:rsidRDefault="00CA0F0C" w:rsidP="00EA132D">
                                  <w:pPr>
                                    <w:suppressOverlap/>
                                  </w:pPr>
                                  <w:r>
                                    <w:t>0.5 Social Studies-United States Government Credit</w:t>
                                  </w:r>
                                </w:p>
                              </w:tc>
                            </w:tr>
                            <w:tr w:rsidR="00CA0F0C" w:rsidRPr="00246961" w14:paraId="77642EB4" w14:textId="77777777" w:rsidTr="00CA0F0C">
                              <w:tc>
                                <w:tcPr>
                                  <w:tcW w:w="1999" w:type="dxa"/>
                                </w:tcPr>
                                <w:p w14:paraId="01AEFD79" w14:textId="77777777" w:rsidR="00CA0F0C" w:rsidRPr="00246961" w:rsidRDefault="00CA0F0C" w:rsidP="00A03653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FFFFFF" w:themeFill="background1"/>
                                </w:tcPr>
                                <w:p w14:paraId="313EAC27" w14:textId="660C4642" w:rsidR="00CA0F0C" w:rsidRDefault="00CA0F0C" w:rsidP="00332BC2">
                                  <w:pPr>
                                    <w:suppressOverlap/>
                                  </w:pPr>
                                  <w:r w:rsidRPr="00C32E74">
                                    <w:t>ECO 2013</w:t>
                                  </w:r>
                                  <w:r>
                                    <w:t xml:space="preserve"> (</w:t>
                                  </w:r>
                                  <w:proofErr w:type="gramStart"/>
                                  <w:r>
                                    <w:t>3  credits</w:t>
                                  </w:r>
                                  <w:proofErr w:type="gramEnd"/>
                                  <w: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FFFFFF" w:themeFill="background1"/>
                                </w:tcPr>
                                <w:p w14:paraId="4C5F198E" w14:textId="77777777" w:rsidR="00CA0F0C" w:rsidRDefault="00CA0F0C" w:rsidP="00A03653">
                                  <w:pPr>
                                    <w:suppressOverlap/>
                                  </w:pPr>
                                  <w:r>
                                    <w:t>0.5 Social Studies-Economics Credit</w:t>
                                  </w:r>
                                </w:p>
                              </w:tc>
                            </w:tr>
                          </w:tbl>
                          <w:p w14:paraId="5960B297" w14:textId="7FF050FA" w:rsidR="00CA0F0C" w:rsidRDefault="00CA0F0C" w:rsidP="00CA0F0C">
                            <w:pPr>
                              <w:pStyle w:val="ListParagraph"/>
                              <w:spacing w:line="240" w:lineRule="auto"/>
                              <w:ind w:left="0"/>
                            </w:pPr>
                          </w:p>
                          <w:tbl>
                            <w:tblPr>
                              <w:tblStyle w:val="TableGrid"/>
                              <w:tblOverlap w:val="never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999"/>
                              <w:gridCol w:w="2496"/>
                              <w:gridCol w:w="3510"/>
                            </w:tblGrid>
                            <w:tr w:rsidR="00CA0F0C" w:rsidRPr="00246961" w14:paraId="0A5D8880" w14:textId="77777777" w:rsidTr="00CA0F0C">
                              <w:tc>
                                <w:tcPr>
                                  <w:tcW w:w="1999" w:type="dxa"/>
                                  <w:shd w:val="clear" w:color="auto" w:fill="92D050"/>
                                </w:tcPr>
                                <w:p w14:paraId="6DB026CA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92D050"/>
                                </w:tcPr>
                                <w:p w14:paraId="19CD0EB8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92D050"/>
                                </w:tcPr>
                                <w:p w14:paraId="6ABA5BB8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CA0F0C" w:rsidRPr="00246961" w14:paraId="56398DAB" w14:textId="77777777" w:rsidTr="00CA0F0C">
                              <w:tc>
                                <w:tcPr>
                                  <w:tcW w:w="1999" w:type="dxa"/>
                                </w:tcPr>
                                <w:p w14:paraId="414A4422" w14:textId="77777777" w:rsidR="00CA0F0C" w:rsidRPr="00246961" w:rsidRDefault="00CA0F0C" w:rsidP="004A2C65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FFFFFF" w:themeFill="background1"/>
                                </w:tcPr>
                                <w:p w14:paraId="59249794" w14:textId="77777777" w:rsidR="00CA0F0C" w:rsidRPr="00BF101F" w:rsidRDefault="00CA0F0C" w:rsidP="00332BC2">
                                  <w:pPr>
                                    <w:suppressOverlap/>
                                  </w:pPr>
                                  <w:r>
                                    <w:t xml:space="preserve">AMH 2020** </w:t>
                                  </w:r>
                                  <w:r w:rsidRPr="00145692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FFFFFF" w:themeFill="background1"/>
                                </w:tcPr>
                                <w:p w14:paraId="6BD7F0B0" w14:textId="77777777" w:rsidR="00CA0F0C" w:rsidRDefault="000B11DF" w:rsidP="004A2C65">
                                  <w:pPr>
                                    <w:suppressOverlap/>
                                  </w:pPr>
                                  <w:r>
                                    <w:t>0.5 Social Studies</w:t>
                                  </w:r>
                                  <w:r w:rsidR="00CA0F0C">
                                    <w:t>-US History Credit</w:t>
                                  </w:r>
                                </w:p>
                              </w:tc>
                            </w:tr>
                            <w:tr w:rsidR="00CA0F0C" w:rsidRPr="00246961" w14:paraId="50B4150F" w14:textId="77777777" w:rsidTr="00CA0F0C">
                              <w:tc>
                                <w:tcPr>
                                  <w:tcW w:w="1999" w:type="dxa"/>
                                </w:tcPr>
                                <w:p w14:paraId="78FCAB2A" w14:textId="77777777" w:rsidR="00CA0F0C" w:rsidRDefault="00CA0F0C" w:rsidP="004A2C65">
                                  <w:pPr>
                                    <w:suppressOverlap/>
                                    <w:rPr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FFFFFF" w:themeFill="background1"/>
                                </w:tcPr>
                                <w:p w14:paraId="103F667E" w14:textId="77777777" w:rsidR="00CA0F0C" w:rsidRDefault="00CA0F0C" w:rsidP="004A2C65">
                                  <w:pPr>
                                    <w:suppressOverlap/>
                                  </w:pPr>
                                  <w:r>
                                    <w:t>ANT 2000</w:t>
                                  </w:r>
                                  <w:r w:rsidR="00216B22">
                                    <w:t xml:space="preserve"> </w:t>
                                  </w:r>
                                  <w:r w:rsidR="00216B22" w:rsidRPr="00216B22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FFFFFF" w:themeFill="background1"/>
                                </w:tcPr>
                                <w:p w14:paraId="6B4BA98A" w14:textId="77777777" w:rsidR="00CA0F0C" w:rsidRDefault="00CA0F0C" w:rsidP="004A2C65">
                                  <w:pPr>
                                    <w:suppressOverlap/>
                                  </w:pPr>
                                  <w:r>
                                    <w:t>0.5 Elective Credit</w:t>
                                  </w:r>
                                </w:p>
                              </w:tc>
                            </w:tr>
                          </w:tbl>
                          <w:p w14:paraId="2798B917" w14:textId="1C617045" w:rsidR="00CA0F0C" w:rsidRDefault="00CA0F0C" w:rsidP="00CA0F0C">
                            <w:pPr>
                              <w:spacing w:line="240" w:lineRule="auto"/>
                              <w:contextualSpacing/>
                            </w:pPr>
                            <w:r>
                              <w:t>**AMH 2010 is not a Gen Ed requirement for the AA (This c</w:t>
                            </w:r>
                            <w:r w:rsidR="001833D0">
                              <w:t>ourse</w:t>
                            </w:r>
                            <w:r>
                              <w:t xml:space="preserve"> satisfies a baccalaureate transfer program prerequisite [AA elective]), but it is needed in combination w</w:t>
                            </w:r>
                            <w:r w:rsidR="00825D41">
                              <w:t xml:space="preserve">ith AMH 2020 </w:t>
                            </w:r>
                            <w:r>
                              <w:t xml:space="preserve">to fulfill the US History graduation requirement for high school.  </w:t>
                            </w:r>
                          </w:p>
                          <w:p w14:paraId="29017CA0" w14:textId="77777777" w:rsidR="00CA0F0C" w:rsidRDefault="00CA0F0C" w:rsidP="00CA0F0C">
                            <w:pPr>
                              <w:spacing w:line="240" w:lineRule="auto"/>
                              <w:contextualSpacing/>
                            </w:pPr>
                          </w:p>
                          <w:tbl>
                            <w:tblPr>
                              <w:tblStyle w:val="TableGrid"/>
                              <w:tblOverlap w:val="never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999"/>
                              <w:gridCol w:w="2496"/>
                              <w:gridCol w:w="3510"/>
                            </w:tblGrid>
                            <w:tr w:rsidR="00CA0F0C" w:rsidRPr="00246961" w14:paraId="10769503" w14:textId="77777777" w:rsidTr="00CA0F0C">
                              <w:tc>
                                <w:tcPr>
                                  <w:tcW w:w="1999" w:type="dxa"/>
                                  <w:shd w:val="clear" w:color="auto" w:fill="92D050"/>
                                </w:tcPr>
                                <w:p w14:paraId="3916D4BA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Semester Taken</w:t>
                                  </w:r>
                                  <w:r w:rsidRPr="00246961">
                                    <w:rPr>
                                      <w:b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92D050"/>
                                </w:tcPr>
                                <w:p w14:paraId="3BEBABCD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 w:rsidRPr="00246961">
                                    <w:rPr>
                                      <w:b/>
                                    </w:rPr>
                                    <w:t>Course Name</w:t>
                                  </w:r>
                                  <w:r>
                                    <w:rPr>
                                      <w:b/>
                                    </w:rPr>
                                    <w:t>/AA Degree Credits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92D050"/>
                                </w:tcPr>
                                <w:p w14:paraId="5B2AB535" w14:textId="77777777" w:rsidR="00CA0F0C" w:rsidRPr="00246961" w:rsidRDefault="00CA0F0C" w:rsidP="007852A4">
                                  <w:pPr>
                                    <w:contextualSpacing/>
                                    <w:suppressOverlap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High School Credit</w:t>
                                  </w:r>
                                </w:p>
                              </w:tc>
                            </w:tr>
                            <w:tr w:rsidR="00CA0F0C" w:rsidRPr="00246961" w14:paraId="273E7334" w14:textId="77777777" w:rsidTr="00CA0F0C">
                              <w:tc>
                                <w:tcPr>
                                  <w:tcW w:w="1999" w:type="dxa"/>
                                  <w:shd w:val="clear" w:color="auto" w:fill="auto"/>
                                </w:tcPr>
                                <w:p w14:paraId="303F5701" w14:textId="77777777" w:rsidR="00CA0F0C" w:rsidRPr="00246961" w:rsidRDefault="00CA0F0C" w:rsidP="004A2C65">
                                  <w:pPr>
                                    <w:suppressOverlap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auto"/>
                                </w:tcPr>
                                <w:p w14:paraId="08F97CB6" w14:textId="77777777" w:rsidR="00CA0F0C" w:rsidRPr="004A2C65" w:rsidRDefault="00CA0F0C" w:rsidP="004A2C65">
                                  <w:pPr>
                                    <w:suppressOverlap/>
                                  </w:pPr>
                                  <w:r w:rsidRPr="004A2C65">
                                    <w:t>PSY 2012</w:t>
                                  </w:r>
                                  <w:r w:rsidR="00216B22">
                                    <w:t xml:space="preserve"> </w:t>
                                  </w:r>
                                  <w:r w:rsidR="00216B22" w:rsidRPr="00216B22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auto"/>
                                </w:tcPr>
                                <w:p w14:paraId="66320032" w14:textId="77777777" w:rsidR="00CA0F0C" w:rsidRDefault="00CA0F0C" w:rsidP="004A2C65">
                                  <w:r w:rsidRPr="00B52C47">
                                    <w:t>0.5 Elective Credit</w:t>
                                  </w:r>
                                </w:p>
                              </w:tc>
                            </w:tr>
                            <w:tr w:rsidR="00CA0F0C" w:rsidRPr="00246961" w14:paraId="3E53F176" w14:textId="77777777" w:rsidTr="00CA0F0C">
                              <w:tc>
                                <w:tcPr>
                                  <w:tcW w:w="1999" w:type="dxa"/>
                                  <w:shd w:val="clear" w:color="auto" w:fill="auto"/>
                                </w:tcPr>
                                <w:p w14:paraId="21D66118" w14:textId="77777777" w:rsidR="00CA0F0C" w:rsidRPr="00246961" w:rsidRDefault="00CA0F0C" w:rsidP="004A2C65">
                                  <w:pPr>
                                    <w:suppressOverlap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96" w:type="dxa"/>
                                  <w:shd w:val="clear" w:color="auto" w:fill="auto"/>
                                </w:tcPr>
                                <w:p w14:paraId="385788F8" w14:textId="77777777" w:rsidR="00CA0F0C" w:rsidRPr="004A2C65" w:rsidRDefault="00CA0F0C" w:rsidP="004A2C65">
                                  <w:pPr>
                                    <w:suppressOverlap/>
                                  </w:pPr>
                                  <w:r w:rsidRPr="004A2C65">
                                    <w:t>SYG 1000</w:t>
                                  </w:r>
                                  <w:r w:rsidR="00216B22">
                                    <w:t xml:space="preserve"> </w:t>
                                  </w:r>
                                  <w:r w:rsidR="00216B22" w:rsidRPr="00216B22">
                                    <w:t>(3 credits)</w:t>
                                  </w:r>
                                </w:p>
                              </w:tc>
                              <w:tc>
                                <w:tcPr>
                                  <w:tcW w:w="3510" w:type="dxa"/>
                                  <w:shd w:val="clear" w:color="auto" w:fill="auto"/>
                                </w:tcPr>
                                <w:p w14:paraId="112E753A" w14:textId="77777777" w:rsidR="00CA0F0C" w:rsidRDefault="00CA0F0C" w:rsidP="004A2C65">
                                  <w:r w:rsidRPr="00B52C47">
                                    <w:t>0.5 Elective Credit</w:t>
                                  </w:r>
                                </w:p>
                              </w:tc>
                            </w:tr>
                          </w:tbl>
                          <w:p w14:paraId="356308F8" w14:textId="77777777" w:rsidR="00CA0F0C" w:rsidRDefault="00CA0F0C" w:rsidP="00CA0F0C">
                            <w:pPr>
                              <w:spacing w:line="240" w:lineRule="auto"/>
                              <w:contextualSpacing/>
                              <w:rPr>
                                <w:rFonts w:ascii="Century Gothic" w:hAnsi="Century Gothic"/>
                                <w:b/>
                              </w:rPr>
                            </w:pPr>
                          </w:p>
                          <w:p w14:paraId="335BE86A" w14:textId="77777777" w:rsidR="00CA0F0C" w:rsidRDefault="00CA0F0C" w:rsidP="00CA0F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7353D" id="Text Box 3" o:spid="_x0000_s1031" type="#_x0000_t202" style="position:absolute;margin-left:.75pt;margin-top:9.85pt;width:540.55pt;height:294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" fillcolor="window" strokeweight=".5pt">
                <v:textbox>
                  <w:txbxContent>
                    <w:p w14:paraId="6FF34DC2" w14:textId="77777777" w:rsidR="00CA0F0C" w:rsidRDefault="00CA0F0C" w:rsidP="00CA0F0C">
                      <w:pPr>
                        <w:spacing w:line="360" w:lineRule="auto"/>
                        <w:contextualSpacing/>
                        <w:rPr>
                          <w:rFonts w:ascii="Century Gothic" w:hAnsi="Century Gothic"/>
                          <w:b/>
                        </w:rPr>
                      </w:pPr>
                      <w:r>
                        <w:rPr>
                          <w:rFonts w:ascii="Century Gothic" w:hAnsi="Century Gothic"/>
                          <w:b/>
                        </w:rPr>
                        <w:t>________</w:t>
                      </w:r>
                      <w:r w:rsidRPr="0024122F">
                        <w:rPr>
                          <w:rFonts w:ascii="Century Gothic" w:hAnsi="Century Gothic"/>
                          <w:b/>
                        </w:rPr>
                        <w:t xml:space="preserve">Social Science (6 </w:t>
                      </w:r>
                      <w:r w:rsidR="006B3C1E">
                        <w:rPr>
                          <w:rFonts w:ascii="Century Gothic" w:hAnsi="Century Gothic"/>
                          <w:b/>
                        </w:rPr>
                        <w:t>College C</w:t>
                      </w:r>
                      <w:r w:rsidRPr="0024122F">
                        <w:rPr>
                          <w:rFonts w:ascii="Century Gothic" w:hAnsi="Century Gothic"/>
                          <w:b/>
                        </w:rPr>
                        <w:t>redits)</w:t>
                      </w:r>
                      <w:r w:rsidR="00A31DA3">
                        <w:rPr>
                          <w:rFonts w:ascii="Century Gothic" w:hAnsi="Century Gothic"/>
                          <w:b/>
                        </w:rPr>
                        <w:t xml:space="preserve"> (Choose 2 classes, each from a different section</w:t>
                      </w:r>
                      <w:r>
                        <w:rPr>
                          <w:rFonts w:ascii="Century Gothic" w:hAnsi="Century Gothic"/>
                          <w:b/>
                        </w:rPr>
                        <w:t>)</w:t>
                      </w:r>
                    </w:p>
                    <w:tbl>
                      <w:tblPr>
                        <w:tblStyle w:val="TableGrid"/>
                        <w:tblOverlap w:val="never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999"/>
                        <w:gridCol w:w="2496"/>
                        <w:gridCol w:w="3510"/>
                      </w:tblGrid>
                      <w:tr w:rsidR="00CA0F0C" w:rsidRPr="00246961" w14:paraId="335D74DC" w14:textId="77777777" w:rsidTr="00CA0F0C">
                        <w:tc>
                          <w:tcPr>
                            <w:tcW w:w="1999" w:type="dxa"/>
                            <w:shd w:val="clear" w:color="auto" w:fill="92D050"/>
                          </w:tcPr>
                          <w:p w14:paraId="63FAF81F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496" w:type="dxa"/>
                            <w:shd w:val="clear" w:color="auto" w:fill="92D050"/>
                          </w:tcPr>
                          <w:p w14:paraId="2E0DA5CA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92D050"/>
                          </w:tcPr>
                          <w:p w14:paraId="5C9DF8C5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CA0F0C" w:rsidRPr="00246961" w14:paraId="2A51080F" w14:textId="77777777" w:rsidTr="00CA0F0C">
                        <w:tc>
                          <w:tcPr>
                            <w:tcW w:w="1999" w:type="dxa"/>
                          </w:tcPr>
                          <w:p w14:paraId="2358E6DA" w14:textId="77777777" w:rsidR="00CA0F0C" w:rsidRPr="00246961" w:rsidRDefault="00CA0F0C" w:rsidP="00EA132D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496" w:type="dxa"/>
                            <w:shd w:val="clear" w:color="auto" w:fill="FFFFFF" w:themeFill="background1"/>
                          </w:tcPr>
                          <w:p w14:paraId="249D0540" w14:textId="77777777" w:rsidR="00CA0F0C" w:rsidRPr="00BF101F" w:rsidRDefault="00CA0F0C" w:rsidP="00EA132D">
                            <w:pPr>
                              <w:suppressOverlap/>
                            </w:pPr>
                            <w:r w:rsidRPr="00BF101F">
                              <w:t>POS 1041</w:t>
                            </w:r>
                            <w:r>
                              <w:t xml:space="preserve"> </w:t>
                            </w:r>
                            <w:r w:rsidRPr="00145692">
                              <w:t>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FFFFFF" w:themeFill="background1"/>
                          </w:tcPr>
                          <w:p w14:paraId="36DF29BD" w14:textId="77777777" w:rsidR="00CA0F0C" w:rsidRDefault="00CA0F0C" w:rsidP="00EA132D">
                            <w:pPr>
                              <w:suppressOverlap/>
                            </w:pPr>
                            <w:r>
                              <w:t>0.5 Social Studies-United States Government Credit</w:t>
                            </w:r>
                          </w:p>
                        </w:tc>
                      </w:tr>
                      <w:tr w:rsidR="00CA0F0C" w:rsidRPr="00246961" w14:paraId="77642EB4" w14:textId="77777777" w:rsidTr="00CA0F0C">
                        <w:tc>
                          <w:tcPr>
                            <w:tcW w:w="1999" w:type="dxa"/>
                          </w:tcPr>
                          <w:p w14:paraId="01AEFD79" w14:textId="77777777" w:rsidR="00CA0F0C" w:rsidRPr="00246961" w:rsidRDefault="00CA0F0C" w:rsidP="00A03653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496" w:type="dxa"/>
                            <w:shd w:val="clear" w:color="auto" w:fill="FFFFFF" w:themeFill="background1"/>
                          </w:tcPr>
                          <w:p w14:paraId="313EAC27" w14:textId="660C4642" w:rsidR="00CA0F0C" w:rsidRDefault="00CA0F0C" w:rsidP="00332BC2">
                            <w:pPr>
                              <w:suppressOverlap/>
                            </w:pPr>
                            <w:r w:rsidRPr="00C32E74">
                              <w:t>ECO 2013</w:t>
                            </w:r>
                            <w:r>
                              <w:t xml:space="preserve"> (</w:t>
                            </w:r>
                            <w:proofErr w:type="gramStart"/>
                            <w:r>
                              <w:t>3  credits</w:t>
                            </w:r>
                            <w:proofErr w:type="gramEnd"/>
                            <w:r>
                              <w:t>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FFFFFF" w:themeFill="background1"/>
                          </w:tcPr>
                          <w:p w14:paraId="4C5F198E" w14:textId="77777777" w:rsidR="00CA0F0C" w:rsidRDefault="00CA0F0C" w:rsidP="00A03653">
                            <w:pPr>
                              <w:suppressOverlap/>
                            </w:pPr>
                            <w:r>
                              <w:t>0.5 Social Studies-Economics Credit</w:t>
                            </w:r>
                          </w:p>
                        </w:tc>
                      </w:tr>
                    </w:tbl>
                    <w:p w14:paraId="5960B297" w14:textId="7FF050FA" w:rsidR="00CA0F0C" w:rsidRDefault="00CA0F0C" w:rsidP="00CA0F0C">
                      <w:pPr>
                        <w:pStyle w:val="ListParagraph"/>
                        <w:spacing w:line="240" w:lineRule="auto"/>
                        <w:ind w:left="0"/>
                      </w:pPr>
                    </w:p>
                    <w:tbl>
                      <w:tblPr>
                        <w:tblStyle w:val="TableGrid"/>
                        <w:tblOverlap w:val="never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999"/>
                        <w:gridCol w:w="2496"/>
                        <w:gridCol w:w="3510"/>
                      </w:tblGrid>
                      <w:tr w:rsidR="00CA0F0C" w:rsidRPr="00246961" w14:paraId="0A5D8880" w14:textId="77777777" w:rsidTr="00CA0F0C">
                        <w:tc>
                          <w:tcPr>
                            <w:tcW w:w="1999" w:type="dxa"/>
                            <w:shd w:val="clear" w:color="auto" w:fill="92D050"/>
                          </w:tcPr>
                          <w:p w14:paraId="6DB026CA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496" w:type="dxa"/>
                            <w:shd w:val="clear" w:color="auto" w:fill="92D050"/>
                          </w:tcPr>
                          <w:p w14:paraId="19CD0EB8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92D050"/>
                          </w:tcPr>
                          <w:p w14:paraId="6ABA5BB8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CA0F0C" w:rsidRPr="00246961" w14:paraId="56398DAB" w14:textId="77777777" w:rsidTr="00CA0F0C">
                        <w:tc>
                          <w:tcPr>
                            <w:tcW w:w="1999" w:type="dxa"/>
                          </w:tcPr>
                          <w:p w14:paraId="414A4422" w14:textId="77777777" w:rsidR="00CA0F0C" w:rsidRPr="00246961" w:rsidRDefault="00CA0F0C" w:rsidP="004A2C65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2496" w:type="dxa"/>
                            <w:shd w:val="clear" w:color="auto" w:fill="FFFFFF" w:themeFill="background1"/>
                          </w:tcPr>
                          <w:p w14:paraId="59249794" w14:textId="77777777" w:rsidR="00CA0F0C" w:rsidRPr="00BF101F" w:rsidRDefault="00CA0F0C" w:rsidP="00332BC2">
                            <w:pPr>
                              <w:suppressOverlap/>
                            </w:pPr>
                            <w:r>
                              <w:t xml:space="preserve">AMH 2020** </w:t>
                            </w:r>
                            <w:r w:rsidRPr="00145692">
                              <w:t>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FFFFFF" w:themeFill="background1"/>
                          </w:tcPr>
                          <w:p w14:paraId="6BD7F0B0" w14:textId="77777777" w:rsidR="00CA0F0C" w:rsidRDefault="000B11DF" w:rsidP="004A2C65">
                            <w:pPr>
                              <w:suppressOverlap/>
                            </w:pPr>
                            <w:r>
                              <w:t>0.5 Social Studies</w:t>
                            </w:r>
                            <w:r w:rsidR="00CA0F0C">
                              <w:t>-US History Credit</w:t>
                            </w:r>
                          </w:p>
                        </w:tc>
                      </w:tr>
                      <w:tr w:rsidR="00CA0F0C" w:rsidRPr="00246961" w14:paraId="50B4150F" w14:textId="77777777" w:rsidTr="00CA0F0C">
                        <w:tc>
                          <w:tcPr>
                            <w:tcW w:w="1999" w:type="dxa"/>
                          </w:tcPr>
                          <w:p w14:paraId="78FCAB2A" w14:textId="77777777" w:rsidR="00CA0F0C" w:rsidRDefault="00CA0F0C" w:rsidP="004A2C65">
                            <w:pPr>
                              <w:suppressOverlap/>
                              <w:rPr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2496" w:type="dxa"/>
                            <w:shd w:val="clear" w:color="auto" w:fill="FFFFFF" w:themeFill="background1"/>
                          </w:tcPr>
                          <w:p w14:paraId="103F667E" w14:textId="77777777" w:rsidR="00CA0F0C" w:rsidRDefault="00CA0F0C" w:rsidP="004A2C65">
                            <w:pPr>
                              <w:suppressOverlap/>
                            </w:pPr>
                            <w:r>
                              <w:t>ANT 2000</w:t>
                            </w:r>
                            <w:r w:rsidR="00216B22">
                              <w:t xml:space="preserve"> </w:t>
                            </w:r>
                            <w:r w:rsidR="00216B22" w:rsidRPr="00216B22">
                              <w:t>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FFFFFF" w:themeFill="background1"/>
                          </w:tcPr>
                          <w:p w14:paraId="6B4BA98A" w14:textId="77777777" w:rsidR="00CA0F0C" w:rsidRDefault="00CA0F0C" w:rsidP="004A2C65">
                            <w:pPr>
                              <w:suppressOverlap/>
                            </w:pPr>
                            <w:r>
                              <w:t>0.5 Elective Credit</w:t>
                            </w:r>
                          </w:p>
                        </w:tc>
                      </w:tr>
                    </w:tbl>
                    <w:p w14:paraId="2798B917" w14:textId="1C617045" w:rsidR="00CA0F0C" w:rsidRDefault="00CA0F0C" w:rsidP="00CA0F0C">
                      <w:pPr>
                        <w:spacing w:line="240" w:lineRule="auto"/>
                        <w:contextualSpacing/>
                      </w:pPr>
                      <w:r>
                        <w:t>**AMH 2010 is not a Gen Ed requirement for the AA (This c</w:t>
                      </w:r>
                      <w:r w:rsidR="001833D0">
                        <w:t>ourse</w:t>
                      </w:r>
                      <w:r>
                        <w:t xml:space="preserve"> satisfies a baccalaureate transfer program prerequisite [AA elective]), but it is needed in combination w</w:t>
                      </w:r>
                      <w:r w:rsidR="00825D41">
                        <w:t xml:space="preserve">ith AMH 2020 </w:t>
                      </w:r>
                      <w:r>
                        <w:t xml:space="preserve">to fulfill the US History graduation requirement for high school.  </w:t>
                      </w:r>
                    </w:p>
                    <w:p w14:paraId="29017CA0" w14:textId="77777777" w:rsidR="00CA0F0C" w:rsidRDefault="00CA0F0C" w:rsidP="00CA0F0C">
                      <w:pPr>
                        <w:spacing w:line="240" w:lineRule="auto"/>
                        <w:contextualSpacing/>
                      </w:pPr>
                    </w:p>
                    <w:tbl>
                      <w:tblPr>
                        <w:tblStyle w:val="TableGrid"/>
                        <w:tblOverlap w:val="never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999"/>
                        <w:gridCol w:w="2496"/>
                        <w:gridCol w:w="3510"/>
                      </w:tblGrid>
                      <w:tr w:rsidR="00CA0F0C" w:rsidRPr="00246961" w14:paraId="10769503" w14:textId="77777777" w:rsidTr="00CA0F0C">
                        <w:tc>
                          <w:tcPr>
                            <w:tcW w:w="1999" w:type="dxa"/>
                            <w:shd w:val="clear" w:color="auto" w:fill="92D050"/>
                          </w:tcPr>
                          <w:p w14:paraId="3916D4BA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Semester Taken</w:t>
                            </w:r>
                            <w:r w:rsidRPr="00246961">
                              <w:rPr>
                                <w:b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496" w:type="dxa"/>
                            <w:shd w:val="clear" w:color="auto" w:fill="92D050"/>
                          </w:tcPr>
                          <w:p w14:paraId="3BEBABCD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 w:rsidRPr="00246961">
                              <w:rPr>
                                <w:b/>
                              </w:rPr>
                              <w:t>Course Name</w:t>
                            </w:r>
                            <w:r>
                              <w:rPr>
                                <w:b/>
                              </w:rPr>
                              <w:t>/AA Degree Credits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92D050"/>
                          </w:tcPr>
                          <w:p w14:paraId="5B2AB535" w14:textId="77777777" w:rsidR="00CA0F0C" w:rsidRPr="00246961" w:rsidRDefault="00CA0F0C" w:rsidP="007852A4">
                            <w:pPr>
                              <w:contextualSpacing/>
                              <w:suppressOverlap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igh School Credit</w:t>
                            </w:r>
                          </w:p>
                        </w:tc>
                      </w:tr>
                      <w:tr w:rsidR="00CA0F0C" w:rsidRPr="00246961" w14:paraId="273E7334" w14:textId="77777777" w:rsidTr="00CA0F0C">
                        <w:tc>
                          <w:tcPr>
                            <w:tcW w:w="1999" w:type="dxa"/>
                            <w:shd w:val="clear" w:color="auto" w:fill="auto"/>
                          </w:tcPr>
                          <w:p w14:paraId="303F5701" w14:textId="77777777" w:rsidR="00CA0F0C" w:rsidRPr="00246961" w:rsidRDefault="00CA0F0C" w:rsidP="004A2C65">
                            <w:pPr>
                              <w:suppressOverlap/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496" w:type="dxa"/>
                            <w:shd w:val="clear" w:color="auto" w:fill="auto"/>
                          </w:tcPr>
                          <w:p w14:paraId="08F97CB6" w14:textId="77777777" w:rsidR="00CA0F0C" w:rsidRPr="004A2C65" w:rsidRDefault="00CA0F0C" w:rsidP="004A2C65">
                            <w:pPr>
                              <w:suppressOverlap/>
                            </w:pPr>
                            <w:r w:rsidRPr="004A2C65">
                              <w:t>PSY 2012</w:t>
                            </w:r>
                            <w:r w:rsidR="00216B22">
                              <w:t xml:space="preserve"> </w:t>
                            </w:r>
                            <w:r w:rsidR="00216B22" w:rsidRPr="00216B22">
                              <w:t>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auto"/>
                          </w:tcPr>
                          <w:p w14:paraId="66320032" w14:textId="77777777" w:rsidR="00CA0F0C" w:rsidRDefault="00CA0F0C" w:rsidP="004A2C65">
                            <w:r w:rsidRPr="00B52C47">
                              <w:t>0.5 Elective Credit</w:t>
                            </w:r>
                          </w:p>
                        </w:tc>
                      </w:tr>
                      <w:tr w:rsidR="00CA0F0C" w:rsidRPr="00246961" w14:paraId="3E53F176" w14:textId="77777777" w:rsidTr="00CA0F0C">
                        <w:tc>
                          <w:tcPr>
                            <w:tcW w:w="1999" w:type="dxa"/>
                            <w:shd w:val="clear" w:color="auto" w:fill="auto"/>
                          </w:tcPr>
                          <w:p w14:paraId="21D66118" w14:textId="77777777" w:rsidR="00CA0F0C" w:rsidRPr="00246961" w:rsidRDefault="00CA0F0C" w:rsidP="004A2C65">
                            <w:pPr>
                              <w:suppressOverlap/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496" w:type="dxa"/>
                            <w:shd w:val="clear" w:color="auto" w:fill="auto"/>
                          </w:tcPr>
                          <w:p w14:paraId="385788F8" w14:textId="77777777" w:rsidR="00CA0F0C" w:rsidRPr="004A2C65" w:rsidRDefault="00CA0F0C" w:rsidP="004A2C65">
                            <w:pPr>
                              <w:suppressOverlap/>
                            </w:pPr>
                            <w:r w:rsidRPr="004A2C65">
                              <w:t>SYG 1000</w:t>
                            </w:r>
                            <w:r w:rsidR="00216B22">
                              <w:t xml:space="preserve"> </w:t>
                            </w:r>
                            <w:r w:rsidR="00216B22" w:rsidRPr="00216B22">
                              <w:t>(3 credits)</w:t>
                            </w:r>
                          </w:p>
                        </w:tc>
                        <w:tc>
                          <w:tcPr>
                            <w:tcW w:w="3510" w:type="dxa"/>
                            <w:shd w:val="clear" w:color="auto" w:fill="auto"/>
                          </w:tcPr>
                          <w:p w14:paraId="112E753A" w14:textId="77777777" w:rsidR="00CA0F0C" w:rsidRDefault="00CA0F0C" w:rsidP="004A2C65">
                            <w:r w:rsidRPr="00B52C47">
                              <w:t>0.5 Elective Credit</w:t>
                            </w:r>
                          </w:p>
                        </w:tc>
                      </w:tr>
                    </w:tbl>
                    <w:p w14:paraId="356308F8" w14:textId="77777777" w:rsidR="00CA0F0C" w:rsidRDefault="00CA0F0C" w:rsidP="00CA0F0C">
                      <w:pPr>
                        <w:spacing w:line="240" w:lineRule="auto"/>
                        <w:contextualSpacing/>
                        <w:rPr>
                          <w:rFonts w:ascii="Century Gothic" w:hAnsi="Century Gothic"/>
                          <w:b/>
                        </w:rPr>
                      </w:pPr>
                    </w:p>
                    <w:p w14:paraId="335BE86A" w14:textId="77777777" w:rsidR="00CA0F0C" w:rsidRDefault="00CA0F0C" w:rsidP="00CA0F0C"/>
                  </w:txbxContent>
                </v:textbox>
              </v:shape>
            </w:pict>
          </mc:Fallback>
        </mc:AlternateContent>
      </w:r>
    </w:p>
    <w:p w14:paraId="229A4AF3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143A1077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129663F3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2E851607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42AADF96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30505D8D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1621BED2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27A2348A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14C65918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1854A1B9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01CCEBEF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2D83EC5E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390FA300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27ED011B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4A5034EF" w14:textId="77777777" w:rsidR="00CA0F0C" w:rsidRDefault="00CA0F0C" w:rsidP="003E777F">
      <w:pPr>
        <w:spacing w:line="240" w:lineRule="auto"/>
        <w:contextualSpacing/>
        <w:rPr>
          <w:b/>
          <w:sz w:val="28"/>
        </w:rPr>
      </w:pPr>
    </w:p>
    <w:p w14:paraId="020BA3A6" w14:textId="77777777" w:rsidR="003E777F" w:rsidRDefault="003E777F" w:rsidP="003E777F">
      <w:pPr>
        <w:spacing w:line="240" w:lineRule="auto"/>
        <w:contextualSpacing/>
        <w:rPr>
          <w:b/>
          <w:sz w:val="28"/>
        </w:rPr>
      </w:pPr>
      <w:r w:rsidRPr="00D14324">
        <w:rPr>
          <w:b/>
          <w:sz w:val="28"/>
        </w:rPr>
        <w:t>Total Credit hours</w:t>
      </w:r>
      <w:r>
        <w:rPr>
          <w:b/>
          <w:sz w:val="28"/>
        </w:rPr>
        <w:t xml:space="preserve"> for AA Degree</w:t>
      </w:r>
      <w:r w:rsidRPr="00D14324">
        <w:rPr>
          <w:b/>
          <w:sz w:val="28"/>
        </w:rPr>
        <w:t>: 60</w:t>
      </w:r>
    </w:p>
    <w:p w14:paraId="1391BD39" w14:textId="77777777" w:rsidR="0037252D" w:rsidRPr="00D14324" w:rsidRDefault="0037252D" w:rsidP="003E777F">
      <w:pPr>
        <w:spacing w:line="240" w:lineRule="auto"/>
        <w:contextualSpacing/>
        <w:rPr>
          <w:b/>
          <w:sz w:val="28"/>
        </w:rPr>
      </w:pPr>
    </w:p>
    <w:p w14:paraId="5914E3BD" w14:textId="77777777" w:rsidR="001B03FA" w:rsidRDefault="001B03FA" w:rsidP="003E777F">
      <w:pPr>
        <w:spacing w:line="240" w:lineRule="auto"/>
        <w:contextualSpacing/>
        <w:rPr>
          <w:b/>
          <w:sz w:val="28"/>
        </w:rPr>
      </w:pPr>
    </w:p>
    <w:p w14:paraId="1171A4B4" w14:textId="77777777" w:rsidR="003E777F" w:rsidRDefault="003E777F" w:rsidP="003E777F">
      <w:pPr>
        <w:spacing w:line="240" w:lineRule="auto"/>
        <w:contextualSpacing/>
        <w:rPr>
          <w:b/>
          <w:sz w:val="28"/>
        </w:rPr>
      </w:pPr>
      <w:r w:rsidRPr="00426400">
        <w:rPr>
          <w:b/>
          <w:sz w:val="28"/>
        </w:rPr>
        <w:t>Other AA Degree Requirement Notes from SJR State:</w:t>
      </w:r>
    </w:p>
    <w:p w14:paraId="4FC8351A" w14:textId="77777777" w:rsidR="001B03FA" w:rsidRPr="00426400" w:rsidRDefault="001B03FA" w:rsidP="003E777F">
      <w:pPr>
        <w:spacing w:line="240" w:lineRule="auto"/>
        <w:contextualSpacing/>
        <w:rPr>
          <w:b/>
          <w:sz w:val="28"/>
        </w:rPr>
      </w:pPr>
    </w:p>
    <w:p w14:paraId="4EAA0AA0" w14:textId="77777777" w:rsidR="003E777F" w:rsidRDefault="003E777F" w:rsidP="003E777F">
      <w:pPr>
        <w:spacing w:line="240" w:lineRule="auto"/>
        <w:contextualSpacing/>
        <w:jc w:val="center"/>
        <w:rPr>
          <w:i/>
          <w:sz w:val="24"/>
        </w:rPr>
      </w:pPr>
      <w:r>
        <w:rPr>
          <w:b/>
          <w:noProof/>
          <w:sz w:val="24"/>
        </w:rPr>
        <w:drawing>
          <wp:inline distT="0" distB="0" distL="0" distR="0" wp14:anchorId="015FF904" wp14:editId="59E0C899">
            <wp:extent cx="8013255" cy="1028700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23856" cy="1030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67058" w14:textId="77777777" w:rsidR="003E777F" w:rsidRDefault="003E777F" w:rsidP="003E777F">
      <w:pPr>
        <w:spacing w:line="240" w:lineRule="auto"/>
        <w:contextualSpacing/>
        <w:jc w:val="center"/>
        <w:rPr>
          <w:sz w:val="24"/>
        </w:rPr>
      </w:pPr>
    </w:p>
    <w:p w14:paraId="30F0C01A" w14:textId="77777777" w:rsidR="001B03FA" w:rsidRDefault="001B03FA" w:rsidP="003E777F">
      <w:pPr>
        <w:spacing w:line="240" w:lineRule="auto"/>
        <w:contextualSpacing/>
        <w:jc w:val="center"/>
        <w:rPr>
          <w:sz w:val="24"/>
        </w:rPr>
      </w:pPr>
    </w:p>
    <w:p w14:paraId="1F068116" w14:textId="77777777" w:rsidR="001B03FA" w:rsidRDefault="001B03FA" w:rsidP="003E777F">
      <w:pPr>
        <w:spacing w:line="240" w:lineRule="auto"/>
        <w:contextualSpacing/>
        <w:jc w:val="center"/>
        <w:rPr>
          <w:sz w:val="24"/>
        </w:rPr>
      </w:pPr>
    </w:p>
    <w:p w14:paraId="5792E216" w14:textId="77777777" w:rsidR="001B03FA" w:rsidRDefault="001B03FA" w:rsidP="003E777F">
      <w:pPr>
        <w:spacing w:line="240" w:lineRule="auto"/>
        <w:contextualSpacing/>
        <w:jc w:val="center"/>
        <w:rPr>
          <w:sz w:val="24"/>
        </w:rPr>
      </w:pPr>
    </w:p>
    <w:p w14:paraId="38F84F91" w14:textId="77777777" w:rsidR="001B03FA" w:rsidRDefault="001B03FA" w:rsidP="003E777F">
      <w:pPr>
        <w:spacing w:line="240" w:lineRule="auto"/>
        <w:contextualSpacing/>
        <w:jc w:val="center"/>
        <w:rPr>
          <w:sz w:val="24"/>
        </w:rPr>
      </w:pPr>
    </w:p>
    <w:p w14:paraId="291144E5" w14:textId="77777777" w:rsidR="00FB1C36" w:rsidRDefault="00DA2C14" w:rsidP="00FB1C36">
      <w:r w:rsidRPr="00565F37">
        <w:rPr>
          <w:rFonts w:ascii="Century Gothic" w:hAnsi="Century Gothic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F7C6DA0" wp14:editId="0386627A">
                <wp:simplePos x="0" y="0"/>
                <wp:positionH relativeFrom="column">
                  <wp:posOffset>2988310</wp:posOffset>
                </wp:positionH>
                <wp:positionV relativeFrom="paragraph">
                  <wp:posOffset>436</wp:posOffset>
                </wp:positionV>
                <wp:extent cx="2360930" cy="495300"/>
                <wp:effectExtent l="0" t="0" r="1905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95300"/>
                        </a:xfrm>
                        <a:prstGeom prst="rect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3CDA9" w14:textId="77777777" w:rsidR="003E777F" w:rsidRDefault="003E777F" w:rsidP="003E777F">
                            <w:pPr>
                              <w:jc w:val="center"/>
                            </w:pPr>
                            <w:r w:rsidRPr="001B5845">
                              <w:rPr>
                                <w:rFonts w:ascii="Century Gothic" w:hAnsi="Century Gothic"/>
                                <w:b/>
                                <w:u w:val="single"/>
                              </w:rPr>
                              <w:t>High School Graduation Requirements for 24 Credit Diploma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u w:val="single"/>
                              </w:rPr>
                              <w:t xml:space="preserve"> (14-15 &amp; Forward)</w:t>
                            </w:r>
                            <w:r w:rsidR="00E81803">
                              <w:rPr>
                                <w:rFonts w:ascii="Century Gothic" w:hAnsi="Century Gothic"/>
                                <w:b/>
                                <w:u w:val="single"/>
                              </w:rPr>
                              <w:t xml:space="preserve"> Included in AA Degr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D0F70" id="_x0000_s1032" type="#_x0000_t202" style="position:absolute;margin-left:235.3pt;margin-top:.05pt;width:185.9pt;height:39pt;z-index:25167462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" fillcolor="#c9c9c9">
                <v:textbox>
                  <w:txbxContent>
                    <w:p w:rsidR="003E777F" w:rsidRDefault="003E777F" w:rsidP="003E777F">
                      <w:pPr>
                        <w:jc w:val="center"/>
                      </w:pPr>
                      <w:r w:rsidRPr="001B5845">
                        <w:rPr>
                          <w:rFonts w:ascii="Century Gothic" w:hAnsi="Century Gothic"/>
                          <w:b/>
                          <w:u w:val="single"/>
                        </w:rPr>
                        <w:t>High School Graduation Requirements for 24 Credit Diploma</w:t>
                      </w:r>
                      <w:r>
                        <w:rPr>
                          <w:rFonts w:ascii="Century Gothic" w:hAnsi="Century Gothic"/>
                          <w:b/>
                          <w:u w:val="single"/>
                        </w:rPr>
                        <w:t xml:space="preserve"> (14-15 &amp; Forward)</w:t>
                      </w:r>
                      <w:r w:rsidR="00E81803">
                        <w:rPr>
                          <w:rFonts w:ascii="Century Gothic" w:hAnsi="Century Gothic"/>
                          <w:b/>
                          <w:u w:val="single"/>
                        </w:rPr>
                        <w:t xml:space="preserve"> Included in AA Degre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68CC927" w14:textId="77777777" w:rsidR="00EA132D" w:rsidRDefault="00FB1C36" w:rsidP="00FB1C36">
      <w:pPr>
        <w:tabs>
          <w:tab w:val="left" w:pos="2160"/>
        </w:tabs>
      </w:pPr>
      <w:r>
        <w:tab/>
      </w:r>
    </w:p>
    <w:tbl>
      <w:tblPr>
        <w:tblStyle w:val="TableGrid"/>
        <w:tblpPr w:leftFromText="180" w:rightFromText="180" w:vertAnchor="text" w:horzAnchor="margin" w:tblpY="166"/>
        <w:tblW w:w="0" w:type="auto"/>
        <w:tblLook w:val="04A0" w:firstRow="1" w:lastRow="0" w:firstColumn="1" w:lastColumn="0" w:noHBand="0" w:noVBand="1"/>
      </w:tblPr>
      <w:tblGrid>
        <w:gridCol w:w="4225"/>
        <w:gridCol w:w="1620"/>
      </w:tblGrid>
      <w:tr w:rsidR="008F2A07" w:rsidRPr="00246961" w14:paraId="51BFCA15" w14:textId="77777777" w:rsidTr="008F2A07">
        <w:trPr>
          <w:gridAfter w:val="1"/>
          <w:wAfter w:w="1620" w:type="dxa"/>
        </w:trPr>
        <w:tc>
          <w:tcPr>
            <w:tcW w:w="4225" w:type="dxa"/>
            <w:shd w:val="clear" w:color="auto" w:fill="33CCCC"/>
          </w:tcPr>
          <w:p w14:paraId="320DAD58" w14:textId="77777777" w:rsidR="008F2A07" w:rsidRPr="00246961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4 English Language Arts Credits</w:t>
            </w:r>
          </w:p>
        </w:tc>
      </w:tr>
      <w:tr w:rsidR="008F2A07" w:rsidRPr="00246961" w14:paraId="3C5BFEBB" w14:textId="77777777" w:rsidTr="008F2A07">
        <w:tc>
          <w:tcPr>
            <w:tcW w:w="4225" w:type="dxa"/>
            <w:shd w:val="clear" w:color="auto" w:fill="92D050"/>
          </w:tcPr>
          <w:p w14:paraId="45B85B8C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Courses Taken to Satisfy Requirement</w:t>
            </w:r>
          </w:p>
        </w:tc>
        <w:tc>
          <w:tcPr>
            <w:tcW w:w="1620" w:type="dxa"/>
            <w:shd w:val="clear" w:color="auto" w:fill="92D050"/>
          </w:tcPr>
          <w:p w14:paraId="4C9CF47B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Final Grade</w:t>
            </w:r>
          </w:p>
        </w:tc>
      </w:tr>
      <w:tr w:rsidR="008F2A07" w:rsidRPr="00246961" w14:paraId="30A3AB7E" w14:textId="77777777" w:rsidTr="008F2A07">
        <w:tc>
          <w:tcPr>
            <w:tcW w:w="4225" w:type="dxa"/>
          </w:tcPr>
          <w:p w14:paraId="304822ED" w14:textId="77777777" w:rsidR="008F2A07" w:rsidRPr="00246961" w:rsidRDefault="008F2A07" w:rsidP="008F2A07">
            <w:pPr>
              <w:contextualSpacing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1620" w:type="dxa"/>
          </w:tcPr>
          <w:p w14:paraId="5A70B384" w14:textId="77777777" w:rsidR="008F2A07" w:rsidRDefault="008F2A07" w:rsidP="008F2A07">
            <w:pPr>
              <w:contextualSpacing/>
              <w:rPr>
                <w:sz w:val="24"/>
              </w:rPr>
            </w:pPr>
          </w:p>
        </w:tc>
      </w:tr>
      <w:tr w:rsidR="008F2A07" w:rsidRPr="00246961" w14:paraId="3F4A66DD" w14:textId="77777777" w:rsidTr="008F2A07">
        <w:tc>
          <w:tcPr>
            <w:tcW w:w="4225" w:type="dxa"/>
          </w:tcPr>
          <w:p w14:paraId="11F6C0C4" w14:textId="77777777" w:rsidR="008F2A07" w:rsidRPr="00246961" w:rsidRDefault="008F2A07" w:rsidP="008F2A07">
            <w:pPr>
              <w:contextualSpacing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1620" w:type="dxa"/>
          </w:tcPr>
          <w:p w14:paraId="424DD753" w14:textId="77777777" w:rsidR="008F2A07" w:rsidRDefault="008F2A07" w:rsidP="008F2A07">
            <w:pPr>
              <w:contextualSpacing/>
              <w:rPr>
                <w:sz w:val="24"/>
              </w:rPr>
            </w:pPr>
          </w:p>
        </w:tc>
      </w:tr>
      <w:tr w:rsidR="008F2A07" w:rsidRPr="00246961" w14:paraId="295579A2" w14:textId="77777777" w:rsidTr="008F2A07">
        <w:tc>
          <w:tcPr>
            <w:tcW w:w="4225" w:type="dxa"/>
          </w:tcPr>
          <w:p w14:paraId="245912B7" w14:textId="77777777" w:rsidR="008F2A07" w:rsidRPr="00246961" w:rsidRDefault="008F2A07" w:rsidP="008F2A07">
            <w:pPr>
              <w:contextualSpacing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1620" w:type="dxa"/>
          </w:tcPr>
          <w:p w14:paraId="082FB593" w14:textId="77777777" w:rsidR="008F2A07" w:rsidRDefault="008F2A07" w:rsidP="008F2A07">
            <w:pPr>
              <w:contextualSpacing/>
              <w:rPr>
                <w:sz w:val="24"/>
              </w:rPr>
            </w:pPr>
          </w:p>
        </w:tc>
      </w:tr>
      <w:tr w:rsidR="008F2A07" w:rsidRPr="00246961" w14:paraId="312208EA" w14:textId="77777777" w:rsidTr="008F2A07">
        <w:tc>
          <w:tcPr>
            <w:tcW w:w="4225" w:type="dxa"/>
          </w:tcPr>
          <w:p w14:paraId="4F27FC4A" w14:textId="77777777" w:rsidR="008F2A07" w:rsidRPr="00246961" w:rsidRDefault="008F2A07" w:rsidP="008F2A07">
            <w:pPr>
              <w:contextualSpacing/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1620" w:type="dxa"/>
          </w:tcPr>
          <w:p w14:paraId="4C0684D0" w14:textId="77777777" w:rsidR="008F2A07" w:rsidRDefault="008F2A07" w:rsidP="008F2A07">
            <w:pPr>
              <w:contextualSpacing/>
              <w:rPr>
                <w:sz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7416" w:tblpY="123"/>
        <w:tblW w:w="0" w:type="auto"/>
        <w:tblLook w:val="04A0" w:firstRow="1" w:lastRow="0" w:firstColumn="1" w:lastColumn="0" w:noHBand="0" w:noVBand="1"/>
      </w:tblPr>
      <w:tblGrid>
        <w:gridCol w:w="4045"/>
        <w:gridCol w:w="3085"/>
      </w:tblGrid>
      <w:tr w:rsidR="008F2A07" w:rsidRPr="00246961" w14:paraId="406B091D" w14:textId="77777777" w:rsidTr="008F2A07">
        <w:trPr>
          <w:gridAfter w:val="1"/>
          <w:wAfter w:w="3085" w:type="dxa"/>
          <w:trHeight w:val="303"/>
        </w:trPr>
        <w:tc>
          <w:tcPr>
            <w:tcW w:w="4045" w:type="dxa"/>
            <w:shd w:val="clear" w:color="auto" w:fill="33CCCC"/>
          </w:tcPr>
          <w:p w14:paraId="01BCBB53" w14:textId="77777777" w:rsidR="008F2A07" w:rsidRPr="00246961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3 Science Credits [Including Biology]</w:t>
            </w:r>
          </w:p>
        </w:tc>
      </w:tr>
      <w:tr w:rsidR="008F2A07" w14:paraId="061C0F4B" w14:textId="77777777" w:rsidTr="008F2A07">
        <w:trPr>
          <w:trHeight w:val="303"/>
        </w:trPr>
        <w:tc>
          <w:tcPr>
            <w:tcW w:w="4045" w:type="dxa"/>
            <w:shd w:val="clear" w:color="auto" w:fill="92D050"/>
          </w:tcPr>
          <w:p w14:paraId="65496C96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Courses Taken to Satisfy Requirement</w:t>
            </w:r>
          </w:p>
        </w:tc>
        <w:tc>
          <w:tcPr>
            <w:tcW w:w="3085" w:type="dxa"/>
            <w:shd w:val="clear" w:color="auto" w:fill="92D050"/>
          </w:tcPr>
          <w:p w14:paraId="4CD7992C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Final Grade</w:t>
            </w:r>
          </w:p>
        </w:tc>
      </w:tr>
      <w:tr w:rsidR="008F2A07" w:rsidRPr="00246961" w14:paraId="52A69CC8" w14:textId="77777777" w:rsidTr="008F2A07">
        <w:trPr>
          <w:trHeight w:val="327"/>
        </w:trPr>
        <w:tc>
          <w:tcPr>
            <w:tcW w:w="4045" w:type="dxa"/>
          </w:tcPr>
          <w:p w14:paraId="7D836FB5" w14:textId="77777777" w:rsidR="008F2A07" w:rsidRPr="00246961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3085" w:type="dxa"/>
          </w:tcPr>
          <w:p w14:paraId="36616D30" w14:textId="77777777" w:rsidR="008F2A07" w:rsidRDefault="008F2A07" w:rsidP="008F2A07">
            <w:pPr>
              <w:rPr>
                <w:sz w:val="24"/>
              </w:rPr>
            </w:pPr>
          </w:p>
        </w:tc>
      </w:tr>
      <w:tr w:rsidR="008F2A07" w14:paraId="147B94B7" w14:textId="77777777" w:rsidTr="008F2A07">
        <w:trPr>
          <w:trHeight w:val="327"/>
        </w:trPr>
        <w:tc>
          <w:tcPr>
            <w:tcW w:w="4045" w:type="dxa"/>
          </w:tcPr>
          <w:p w14:paraId="5CD99665" w14:textId="77777777" w:rsidR="008F2A07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3085" w:type="dxa"/>
          </w:tcPr>
          <w:p w14:paraId="226B968E" w14:textId="77777777" w:rsidR="008F2A07" w:rsidRDefault="008F2A07" w:rsidP="008F2A07">
            <w:pPr>
              <w:rPr>
                <w:sz w:val="24"/>
              </w:rPr>
            </w:pPr>
          </w:p>
        </w:tc>
      </w:tr>
      <w:tr w:rsidR="008F2A07" w14:paraId="7C5AB3BB" w14:textId="77777777" w:rsidTr="008F2A07">
        <w:trPr>
          <w:trHeight w:val="350"/>
        </w:trPr>
        <w:tc>
          <w:tcPr>
            <w:tcW w:w="4045" w:type="dxa"/>
          </w:tcPr>
          <w:p w14:paraId="6404DCC3" w14:textId="77777777" w:rsidR="008F2A07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3085" w:type="dxa"/>
          </w:tcPr>
          <w:p w14:paraId="29960C18" w14:textId="77777777" w:rsidR="008F2A07" w:rsidRDefault="008F2A07" w:rsidP="008F2A07">
            <w:pPr>
              <w:rPr>
                <w:sz w:val="24"/>
              </w:rPr>
            </w:pPr>
          </w:p>
        </w:tc>
      </w:tr>
    </w:tbl>
    <w:p w14:paraId="3EAE03EC" w14:textId="77777777" w:rsidR="0076044D" w:rsidRDefault="0076044D" w:rsidP="00FB1C36">
      <w:pPr>
        <w:tabs>
          <w:tab w:val="left" w:pos="2160"/>
        </w:tabs>
      </w:pPr>
    </w:p>
    <w:p w14:paraId="34D9394B" w14:textId="77777777" w:rsidR="00426400" w:rsidRDefault="00426400" w:rsidP="00C001B3">
      <w:pPr>
        <w:spacing w:line="240" w:lineRule="auto"/>
        <w:contextualSpacing/>
        <w:rPr>
          <w:sz w:val="28"/>
        </w:rPr>
      </w:pPr>
    </w:p>
    <w:p w14:paraId="0C77D3CE" w14:textId="77777777" w:rsidR="00C001B3" w:rsidRDefault="00C001B3" w:rsidP="00C001B3">
      <w:pPr>
        <w:spacing w:line="240" w:lineRule="auto"/>
        <w:contextualSpacing/>
        <w:rPr>
          <w:i/>
          <w:sz w:val="24"/>
        </w:rPr>
      </w:pPr>
    </w:p>
    <w:p w14:paraId="6C054C57" w14:textId="77777777" w:rsidR="00426400" w:rsidRDefault="00426400" w:rsidP="00C001B3">
      <w:pPr>
        <w:spacing w:line="240" w:lineRule="auto"/>
        <w:contextualSpacing/>
        <w:rPr>
          <w:i/>
          <w:sz w:val="24"/>
        </w:rPr>
      </w:pPr>
    </w:p>
    <w:p w14:paraId="224EA2E3" w14:textId="77777777" w:rsidR="00DA2C14" w:rsidRDefault="00DA2C14" w:rsidP="0076044D">
      <w:pPr>
        <w:tabs>
          <w:tab w:val="left" w:pos="3818"/>
        </w:tabs>
      </w:pPr>
    </w:p>
    <w:tbl>
      <w:tblPr>
        <w:tblStyle w:val="TableGrid"/>
        <w:tblpPr w:leftFromText="180" w:rightFromText="180" w:vertAnchor="text" w:horzAnchor="page" w:tblpX="7437" w:tblpY="273"/>
        <w:tblW w:w="0" w:type="auto"/>
        <w:tblLook w:val="04A0" w:firstRow="1" w:lastRow="0" w:firstColumn="1" w:lastColumn="0" w:noHBand="0" w:noVBand="1"/>
      </w:tblPr>
      <w:tblGrid>
        <w:gridCol w:w="4045"/>
        <w:gridCol w:w="3079"/>
      </w:tblGrid>
      <w:tr w:rsidR="008F2A07" w:rsidRPr="00246961" w14:paraId="49B56DAA" w14:textId="77777777" w:rsidTr="008F2A07">
        <w:trPr>
          <w:gridAfter w:val="1"/>
          <w:wAfter w:w="3079" w:type="dxa"/>
          <w:trHeight w:val="268"/>
        </w:trPr>
        <w:tc>
          <w:tcPr>
            <w:tcW w:w="4045" w:type="dxa"/>
            <w:shd w:val="clear" w:color="auto" w:fill="33CCCC"/>
          </w:tcPr>
          <w:p w14:paraId="3DCBACEA" w14:textId="77777777" w:rsidR="008F2A07" w:rsidRPr="00246961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4 Math Credits (Including Algebra 1 &amp; Geometry)</w:t>
            </w:r>
          </w:p>
        </w:tc>
      </w:tr>
      <w:tr w:rsidR="008F2A07" w14:paraId="1C0D484B" w14:textId="77777777" w:rsidTr="008F2A07">
        <w:trPr>
          <w:trHeight w:val="268"/>
        </w:trPr>
        <w:tc>
          <w:tcPr>
            <w:tcW w:w="4045" w:type="dxa"/>
            <w:shd w:val="clear" w:color="auto" w:fill="92D050"/>
          </w:tcPr>
          <w:p w14:paraId="503CF8BC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Courses Taken to Satisfy Requirement</w:t>
            </w:r>
          </w:p>
        </w:tc>
        <w:tc>
          <w:tcPr>
            <w:tcW w:w="3079" w:type="dxa"/>
            <w:shd w:val="clear" w:color="auto" w:fill="92D050"/>
          </w:tcPr>
          <w:p w14:paraId="4E1F264D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Final Grade</w:t>
            </w:r>
          </w:p>
        </w:tc>
      </w:tr>
      <w:tr w:rsidR="008F2A07" w:rsidRPr="00246961" w14:paraId="5D37B17E" w14:textId="77777777" w:rsidTr="008F2A07">
        <w:trPr>
          <w:trHeight w:val="289"/>
        </w:trPr>
        <w:tc>
          <w:tcPr>
            <w:tcW w:w="4045" w:type="dxa"/>
          </w:tcPr>
          <w:p w14:paraId="449B2370" w14:textId="77777777" w:rsidR="008F2A07" w:rsidRPr="00246961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3079" w:type="dxa"/>
          </w:tcPr>
          <w:p w14:paraId="0EAB5063" w14:textId="77777777" w:rsidR="008F2A07" w:rsidRDefault="008F2A07" w:rsidP="008F2A07">
            <w:pPr>
              <w:rPr>
                <w:sz w:val="24"/>
              </w:rPr>
            </w:pPr>
          </w:p>
        </w:tc>
      </w:tr>
      <w:tr w:rsidR="008F2A07" w:rsidRPr="00246961" w14:paraId="7EF713E4" w14:textId="77777777" w:rsidTr="008F2A07">
        <w:trPr>
          <w:trHeight w:val="289"/>
        </w:trPr>
        <w:tc>
          <w:tcPr>
            <w:tcW w:w="4045" w:type="dxa"/>
          </w:tcPr>
          <w:p w14:paraId="3CA10C36" w14:textId="77777777" w:rsidR="008F2A07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3079" w:type="dxa"/>
          </w:tcPr>
          <w:p w14:paraId="095E3A81" w14:textId="77777777" w:rsidR="008F2A07" w:rsidRDefault="008F2A07" w:rsidP="008F2A07">
            <w:pPr>
              <w:rPr>
                <w:sz w:val="24"/>
              </w:rPr>
            </w:pPr>
          </w:p>
        </w:tc>
      </w:tr>
      <w:tr w:rsidR="008F2A07" w:rsidRPr="00246961" w14:paraId="0BA6C5DD" w14:textId="77777777" w:rsidTr="008F2A07">
        <w:trPr>
          <w:trHeight w:val="289"/>
        </w:trPr>
        <w:tc>
          <w:tcPr>
            <w:tcW w:w="4045" w:type="dxa"/>
          </w:tcPr>
          <w:p w14:paraId="67C31866" w14:textId="77777777" w:rsidR="008F2A07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3079" w:type="dxa"/>
          </w:tcPr>
          <w:p w14:paraId="428BE396" w14:textId="77777777" w:rsidR="008F2A07" w:rsidRDefault="008F2A07" w:rsidP="008F2A07">
            <w:pPr>
              <w:rPr>
                <w:sz w:val="24"/>
              </w:rPr>
            </w:pPr>
          </w:p>
        </w:tc>
      </w:tr>
      <w:tr w:rsidR="008F2A07" w:rsidRPr="00246961" w14:paraId="0195BD76" w14:textId="77777777" w:rsidTr="008F2A07">
        <w:trPr>
          <w:trHeight w:val="310"/>
        </w:trPr>
        <w:tc>
          <w:tcPr>
            <w:tcW w:w="4045" w:type="dxa"/>
          </w:tcPr>
          <w:p w14:paraId="180176FF" w14:textId="77777777" w:rsidR="008F2A07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3079" w:type="dxa"/>
          </w:tcPr>
          <w:p w14:paraId="0B3EC199" w14:textId="77777777" w:rsidR="008F2A07" w:rsidRDefault="008F2A07" w:rsidP="008F2A07">
            <w:pPr>
              <w:rPr>
                <w:sz w:val="24"/>
              </w:rPr>
            </w:pPr>
          </w:p>
        </w:tc>
      </w:tr>
    </w:tbl>
    <w:p w14:paraId="68921827" w14:textId="77777777" w:rsidR="00DA2C14" w:rsidRPr="00DA2C14" w:rsidRDefault="00DA2C14" w:rsidP="00DA2C14"/>
    <w:tbl>
      <w:tblPr>
        <w:tblStyle w:val="TableGrid"/>
        <w:tblpPr w:leftFromText="180" w:rightFromText="180" w:vertAnchor="text" w:horzAnchor="margin" w:tblpY="38"/>
        <w:tblW w:w="0" w:type="auto"/>
        <w:tblLook w:val="04A0" w:firstRow="1" w:lastRow="0" w:firstColumn="1" w:lastColumn="0" w:noHBand="0" w:noVBand="1"/>
      </w:tblPr>
      <w:tblGrid>
        <w:gridCol w:w="4315"/>
        <w:gridCol w:w="1589"/>
      </w:tblGrid>
      <w:tr w:rsidR="008F2A07" w:rsidRPr="00246961" w14:paraId="1A9033BD" w14:textId="77777777" w:rsidTr="008F2A07">
        <w:trPr>
          <w:gridAfter w:val="1"/>
          <w:wAfter w:w="1589" w:type="dxa"/>
          <w:trHeight w:val="429"/>
        </w:trPr>
        <w:tc>
          <w:tcPr>
            <w:tcW w:w="4315" w:type="dxa"/>
            <w:shd w:val="clear" w:color="auto" w:fill="33CCCC"/>
          </w:tcPr>
          <w:p w14:paraId="47B58A87" w14:textId="77777777" w:rsidR="008F2A07" w:rsidRPr="00246961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3 Social Science Credits [Including U.S. Government (0.5), Economics w/ Financial Literacy (0.5), World History, and U.S. History]</w:t>
            </w:r>
          </w:p>
        </w:tc>
      </w:tr>
      <w:tr w:rsidR="008F2A07" w14:paraId="4F9FB57F" w14:textId="77777777" w:rsidTr="008F2A07">
        <w:trPr>
          <w:trHeight w:val="146"/>
        </w:trPr>
        <w:tc>
          <w:tcPr>
            <w:tcW w:w="4315" w:type="dxa"/>
            <w:shd w:val="clear" w:color="auto" w:fill="92D050"/>
          </w:tcPr>
          <w:p w14:paraId="291D9335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Courses Taken to Satisfy Requirement</w:t>
            </w:r>
          </w:p>
        </w:tc>
        <w:tc>
          <w:tcPr>
            <w:tcW w:w="1589" w:type="dxa"/>
            <w:shd w:val="clear" w:color="auto" w:fill="92D050"/>
          </w:tcPr>
          <w:p w14:paraId="6EA51EE9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Final Grade</w:t>
            </w:r>
          </w:p>
        </w:tc>
      </w:tr>
      <w:tr w:rsidR="008F2A07" w:rsidRPr="00246961" w14:paraId="370F519C" w14:textId="77777777" w:rsidTr="008F2A07">
        <w:trPr>
          <w:trHeight w:val="158"/>
        </w:trPr>
        <w:tc>
          <w:tcPr>
            <w:tcW w:w="4315" w:type="dxa"/>
          </w:tcPr>
          <w:p w14:paraId="3D02B5DC" w14:textId="77777777" w:rsidR="008F2A07" w:rsidRPr="00246961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1589" w:type="dxa"/>
          </w:tcPr>
          <w:p w14:paraId="2C0781E7" w14:textId="77777777" w:rsidR="008F2A07" w:rsidRDefault="008F2A07" w:rsidP="008F2A07">
            <w:pPr>
              <w:rPr>
                <w:sz w:val="24"/>
              </w:rPr>
            </w:pPr>
          </w:p>
        </w:tc>
      </w:tr>
      <w:tr w:rsidR="008F2A07" w14:paraId="4D124ADF" w14:textId="77777777" w:rsidTr="008F2A07">
        <w:trPr>
          <w:trHeight w:val="158"/>
        </w:trPr>
        <w:tc>
          <w:tcPr>
            <w:tcW w:w="4315" w:type="dxa"/>
          </w:tcPr>
          <w:p w14:paraId="61BAAD94" w14:textId="77777777" w:rsidR="008F2A07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1589" w:type="dxa"/>
          </w:tcPr>
          <w:p w14:paraId="51A1F3C9" w14:textId="77777777" w:rsidR="008F2A07" w:rsidRDefault="008F2A07" w:rsidP="008F2A07">
            <w:pPr>
              <w:rPr>
                <w:sz w:val="24"/>
              </w:rPr>
            </w:pPr>
          </w:p>
        </w:tc>
      </w:tr>
      <w:tr w:rsidR="008F2A07" w14:paraId="709268B3" w14:textId="77777777" w:rsidTr="008F2A07">
        <w:trPr>
          <w:trHeight w:val="169"/>
        </w:trPr>
        <w:tc>
          <w:tcPr>
            <w:tcW w:w="4315" w:type="dxa"/>
          </w:tcPr>
          <w:p w14:paraId="51CF3995" w14:textId="77777777" w:rsidR="008F2A07" w:rsidRDefault="008F2A07" w:rsidP="008F2A07">
            <w:pPr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1589" w:type="dxa"/>
          </w:tcPr>
          <w:p w14:paraId="15E0EA8A" w14:textId="77777777" w:rsidR="008F2A07" w:rsidRDefault="008F2A07" w:rsidP="008F2A07">
            <w:pPr>
              <w:rPr>
                <w:sz w:val="24"/>
              </w:rPr>
            </w:pPr>
          </w:p>
        </w:tc>
      </w:tr>
    </w:tbl>
    <w:p w14:paraId="3BC7A08D" w14:textId="77777777" w:rsidR="00DA2C14" w:rsidRPr="00DA2C14" w:rsidRDefault="00DA2C14" w:rsidP="00DA2C14"/>
    <w:p w14:paraId="74670F12" w14:textId="77777777" w:rsidR="00DA2C14" w:rsidRPr="00DA2C14" w:rsidRDefault="00DA2C14" w:rsidP="00DA2C14"/>
    <w:p w14:paraId="30BA1B2E" w14:textId="77777777" w:rsidR="00DA2C14" w:rsidRPr="00DA2C14" w:rsidRDefault="00DA2C14" w:rsidP="00DA2C14"/>
    <w:p w14:paraId="6EB16E14" w14:textId="77777777" w:rsidR="00DA2C14" w:rsidRPr="00DA2C14" w:rsidRDefault="00DA2C14" w:rsidP="00DA2C14"/>
    <w:tbl>
      <w:tblPr>
        <w:tblStyle w:val="TableGrid"/>
        <w:tblpPr w:leftFromText="180" w:rightFromText="180" w:vertAnchor="text" w:horzAnchor="page" w:tblpX="7437" w:tblpY="280"/>
        <w:tblW w:w="0" w:type="auto"/>
        <w:tblLook w:val="04A0" w:firstRow="1" w:lastRow="0" w:firstColumn="1" w:lastColumn="0" w:noHBand="0" w:noVBand="1"/>
      </w:tblPr>
      <w:tblGrid>
        <w:gridCol w:w="4315"/>
        <w:gridCol w:w="1530"/>
      </w:tblGrid>
      <w:tr w:rsidR="008F2A07" w:rsidRPr="00246961" w14:paraId="466B0FA7" w14:textId="77777777" w:rsidTr="008F2A07">
        <w:trPr>
          <w:gridAfter w:val="1"/>
          <w:wAfter w:w="1530" w:type="dxa"/>
        </w:trPr>
        <w:tc>
          <w:tcPr>
            <w:tcW w:w="4315" w:type="dxa"/>
            <w:shd w:val="clear" w:color="auto" w:fill="33CCCC"/>
          </w:tcPr>
          <w:p w14:paraId="27D8E237" w14:textId="77777777" w:rsidR="008F2A07" w:rsidRPr="00246961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1 Performing Fine Art Credit</w:t>
            </w:r>
          </w:p>
        </w:tc>
      </w:tr>
      <w:tr w:rsidR="008F2A07" w:rsidRPr="00246961" w14:paraId="7D58683D" w14:textId="77777777" w:rsidTr="008F2A07">
        <w:tc>
          <w:tcPr>
            <w:tcW w:w="4315" w:type="dxa"/>
            <w:shd w:val="clear" w:color="auto" w:fill="92D050"/>
          </w:tcPr>
          <w:p w14:paraId="144451F0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Course Taken to Satisfy Requirement</w:t>
            </w:r>
          </w:p>
        </w:tc>
        <w:tc>
          <w:tcPr>
            <w:tcW w:w="1530" w:type="dxa"/>
            <w:shd w:val="clear" w:color="auto" w:fill="92D050"/>
          </w:tcPr>
          <w:p w14:paraId="1C08169E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Final Grade</w:t>
            </w:r>
          </w:p>
        </w:tc>
      </w:tr>
      <w:tr w:rsidR="008F2A07" w:rsidRPr="00246961" w14:paraId="21EC1F32" w14:textId="77777777" w:rsidTr="008F2A07">
        <w:tc>
          <w:tcPr>
            <w:tcW w:w="4315" w:type="dxa"/>
          </w:tcPr>
          <w:p w14:paraId="43A3D8E2" w14:textId="77777777" w:rsidR="008F2A07" w:rsidRPr="00246961" w:rsidRDefault="008F2A07" w:rsidP="008F2A07">
            <w:pPr>
              <w:contextualSpacing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1530" w:type="dxa"/>
          </w:tcPr>
          <w:p w14:paraId="7FC41F27" w14:textId="77777777" w:rsidR="008F2A07" w:rsidRDefault="008F2A07" w:rsidP="008F2A07">
            <w:pPr>
              <w:contextualSpacing/>
              <w:rPr>
                <w:sz w:val="24"/>
              </w:rPr>
            </w:pPr>
          </w:p>
        </w:tc>
      </w:tr>
    </w:tbl>
    <w:p w14:paraId="7A7576BC" w14:textId="77777777" w:rsidR="00DA2C14" w:rsidRPr="00DA2C14" w:rsidRDefault="00DA2C14" w:rsidP="00DA2C14"/>
    <w:p w14:paraId="075905A2" w14:textId="77777777" w:rsidR="00DA2C14" w:rsidRPr="00DA2C14" w:rsidRDefault="00DA2C14" w:rsidP="00DA2C14"/>
    <w:p w14:paraId="7D39CAB9" w14:textId="77777777" w:rsidR="00DA2C14" w:rsidRPr="00DA2C14" w:rsidRDefault="00DA2C14" w:rsidP="00DA2C14"/>
    <w:tbl>
      <w:tblPr>
        <w:tblStyle w:val="TableGrid"/>
        <w:tblpPr w:leftFromText="180" w:rightFromText="180" w:vertAnchor="text" w:horzAnchor="margin" w:tblpY="49"/>
        <w:tblW w:w="0" w:type="auto"/>
        <w:tblLook w:val="04A0" w:firstRow="1" w:lastRow="0" w:firstColumn="1" w:lastColumn="0" w:noHBand="0" w:noVBand="1"/>
      </w:tblPr>
      <w:tblGrid>
        <w:gridCol w:w="4045"/>
        <w:gridCol w:w="3085"/>
      </w:tblGrid>
      <w:tr w:rsidR="008F2A07" w:rsidRPr="00246961" w14:paraId="38CAE6DA" w14:textId="77777777" w:rsidTr="008F2A07">
        <w:trPr>
          <w:gridAfter w:val="1"/>
          <w:wAfter w:w="3085" w:type="dxa"/>
          <w:trHeight w:val="303"/>
        </w:trPr>
        <w:tc>
          <w:tcPr>
            <w:tcW w:w="4045" w:type="dxa"/>
            <w:shd w:val="clear" w:color="auto" w:fill="33CCCC"/>
          </w:tcPr>
          <w:p w14:paraId="2D232839" w14:textId="77777777" w:rsidR="008F2A07" w:rsidRPr="00246961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8 Elective</w:t>
            </w:r>
            <w:r w:rsidR="001F2AB5">
              <w:rPr>
                <w:b/>
              </w:rPr>
              <w:t>*</w:t>
            </w:r>
            <w:r>
              <w:rPr>
                <w:b/>
              </w:rPr>
              <w:t xml:space="preserve"> Credits</w:t>
            </w:r>
          </w:p>
        </w:tc>
      </w:tr>
      <w:tr w:rsidR="008F2A07" w14:paraId="07AD6AEE" w14:textId="77777777" w:rsidTr="008F2A07">
        <w:trPr>
          <w:trHeight w:val="303"/>
        </w:trPr>
        <w:tc>
          <w:tcPr>
            <w:tcW w:w="4045" w:type="dxa"/>
            <w:shd w:val="clear" w:color="auto" w:fill="92D050"/>
          </w:tcPr>
          <w:p w14:paraId="5B07125C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Courses Taken to Satisfy Requirement</w:t>
            </w:r>
          </w:p>
        </w:tc>
        <w:tc>
          <w:tcPr>
            <w:tcW w:w="3085" w:type="dxa"/>
            <w:shd w:val="clear" w:color="auto" w:fill="92D050"/>
          </w:tcPr>
          <w:p w14:paraId="3958331B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Final Grade</w:t>
            </w:r>
          </w:p>
        </w:tc>
      </w:tr>
      <w:tr w:rsidR="008F2A07" w14:paraId="0268D62F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22EBD0F4" w14:textId="77777777" w:rsidR="008F2A07" w:rsidRPr="00A46DC8" w:rsidRDefault="00A46DC8" w:rsidP="00A46DC8">
            <w:pPr>
              <w:contextualSpacing/>
            </w:pPr>
            <w:r w:rsidRPr="00A46DC8">
              <w:t>1.</w:t>
            </w:r>
          </w:p>
        </w:tc>
        <w:tc>
          <w:tcPr>
            <w:tcW w:w="3085" w:type="dxa"/>
            <w:shd w:val="clear" w:color="auto" w:fill="auto"/>
          </w:tcPr>
          <w:p w14:paraId="4BBBE5B9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  <w:tr w:rsidR="008F2A07" w14:paraId="7F6A57E5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0AED72BD" w14:textId="77777777" w:rsidR="008F2A07" w:rsidRPr="00A46DC8" w:rsidRDefault="00A46DC8" w:rsidP="00A46DC8">
            <w:pPr>
              <w:contextualSpacing/>
            </w:pPr>
            <w:r w:rsidRPr="00A46DC8">
              <w:t>2.</w:t>
            </w:r>
          </w:p>
        </w:tc>
        <w:tc>
          <w:tcPr>
            <w:tcW w:w="3085" w:type="dxa"/>
            <w:shd w:val="clear" w:color="auto" w:fill="auto"/>
          </w:tcPr>
          <w:p w14:paraId="52576FD6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  <w:tr w:rsidR="008F2A07" w14:paraId="45F1CF50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2DBAE414" w14:textId="77777777" w:rsidR="008F2A07" w:rsidRPr="00A46DC8" w:rsidRDefault="00A46DC8" w:rsidP="00A46DC8">
            <w:pPr>
              <w:contextualSpacing/>
            </w:pPr>
            <w:r w:rsidRPr="00A46DC8">
              <w:t>3.</w:t>
            </w:r>
          </w:p>
        </w:tc>
        <w:tc>
          <w:tcPr>
            <w:tcW w:w="3085" w:type="dxa"/>
            <w:shd w:val="clear" w:color="auto" w:fill="auto"/>
          </w:tcPr>
          <w:p w14:paraId="75CC9EB7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  <w:tr w:rsidR="008F2A07" w14:paraId="42DECBAD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68AAFB37" w14:textId="77777777" w:rsidR="008F2A07" w:rsidRPr="00A46DC8" w:rsidRDefault="00A46DC8" w:rsidP="00A46DC8">
            <w:pPr>
              <w:contextualSpacing/>
            </w:pPr>
            <w:r w:rsidRPr="00A46DC8">
              <w:t>4.</w:t>
            </w:r>
          </w:p>
        </w:tc>
        <w:tc>
          <w:tcPr>
            <w:tcW w:w="3085" w:type="dxa"/>
            <w:shd w:val="clear" w:color="auto" w:fill="auto"/>
          </w:tcPr>
          <w:p w14:paraId="02744DF1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</w:tbl>
    <w:p w14:paraId="78387D5E" w14:textId="77777777" w:rsidR="00DA2C14" w:rsidRPr="00DA2C14" w:rsidRDefault="00DA2C14" w:rsidP="00DA2C14"/>
    <w:tbl>
      <w:tblPr>
        <w:tblStyle w:val="TableGrid"/>
        <w:tblpPr w:leftFromText="180" w:rightFromText="180" w:vertAnchor="text" w:horzAnchor="margin" w:tblpXSpec="right" w:tblpY="-79"/>
        <w:tblW w:w="0" w:type="auto"/>
        <w:tblLook w:val="04A0" w:firstRow="1" w:lastRow="0" w:firstColumn="1" w:lastColumn="0" w:noHBand="0" w:noVBand="1"/>
      </w:tblPr>
      <w:tblGrid>
        <w:gridCol w:w="4045"/>
        <w:gridCol w:w="3085"/>
      </w:tblGrid>
      <w:tr w:rsidR="008F2A07" w14:paraId="18294DB5" w14:textId="77777777" w:rsidTr="008F2A07">
        <w:trPr>
          <w:trHeight w:val="303"/>
        </w:trPr>
        <w:tc>
          <w:tcPr>
            <w:tcW w:w="4045" w:type="dxa"/>
            <w:shd w:val="clear" w:color="auto" w:fill="92D050"/>
          </w:tcPr>
          <w:p w14:paraId="2A2E87F8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Courses Taken to Satisfy Requirement</w:t>
            </w:r>
          </w:p>
        </w:tc>
        <w:tc>
          <w:tcPr>
            <w:tcW w:w="3085" w:type="dxa"/>
            <w:shd w:val="clear" w:color="auto" w:fill="92D050"/>
          </w:tcPr>
          <w:p w14:paraId="562302A5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Final Grade</w:t>
            </w:r>
          </w:p>
        </w:tc>
      </w:tr>
      <w:tr w:rsidR="008F2A07" w14:paraId="0C4BB04F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0396E376" w14:textId="77777777" w:rsidR="008F2A07" w:rsidRPr="00A46DC8" w:rsidRDefault="00A46DC8" w:rsidP="00A46DC8">
            <w:pPr>
              <w:contextualSpacing/>
            </w:pPr>
            <w:r w:rsidRPr="00A46DC8">
              <w:t>5.</w:t>
            </w:r>
          </w:p>
        </w:tc>
        <w:tc>
          <w:tcPr>
            <w:tcW w:w="3085" w:type="dxa"/>
            <w:shd w:val="clear" w:color="auto" w:fill="auto"/>
          </w:tcPr>
          <w:p w14:paraId="4EA0DD04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  <w:tr w:rsidR="008F2A07" w14:paraId="64E1609F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4EB76F9C" w14:textId="77777777" w:rsidR="008F2A07" w:rsidRPr="00A46DC8" w:rsidRDefault="00A46DC8" w:rsidP="00A46DC8">
            <w:pPr>
              <w:contextualSpacing/>
            </w:pPr>
            <w:r w:rsidRPr="00A46DC8">
              <w:t>6.</w:t>
            </w:r>
          </w:p>
        </w:tc>
        <w:tc>
          <w:tcPr>
            <w:tcW w:w="3085" w:type="dxa"/>
            <w:shd w:val="clear" w:color="auto" w:fill="auto"/>
          </w:tcPr>
          <w:p w14:paraId="6E419440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  <w:tr w:rsidR="008F2A07" w14:paraId="123442DC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354499E4" w14:textId="77777777" w:rsidR="008F2A07" w:rsidRPr="00A46DC8" w:rsidRDefault="00A46DC8" w:rsidP="00A46DC8">
            <w:pPr>
              <w:contextualSpacing/>
            </w:pPr>
            <w:r w:rsidRPr="00A46DC8">
              <w:t>7.</w:t>
            </w:r>
          </w:p>
        </w:tc>
        <w:tc>
          <w:tcPr>
            <w:tcW w:w="3085" w:type="dxa"/>
            <w:shd w:val="clear" w:color="auto" w:fill="auto"/>
          </w:tcPr>
          <w:p w14:paraId="23D08969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  <w:tr w:rsidR="008F2A07" w14:paraId="3FFF014E" w14:textId="77777777" w:rsidTr="008F2A07">
        <w:trPr>
          <w:trHeight w:val="303"/>
        </w:trPr>
        <w:tc>
          <w:tcPr>
            <w:tcW w:w="4045" w:type="dxa"/>
            <w:shd w:val="clear" w:color="auto" w:fill="auto"/>
          </w:tcPr>
          <w:p w14:paraId="79F5B0DC" w14:textId="77777777" w:rsidR="008F2A07" w:rsidRPr="00A46DC8" w:rsidRDefault="00A46DC8" w:rsidP="00A46DC8">
            <w:pPr>
              <w:contextualSpacing/>
            </w:pPr>
            <w:r w:rsidRPr="00A46DC8">
              <w:t>8.</w:t>
            </w:r>
          </w:p>
        </w:tc>
        <w:tc>
          <w:tcPr>
            <w:tcW w:w="3085" w:type="dxa"/>
            <w:shd w:val="clear" w:color="auto" w:fill="auto"/>
          </w:tcPr>
          <w:p w14:paraId="618ED7F0" w14:textId="77777777" w:rsidR="008F2A07" w:rsidRDefault="008F2A07" w:rsidP="008F2A07">
            <w:pPr>
              <w:contextualSpacing/>
              <w:jc w:val="center"/>
              <w:rPr>
                <w:b/>
              </w:rPr>
            </w:pPr>
          </w:p>
        </w:tc>
      </w:tr>
    </w:tbl>
    <w:p w14:paraId="34E1F57D" w14:textId="77777777" w:rsidR="00DA2C14" w:rsidRPr="00DA2C14" w:rsidRDefault="001F2AB5" w:rsidP="00DA2C14">
      <w:r>
        <w:t>*For state university admissions, 2 world languages (sequential &amp; in the same language) are required</w:t>
      </w:r>
    </w:p>
    <w:p w14:paraId="5B938251" w14:textId="2466BA19" w:rsidR="00DA2C14" w:rsidRPr="003C136C" w:rsidRDefault="00DA2C14" w:rsidP="00DA2C14">
      <w:pPr>
        <w:spacing w:line="240" w:lineRule="auto"/>
        <w:contextualSpacing/>
        <w:jc w:val="center"/>
        <w:rPr>
          <w:rFonts w:ascii="Century Gothic" w:hAnsi="Century Gothic"/>
          <w:b/>
          <w:sz w:val="28"/>
        </w:rPr>
      </w:pPr>
      <w:r>
        <w:tab/>
      </w:r>
      <w:r w:rsidRPr="003C136C">
        <w:rPr>
          <w:rFonts w:ascii="Century Gothic" w:hAnsi="Century Gothic"/>
          <w:b/>
          <w:sz w:val="28"/>
        </w:rPr>
        <w:t>See (</w:t>
      </w:r>
      <w:hyperlink r:id="rId12" w:history="1">
        <w:r w:rsidR="002658CF" w:rsidRPr="002658CF">
          <w:rPr>
            <w:rFonts w:ascii="Century Gothic" w:hAnsi="Century Gothic"/>
            <w:b/>
            <w:bCs/>
            <w:color w:val="0000FF"/>
            <w:sz w:val="28"/>
            <w:szCs w:val="28"/>
            <w:u w:val="single"/>
          </w:rPr>
          <w:t>http://www.fldoe.org/core/fileparse.php/7764/urlt/StandardDiplomaRequirements.pdf</w:t>
        </w:r>
      </w:hyperlink>
      <w:r w:rsidR="002658CF" w:rsidRPr="002658CF">
        <w:rPr>
          <w:rFonts w:ascii="Century Gothic" w:hAnsi="Century Gothic"/>
          <w:b/>
          <w:bCs/>
          <w:sz w:val="28"/>
          <w:szCs w:val="28"/>
        </w:rPr>
        <w:t>)</w:t>
      </w:r>
      <w:r w:rsidR="002658CF">
        <w:t xml:space="preserve"> </w:t>
      </w:r>
      <w:r w:rsidRPr="003C136C">
        <w:rPr>
          <w:rFonts w:ascii="Century Gothic" w:hAnsi="Century Gothic"/>
          <w:b/>
          <w:sz w:val="28"/>
        </w:rPr>
        <w:t>for other high school graduation requirements not including in Dual Enrollment coursework.</w:t>
      </w:r>
    </w:p>
    <w:p w14:paraId="44FB4953" w14:textId="77777777" w:rsidR="0076044D" w:rsidRPr="00DA2C14" w:rsidRDefault="0076044D" w:rsidP="00DA2C14">
      <w:pPr>
        <w:tabs>
          <w:tab w:val="left" w:pos="1290"/>
        </w:tabs>
      </w:pPr>
    </w:p>
    <w:sectPr w:rsidR="0076044D" w:rsidRPr="00DA2C14" w:rsidSect="003E777F">
      <w:footerReference w:type="default" r:id="rId13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EB2A4E" w14:textId="77777777" w:rsidR="00D50991" w:rsidRDefault="00D50991" w:rsidP="004F4040">
      <w:pPr>
        <w:spacing w:after="0" w:line="240" w:lineRule="auto"/>
      </w:pPr>
      <w:r>
        <w:separator/>
      </w:r>
    </w:p>
  </w:endnote>
  <w:endnote w:type="continuationSeparator" w:id="0">
    <w:p w14:paraId="3CE37A3F" w14:textId="77777777" w:rsidR="00D50991" w:rsidRDefault="00D50991" w:rsidP="004F4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18CF8" w14:textId="29EE2035" w:rsidR="004F4040" w:rsidRDefault="004F4040" w:rsidP="004F4040">
    <w:pPr>
      <w:pStyle w:val="Footer"/>
    </w:pPr>
    <w:r>
      <w:t xml:space="preserve">Rev. </w:t>
    </w:r>
    <w:r w:rsidR="00260CFD">
      <w:t>11</w:t>
    </w:r>
    <w:r>
      <w:t>/201</w:t>
    </w:r>
    <w:r w:rsidR="00DD34F6">
      <w:t>9</w:t>
    </w:r>
    <w:r>
      <w:tab/>
    </w:r>
    <w:r>
      <w:tab/>
      <w:t xml:space="preserve">        </w:t>
    </w:r>
    <w:r w:rsidR="00FB1C36">
      <w:t xml:space="preserve">                     </w:t>
    </w:r>
    <w:r>
      <w:t xml:space="preserve">  </w:t>
    </w:r>
    <w:r w:rsidR="00E45859">
      <w:t xml:space="preserve">                                                                        </w:t>
    </w:r>
    <w:r>
      <w:t>St. Johns County School District Guidance &amp; Choi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D31010" w14:textId="77777777" w:rsidR="00D50991" w:rsidRDefault="00D50991" w:rsidP="004F4040">
      <w:pPr>
        <w:spacing w:after="0" w:line="240" w:lineRule="auto"/>
      </w:pPr>
      <w:r>
        <w:separator/>
      </w:r>
    </w:p>
  </w:footnote>
  <w:footnote w:type="continuationSeparator" w:id="0">
    <w:p w14:paraId="597DAEC6" w14:textId="77777777" w:rsidR="00D50991" w:rsidRDefault="00D50991" w:rsidP="004F40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642219"/>
    <w:multiLevelType w:val="hybridMultilevel"/>
    <w:tmpl w:val="0D04C3D2"/>
    <w:lvl w:ilvl="0" w:tplc="6CA0CEB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3MLE0tbQ0MDC0tDBR0lEKTi0uzszPAykwqwUAU2m0riwAAAA="/>
  </w:docVars>
  <w:rsids>
    <w:rsidRoot w:val="004F4040"/>
    <w:rsid w:val="00025B75"/>
    <w:rsid w:val="000619A2"/>
    <w:rsid w:val="000B0918"/>
    <w:rsid w:val="000B11DF"/>
    <w:rsid w:val="000D7DC1"/>
    <w:rsid w:val="000E0C23"/>
    <w:rsid w:val="000F2654"/>
    <w:rsid w:val="000F6E5F"/>
    <w:rsid w:val="00147817"/>
    <w:rsid w:val="001502AF"/>
    <w:rsid w:val="001633C2"/>
    <w:rsid w:val="001833D0"/>
    <w:rsid w:val="0018363B"/>
    <w:rsid w:val="001B03FA"/>
    <w:rsid w:val="001C4433"/>
    <w:rsid w:val="001C69E0"/>
    <w:rsid w:val="001E1524"/>
    <w:rsid w:val="001F03B0"/>
    <w:rsid w:val="001F2AB5"/>
    <w:rsid w:val="00216B22"/>
    <w:rsid w:val="00221090"/>
    <w:rsid w:val="00254FFA"/>
    <w:rsid w:val="00260CFD"/>
    <w:rsid w:val="00262066"/>
    <w:rsid w:val="002658CF"/>
    <w:rsid w:val="00281878"/>
    <w:rsid w:val="002864D8"/>
    <w:rsid w:val="002944B6"/>
    <w:rsid w:val="002B17B3"/>
    <w:rsid w:val="002C5560"/>
    <w:rsid w:val="002C6D89"/>
    <w:rsid w:val="002D789A"/>
    <w:rsid w:val="002E0BF3"/>
    <w:rsid w:val="002F3030"/>
    <w:rsid w:val="003175D8"/>
    <w:rsid w:val="00332BC2"/>
    <w:rsid w:val="0037252D"/>
    <w:rsid w:val="003873CA"/>
    <w:rsid w:val="003C136C"/>
    <w:rsid w:val="003E777F"/>
    <w:rsid w:val="00426400"/>
    <w:rsid w:val="0044598A"/>
    <w:rsid w:val="004A2C65"/>
    <w:rsid w:val="004A6984"/>
    <w:rsid w:val="004F4040"/>
    <w:rsid w:val="00501642"/>
    <w:rsid w:val="005309F5"/>
    <w:rsid w:val="005653D6"/>
    <w:rsid w:val="00610A0B"/>
    <w:rsid w:val="006620C1"/>
    <w:rsid w:val="006B3C1E"/>
    <w:rsid w:val="006C5DD5"/>
    <w:rsid w:val="0076044D"/>
    <w:rsid w:val="007852A4"/>
    <w:rsid w:val="0079623A"/>
    <w:rsid w:val="007C7338"/>
    <w:rsid w:val="007D2B64"/>
    <w:rsid w:val="00825D41"/>
    <w:rsid w:val="0082659B"/>
    <w:rsid w:val="00844CC2"/>
    <w:rsid w:val="008C2833"/>
    <w:rsid w:val="008F2A07"/>
    <w:rsid w:val="00930287"/>
    <w:rsid w:val="00995422"/>
    <w:rsid w:val="00A03653"/>
    <w:rsid w:val="00A060AB"/>
    <w:rsid w:val="00A31DA3"/>
    <w:rsid w:val="00A46DC8"/>
    <w:rsid w:val="00A579AF"/>
    <w:rsid w:val="00A620B2"/>
    <w:rsid w:val="00A6723A"/>
    <w:rsid w:val="00A953E4"/>
    <w:rsid w:val="00AD72AB"/>
    <w:rsid w:val="00B2057E"/>
    <w:rsid w:val="00B33A6A"/>
    <w:rsid w:val="00B66294"/>
    <w:rsid w:val="00C001B3"/>
    <w:rsid w:val="00C172B5"/>
    <w:rsid w:val="00C41A85"/>
    <w:rsid w:val="00C43507"/>
    <w:rsid w:val="00C43C5F"/>
    <w:rsid w:val="00C554FD"/>
    <w:rsid w:val="00C72B09"/>
    <w:rsid w:val="00C8032C"/>
    <w:rsid w:val="00CA0F0C"/>
    <w:rsid w:val="00D12D43"/>
    <w:rsid w:val="00D14324"/>
    <w:rsid w:val="00D174B7"/>
    <w:rsid w:val="00D50991"/>
    <w:rsid w:val="00D54B91"/>
    <w:rsid w:val="00D6542F"/>
    <w:rsid w:val="00D67F73"/>
    <w:rsid w:val="00D93EB4"/>
    <w:rsid w:val="00D9616C"/>
    <w:rsid w:val="00DA2C14"/>
    <w:rsid w:val="00DB587E"/>
    <w:rsid w:val="00DC2FDD"/>
    <w:rsid w:val="00DC4E0A"/>
    <w:rsid w:val="00DD17FC"/>
    <w:rsid w:val="00DD34F6"/>
    <w:rsid w:val="00DD44D9"/>
    <w:rsid w:val="00DE4307"/>
    <w:rsid w:val="00E31910"/>
    <w:rsid w:val="00E45859"/>
    <w:rsid w:val="00E81803"/>
    <w:rsid w:val="00EA0D22"/>
    <w:rsid w:val="00EA132D"/>
    <w:rsid w:val="00F231BC"/>
    <w:rsid w:val="00FB1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16538"/>
  <w15:chartTrackingRefBased/>
  <w15:docId w15:val="{1A389215-2B06-4846-B652-4BDC2BF76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F2A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4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040"/>
  </w:style>
  <w:style w:type="paragraph" w:styleId="Footer">
    <w:name w:val="footer"/>
    <w:basedOn w:val="Normal"/>
    <w:link w:val="FooterChar"/>
    <w:uiPriority w:val="99"/>
    <w:unhideWhenUsed/>
    <w:rsid w:val="004F4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040"/>
  </w:style>
  <w:style w:type="table" w:styleId="TableGrid">
    <w:name w:val="Table Grid"/>
    <w:basedOn w:val="TableNormal"/>
    <w:uiPriority w:val="39"/>
    <w:rsid w:val="004F4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2B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04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F2A0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60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0A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65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doe.org/core/fileparse.php/5421/urlt/0078394-delist.pdf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fldoe.org/core/fileparse.php/5421/urlt/0078394-delist.pdf" TargetMode="External"/><Relationship Id="rId12" Type="http://schemas.openxmlformats.org/officeDocument/2006/relationships/hyperlink" Target="http://www.fldoe.org/core/fileparse.php/7764/urlt/StandardDiplomaRequirement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floridacollegesystem.com/sites/www/Uploads/Articulation%20Agreement/Articulation%20Guide%20Final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jrstate.edu/catalog1718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4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JCSD</Company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M. Page</dc:creator>
  <cp:keywords/>
  <dc:description/>
  <cp:lastModifiedBy>Lindsey M. Page</cp:lastModifiedBy>
  <cp:revision>17</cp:revision>
  <cp:lastPrinted>2018-03-05T18:51:00Z</cp:lastPrinted>
  <dcterms:created xsi:type="dcterms:W3CDTF">2019-11-26T12:46:00Z</dcterms:created>
  <dcterms:modified xsi:type="dcterms:W3CDTF">2019-11-26T16:22:00Z</dcterms:modified>
</cp:coreProperties>
</file>